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F635B" w14:textId="5E06F5CD" w:rsidR="006168AA" w:rsidRDefault="00101370" w:rsidP="00101370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101370">
        <w:rPr>
          <w:b/>
          <w:bCs/>
          <w:sz w:val="28"/>
          <w:szCs w:val="28"/>
        </w:rPr>
        <w:t>Microfabrication lab design requirements</w:t>
      </w:r>
    </w:p>
    <w:p w14:paraId="4C10987B" w14:textId="33B68CD0" w:rsidR="00101370" w:rsidRDefault="00101370" w:rsidP="00101370">
      <w:pPr>
        <w:jc w:val="center"/>
        <w:rPr>
          <w:b/>
          <w:bCs/>
          <w:sz w:val="28"/>
          <w:szCs w:val="28"/>
        </w:rPr>
      </w:pPr>
    </w:p>
    <w:p w14:paraId="7D44D123" w14:textId="74FCAE35" w:rsidR="00101370" w:rsidRDefault="00101370" w:rsidP="00101370">
      <w:pPr>
        <w:pStyle w:val="ListParagraph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2D design of structures with any engineering application is strongly encouraged (example: 2D microchannels, 2D </w:t>
      </w:r>
      <w:proofErr w:type="spellStart"/>
      <w:r>
        <w:rPr>
          <w:b/>
          <w:bCs/>
          <w:sz w:val="28"/>
          <w:szCs w:val="28"/>
        </w:rPr>
        <w:t>auxetics</w:t>
      </w:r>
      <w:proofErr w:type="spellEnd"/>
      <w:r>
        <w:rPr>
          <w:b/>
          <w:bCs/>
          <w:sz w:val="28"/>
          <w:szCs w:val="28"/>
        </w:rPr>
        <w:t xml:space="preserve">, micro gears </w:t>
      </w:r>
      <w:proofErr w:type="spellStart"/>
      <w:r>
        <w:rPr>
          <w:b/>
          <w:bCs/>
          <w:sz w:val="28"/>
          <w:szCs w:val="28"/>
        </w:rPr>
        <w:t>etc</w:t>
      </w:r>
      <w:proofErr w:type="spellEnd"/>
      <w:r>
        <w:rPr>
          <w:b/>
          <w:bCs/>
          <w:sz w:val="28"/>
          <w:szCs w:val="28"/>
        </w:rPr>
        <w:t>)</w:t>
      </w:r>
    </w:p>
    <w:p w14:paraId="54CA6E77" w14:textId="20DE39B8" w:rsidR="00101370" w:rsidRDefault="00101370" w:rsidP="00101370">
      <w:pPr>
        <w:jc w:val="both"/>
        <w:rPr>
          <w:b/>
          <w:bCs/>
          <w:sz w:val="28"/>
          <w:szCs w:val="28"/>
        </w:rPr>
      </w:pPr>
    </w:p>
    <w:p w14:paraId="08591865" w14:textId="587C42AE" w:rsidR="00101370" w:rsidRDefault="00101370" w:rsidP="00101370">
      <w:pPr>
        <w:pStyle w:val="ListParagraph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sign can be performed using any software (CAD software, drawing software).</w:t>
      </w:r>
    </w:p>
    <w:p w14:paraId="373FA624" w14:textId="77777777" w:rsidR="00101370" w:rsidRPr="00101370" w:rsidRDefault="00101370" w:rsidP="00101370">
      <w:pPr>
        <w:pStyle w:val="ListParagraph"/>
        <w:rPr>
          <w:b/>
          <w:bCs/>
          <w:sz w:val="28"/>
          <w:szCs w:val="28"/>
        </w:rPr>
      </w:pPr>
    </w:p>
    <w:p w14:paraId="7D38D39B" w14:textId="17E12BDE" w:rsidR="00101370" w:rsidRDefault="00101370" w:rsidP="00101370">
      <w:pPr>
        <w:pStyle w:val="ListParagraph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in aspect to remember is that the design can be generate in 2 ways</w:t>
      </w:r>
    </w:p>
    <w:p w14:paraId="5F91731F" w14:textId="77777777" w:rsidR="00101370" w:rsidRPr="00101370" w:rsidRDefault="00101370" w:rsidP="00101370">
      <w:pPr>
        <w:pStyle w:val="ListParagraph"/>
        <w:rPr>
          <w:b/>
          <w:bCs/>
          <w:sz w:val="28"/>
          <w:szCs w:val="28"/>
        </w:rPr>
      </w:pPr>
    </w:p>
    <w:p w14:paraId="345C9A1F" w14:textId="03027057" w:rsidR="00101370" w:rsidRDefault="00101370" w:rsidP="00101370">
      <w:pPr>
        <w:pStyle w:val="ListParagraph"/>
        <w:numPr>
          <w:ilvl w:val="1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lack background with white lines as shown below</w:t>
      </w:r>
    </w:p>
    <w:p w14:paraId="0F9C73FA" w14:textId="77777777" w:rsidR="00101370" w:rsidRDefault="00101370" w:rsidP="00101370">
      <w:pPr>
        <w:pStyle w:val="ListParagraph"/>
        <w:ind w:left="1440"/>
        <w:jc w:val="both"/>
        <w:rPr>
          <w:b/>
          <w:bCs/>
          <w:sz w:val="28"/>
          <w:szCs w:val="28"/>
        </w:rPr>
      </w:pPr>
    </w:p>
    <w:p w14:paraId="06EF8ED5" w14:textId="5B2EC59A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01FA4357" wp14:editId="3B738E81">
                <wp:simplePos x="0" y="0"/>
                <wp:positionH relativeFrom="column">
                  <wp:posOffset>2774315</wp:posOffset>
                </wp:positionH>
                <wp:positionV relativeFrom="paragraph">
                  <wp:posOffset>276225</wp:posOffset>
                </wp:positionV>
                <wp:extent cx="3914140" cy="3534410"/>
                <wp:effectExtent l="38100" t="38100" r="48260" b="4699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914140" cy="353441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B0206E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7" o:spid="_x0000_s1026" type="#_x0000_t75" style="position:absolute;margin-left:217.75pt;margin-top:21.05pt;width:309.6pt;height:279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">
                <v:imagedata r:id="rId7" o:title=""/>
              </v:shape>
            </w:pict>
          </mc:Fallback>
        </mc:AlternateContent>
      </w:r>
      <w:r w:rsidRPr="00101370">
        <w:rPr>
          <w:b/>
          <w:bCs/>
          <w:noProof/>
          <w:sz w:val="28"/>
          <w:szCs w:val="28"/>
        </w:rPr>
        <w:drawing>
          <wp:inline distT="0" distB="0" distL="0" distR="0" wp14:anchorId="046AC7DB" wp14:editId="0F81D62F">
            <wp:extent cx="3752877" cy="370525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2877" cy="370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F7D83" w14:textId="02B16A15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</w:p>
    <w:p w14:paraId="6B3F6285" w14:textId="79B37FAD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</w:p>
    <w:p w14:paraId="76360E40" w14:textId="12CD9794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</w:p>
    <w:p w14:paraId="743CB2A6" w14:textId="579E78BF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</w:p>
    <w:p w14:paraId="758B2DB2" w14:textId="7764FE98" w:rsidR="00101370" w:rsidRDefault="00101370" w:rsidP="00101370">
      <w:pPr>
        <w:pStyle w:val="ListParagraph"/>
        <w:ind w:left="1440"/>
        <w:jc w:val="both"/>
        <w:rPr>
          <w:b/>
          <w:bCs/>
          <w:color w:val="FF0000"/>
          <w:sz w:val="28"/>
          <w:szCs w:val="28"/>
        </w:rPr>
      </w:pPr>
    </w:p>
    <w:p w14:paraId="78881403" w14:textId="2621DDD0" w:rsidR="00101370" w:rsidRDefault="00101370" w:rsidP="00101370">
      <w:pPr>
        <w:pStyle w:val="ListParagraph"/>
        <w:ind w:left="144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This configuration is used for design of microchannels where the surrounding is polymerized (solidified) so that a channel is obtained.</w:t>
      </w:r>
    </w:p>
    <w:p w14:paraId="7C473EE4" w14:textId="5444A8DD" w:rsidR="00101370" w:rsidRDefault="00101370" w:rsidP="00101370">
      <w:pPr>
        <w:pStyle w:val="ListParagraph"/>
        <w:ind w:left="1440"/>
        <w:jc w:val="both"/>
        <w:rPr>
          <w:b/>
          <w:bCs/>
          <w:sz w:val="28"/>
          <w:szCs w:val="28"/>
        </w:rPr>
      </w:pPr>
    </w:p>
    <w:p w14:paraId="690EFFD3" w14:textId="7F791DD0" w:rsidR="00101370" w:rsidRDefault="00101370" w:rsidP="00101370">
      <w:pPr>
        <w:pStyle w:val="ListParagraph"/>
        <w:ind w:left="1440"/>
        <w:jc w:val="both"/>
        <w:rPr>
          <w:b/>
          <w:bCs/>
          <w:sz w:val="28"/>
          <w:szCs w:val="28"/>
        </w:rPr>
      </w:pPr>
    </w:p>
    <w:p w14:paraId="64799E6F" w14:textId="37C31432" w:rsidR="00101370" w:rsidRDefault="00101370" w:rsidP="00101370">
      <w:pPr>
        <w:pStyle w:val="ListParagraph"/>
        <w:numPr>
          <w:ilvl w:val="1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te background with black curves as shown below.</w:t>
      </w:r>
    </w:p>
    <w:p w14:paraId="70E8F8D0" w14:textId="10E02D35" w:rsidR="00101370" w:rsidRDefault="00101370" w:rsidP="00101370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3100CE00" wp14:editId="5FF63C6B">
                <wp:simplePos x="0" y="0"/>
                <wp:positionH relativeFrom="column">
                  <wp:posOffset>4645660</wp:posOffset>
                </wp:positionH>
                <wp:positionV relativeFrom="paragraph">
                  <wp:posOffset>3088005</wp:posOffset>
                </wp:positionV>
                <wp:extent cx="2033525" cy="888965"/>
                <wp:effectExtent l="57150" t="38100" r="43180" b="4508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033525" cy="888965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D675434" id="Ink 75" o:spid="_x0000_s1026" type="#_x0000_t75" style="position:absolute;margin-left:365.1pt;margin-top:242.45pt;width:161.5pt;height:71.4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">
                <v:imagedata r:id="rId10" o:title="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6E6F7400" wp14:editId="1740B224">
                <wp:simplePos x="0" y="0"/>
                <wp:positionH relativeFrom="column">
                  <wp:posOffset>5605780</wp:posOffset>
                </wp:positionH>
                <wp:positionV relativeFrom="paragraph">
                  <wp:posOffset>1687830</wp:posOffset>
                </wp:positionV>
                <wp:extent cx="1116480" cy="674370"/>
                <wp:effectExtent l="57150" t="38100" r="26670" b="4953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116480" cy="67437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E9D288" id="Ink 65" o:spid="_x0000_s1026" type="#_x0000_t75" style="position:absolute;margin-left:440.7pt;margin-top:132.2pt;width:89.3pt;height:54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">
                <v:imagedata r:id="rId12" o:title="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1ED53A6" wp14:editId="4BC9BF64">
                <wp:simplePos x="0" y="0"/>
                <wp:positionH relativeFrom="column">
                  <wp:posOffset>2942590</wp:posOffset>
                </wp:positionH>
                <wp:positionV relativeFrom="paragraph">
                  <wp:posOffset>1974215</wp:posOffset>
                </wp:positionV>
                <wp:extent cx="2573225" cy="903605"/>
                <wp:effectExtent l="38100" t="38100" r="17780" b="4889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573225" cy="903605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65A281" id="Ink 52" o:spid="_x0000_s1026" type="#_x0000_t75" style="position:absolute;margin-left:231pt;margin-top:154.75pt;width:204pt;height:72.5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">
                <v:imagedata r:id="rId14" o:title=""/>
              </v:shape>
            </w:pict>
          </mc:Fallback>
        </mc:AlternateContent>
      </w:r>
      <w:r w:rsidRPr="00101370">
        <w:rPr>
          <w:b/>
          <w:bCs/>
          <w:noProof/>
          <w:sz w:val="28"/>
          <w:szCs w:val="28"/>
        </w:rPr>
        <w:drawing>
          <wp:inline distT="0" distB="0" distL="0" distR="0" wp14:anchorId="0ED40F27" wp14:editId="7855FCC4">
            <wp:extent cx="4629184" cy="3991004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9184" cy="399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F812" w14:textId="0478C558" w:rsidR="00101370" w:rsidRDefault="00101370" w:rsidP="00101370">
      <w:pPr>
        <w:rPr>
          <w:b/>
          <w:bCs/>
          <w:sz w:val="28"/>
          <w:szCs w:val="28"/>
        </w:rPr>
      </w:pPr>
    </w:p>
    <w:p w14:paraId="283766BC" w14:textId="3D65CEA5" w:rsidR="00101370" w:rsidRDefault="00101370" w:rsidP="0010137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</w:p>
    <w:p w14:paraId="05B56D62" w14:textId="56847643" w:rsidR="00101370" w:rsidRDefault="00101370" w:rsidP="0010137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ne</w:t>
      </w:r>
      <w:r w:rsidR="00515F7B"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 xml:space="preserve"> have to be THICK as shown in the figures.</w:t>
      </w:r>
    </w:p>
    <w:p w14:paraId="36130736" w14:textId="323C7F60" w:rsidR="00101370" w:rsidRDefault="00101370" w:rsidP="0010137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nly black or white background </w:t>
      </w:r>
      <w:r w:rsidR="0065490C">
        <w:rPr>
          <w:b/>
          <w:bCs/>
          <w:sz w:val="28"/>
          <w:szCs w:val="28"/>
        </w:rPr>
        <w:t>must</w:t>
      </w:r>
      <w:r>
        <w:rPr>
          <w:b/>
          <w:bCs/>
          <w:sz w:val="28"/>
          <w:szCs w:val="28"/>
        </w:rPr>
        <w:t xml:space="preserve"> be used.</w:t>
      </w:r>
    </w:p>
    <w:p w14:paraId="78FFF0BC" w14:textId="5904C636" w:rsidR="00101370" w:rsidRDefault="00101370" w:rsidP="0010137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design </w:t>
      </w:r>
      <w:r w:rsidR="0065490C">
        <w:rPr>
          <w:b/>
          <w:bCs/>
          <w:sz w:val="28"/>
          <w:szCs w:val="28"/>
        </w:rPr>
        <w:t>must</w:t>
      </w:r>
      <w:r>
        <w:rPr>
          <w:b/>
          <w:bCs/>
          <w:sz w:val="28"/>
          <w:szCs w:val="28"/>
        </w:rPr>
        <w:t xml:space="preserve"> be as large as possible and fit in an A4 size sheet.</w:t>
      </w:r>
    </w:p>
    <w:p w14:paraId="463CDD7D" w14:textId="440BD20F" w:rsidR="00515F7B" w:rsidRDefault="00515F7B" w:rsidP="0010137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 </w:t>
      </w:r>
      <w:proofErr w:type="spellStart"/>
      <w:r>
        <w:rPr>
          <w:b/>
          <w:bCs/>
          <w:sz w:val="28"/>
          <w:szCs w:val="28"/>
        </w:rPr>
        <w:t>brightspace</w:t>
      </w:r>
      <w:proofErr w:type="spellEnd"/>
      <w:r>
        <w:rPr>
          <w:b/>
          <w:bCs/>
          <w:sz w:val="28"/>
          <w:szCs w:val="28"/>
        </w:rPr>
        <w:t xml:space="preserve"> portal will be open for submission of the design in .jpg or .</w:t>
      </w:r>
      <w:proofErr w:type="spellStart"/>
      <w:r>
        <w:rPr>
          <w:b/>
          <w:bCs/>
          <w:sz w:val="28"/>
          <w:szCs w:val="28"/>
        </w:rPr>
        <w:t>png</w:t>
      </w:r>
      <w:proofErr w:type="spellEnd"/>
      <w:r>
        <w:rPr>
          <w:b/>
          <w:bCs/>
          <w:sz w:val="28"/>
          <w:szCs w:val="28"/>
        </w:rPr>
        <w:t xml:space="preserve"> or .pdf format</w:t>
      </w:r>
    </w:p>
    <w:p w14:paraId="14866B89" w14:textId="4F2EB09E" w:rsidR="00515F7B" w:rsidRPr="00515F7B" w:rsidRDefault="00515F7B" w:rsidP="00515F7B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t is an individual assignment.</w:t>
      </w:r>
    </w:p>
    <w:sectPr w:rsidR="00515F7B" w:rsidRPr="00515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662655"/>
    <w:multiLevelType w:val="hybridMultilevel"/>
    <w:tmpl w:val="413CF9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473F3D"/>
    <w:multiLevelType w:val="hybridMultilevel"/>
    <w:tmpl w:val="6054DA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t7AwNjGwNDQ2MLFQ0lEKTi0uzszPAykwrAUAILH4ciwAAAA="/>
  </w:docVars>
  <w:rsids>
    <w:rsidRoot w:val="00101370"/>
    <w:rsid w:val="00101370"/>
    <w:rsid w:val="00224542"/>
    <w:rsid w:val="002631D1"/>
    <w:rsid w:val="004B6D0E"/>
    <w:rsid w:val="00515F7B"/>
    <w:rsid w:val="00565F07"/>
    <w:rsid w:val="006168AA"/>
    <w:rsid w:val="0065490C"/>
    <w:rsid w:val="007B2D36"/>
    <w:rsid w:val="007F4415"/>
    <w:rsid w:val="00A8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D51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13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31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D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13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31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4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customXml" Target="ink/ink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0-25T15:15:46.0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 6378 4607 0 0,'0'0'5487'0'0,"-4"12"-3286"0"0,4-7-2050 0 0,0 0-1 0 0,0 1 1 0 0,0-1 0 0 0,1 0-1 0 0,0 0 1 0 0,0 1-1 0 0,0-1 1 0 0,0 0 0 0 0,1 0-1 0 0,0 0 1 0 0,0 0-1 0 0,0-1 1 0 0,5 7-1 0 0,6 10 347 0 0,25 30 0 0 0,-21-29-128 0 0,-3-3-141 0 0,21 28 567 0 0,67 71-1 0 0,-73-90-617 0 0,189 175 675 0 0,-167-160-755 0 0,1-3 0 0 0,87 51 0 0 0,327 142 223 0 0,-196-123-253 0 0,8-16 52 0 0,-195-66-86 0 0,721 190 556 0 0,-311-134-411 0 0,5-29-84 0 0,-48-17-19 0 0,-100-17 7 0 0,0-30 208 0 0,-98-18 555 0 0,328-79-1 0 0,-449 78-554 0 0,63-15 45 0 0,-131 26-233 0 0,62-26 0 0 0,-104 35-41 0 0,0-2-1 0 0,27-16 1 0 0,-42 23-75 0 0,-1 0-1 0 0,0-1 1 0 0,0 0 0 0 0,-1 0 0 0 0,1 0-1 0 0,-1 0 1 0 0,0-1 0 0 0,0 0 0 0 0,0 0 0 0 0,-1 0-1 0 0,1 0 1 0 0,-1 0 0 0 0,-1-1 0 0 0,3-6-1 0 0,-4 8-353 0 0,0 0 0 0 0,-1-1 0 0 0,0 1 0 0 0,0-1 0 0 0,0 1 0 0 0,0 0 0 0 0,-1-1 0 0 0,0 1 0 0 0,0 0 0 0 0,0-1-1 0 0,0 1 1 0 0,-1 0 0 0 0,-3-7 0 0 0,1 4-1052 0 0</inkml:trace>
  <inkml:trace contextRef="#ctx0" brushRef="#br0" timeOffset="400.17">6035 7384 10135 0 0,'0'0'8975'0'0,"1"0"-8319"0"0,1 0-574 0 0,22 0 1433 0 0,35 4 1 0 0,-50-2-1382 0 0,-1-1 0 0 0,0 1 1 0 0,0 1-1 0 0,0 0 0 0 0,0 0 0 0 0,0 0 1 0 0,0 1-1 0 0,7 5 0 0 0,-4-1-82 0 0,-1 0 0 0 0,0 0 1 0 0,-1 1-1 0 0,1 0 0 0 0,-2 0 0 0 0,1 1 0 0 0,-2 0 0 0 0,1 1 0 0 0,-1 0 0 0 0,-1 0 1 0 0,0 1-1 0 0,-1-1 0 0 0,6 16 0 0 0,-6-7-15 0 0,0-1 1 0 0,-1 1-1 0 0,0 0 1 0 0,-2 0-1 0 0,-1 1 1 0 0,0-1-1 0 0,-4 37 0 0 0,-4-11 5 0 0,-1 0-1 0 0,-25 78 0 0 0,-45 84-7 0 0,48-135-101 0 0</inkml:trace>
  <inkml:trace contextRef="#ctx0" brushRef="#br0" timeOffset="1193.6099">6479 6927 10367 0 0,'0'0'935'0'0,"1"3"-768"0"0,-1 0-145 0 0,-1-1 0 0 0,1 1 0 0 0,-1-1 0 0 0,1 1 0 0 0,-1-1 0 0 0,0 1 0 0 0,0-1 0 0 0,0 1 0 0 0,-1 2 1 0 0,-1 0 755 0 0,1 0 1 0 0,0 0 0 0 0,0 0 0 0 0,0 7-1 0 0,1-9-417 0 0,1 1 1 0 0,0-1-1 0 0,0 1 0 0 0,0-1 0 0 0,1 1 0 0 0,-1 0 0 0 0,1-1 0 0 0,2 7 1 0 0,14 30-269 0 0,-3-8 107 0 0,28 96 196 0 0,-22-61-205 0 0,36 86 277 0 0,-47-131-412 0 0,2-1 0 0 0,0 0 1 0 0,2-1-1 0 0,27 35 0 0 0,-33-46-37 0 0,1 0 0 0 0,0 0 1 0 0,1-1-1 0 0,0 0 0 0 0,17 11 0 0 0,-24-18-7 0 0,0 0 0 0 0,0 0 0 0 0,0 0 0 0 0,0 0 0 0 0,0 0 0 0 0,1 0 0 0 0,-1-1 0 0 0,0 1 0 0 0,0-1 0 0 0,0 1 0 0 0,1-1 0 0 0,-1 0-1 0 0,0 0 1 0 0,0 0 0 0 0,1 0 0 0 0,-1-1 0 0 0,0 1 0 0 0,0-1 0 0 0,1 1 0 0 0,-1-1 0 0 0,0 0 0 0 0,0 1 0 0 0,0-1 0 0 0,0 0 0 0 0,0 0 0 0 0,0-1 0 0 0,0 1 0 0 0,0 0 0 0 0,-1-1 0 0 0,1 1 0 0 0,0-1 0 0 0,-1 0 0 0 0,1 1 0 0 0,-1-1 0 0 0,0 0 0 0 0,1 0 0 0 0,0-2 0 0 0,6-10 91 0 0,0 0 1 0 0,-1 0 0 0 0,-1-1 0 0 0,0 0 0 0 0,-1 0 0 0 0,4-24 0 0 0,9-97 348 0 0,-14 72-358 0 0,-2-2-1 0 0,-4 1 0 0 0,-2-1 0 0 0,-4 1 0 0 0,-2 0 0 0 0,-32-110 0 0 0,41 170-169 0 0,-1 1 0 0 0,1 0 0 0 0,-1-1 0 0 0,0 1-1 0 0,-4-6 1 0 0,5 9-769 0 0,-1 13-6871 0 0,2 1 1725 0 0</inkml:trace>
  <inkml:trace contextRef="#ctx0" brushRef="#br0" timeOffset="1693.47">7077 7219 7367 0 0,'0'0'568'0'0,"-13"-7"-109"0"0,11 6 10 0 0,-1 0 0 0 0,1 0 0 0 0,0-1-1 0 0,0 1 1 0 0,0-1 0 0 0,0 0 0 0 0,1 0 0 0 0,-1 0 0 0 0,0 1-1 0 0,1-1 1 0 0,-1-1 0 0 0,1 1 0 0 0,0 0 0 0 0,0 0-1 0 0,0 0 1 0 0,-1-4 0 0 0,0 1-104 0 0,1-1-1 0 0,-1 1 1 0 0,2-1-1 0 0,-1 0 1 0 0,1-9-1 0 0,0 12-157 0 0,2-3-102 0 0,0 4-38 0 0,-2 1-67 0 0,1 1 1 0 0,-1-1-1 0 0,1 1 0 0 0,-1-1 0 0 0,1 1 1 0 0,-1-1-1 0 0,1 1 0 0 0,0 0 1 0 0,-1-1-1 0 0,1 1 0 0 0,0 0 1 0 0,-1-1-1 0 0,1 1 0 0 0,-1 0 1 0 0,1 0-1 0 0,0 0 0 0 0,0 0 1 0 0,-1 0-1 0 0,1 0 0 0 0,0 0 0 0 0,-1 0 1 0 0,1 0-1 0 0,0 0 0 0 0,-1 0 1 0 0,1 0-1 0 0,0 0 0 0 0,-1 0 1 0 0,1 0-1 0 0,0 1 0 0 0,-1-1 1 0 0,1 0-1 0 0,0 1 0 0 0,-1-1 1 0 0,1 0-1 0 0,-1 1 0 0 0,1-1 0 0 0,-1 1 1 0 0,1 0-1 0 0,1 0 1 0 0,2 2 0 0 0,-1 0-1 0 0,1 0 1 0 0,-1 1-1 0 0,1 0 1 0 0,-1-1-1 0 0,0 1 1 0 0,-1 0-1 0 0,1 1 1 0 0,-1-1-1 0 0,1 0 1 0 0,2 9-1 0 0,1 7 39 0 0,7 30 1 0 0,-7-25 1 0 0,10 70 19 0 0,-2-4 130 0 0,-14-90-70 0 0,-5-89 962 0 0,0 31-860 0 0,3 13-185 0 0,2 0 0 0 0,2 1 0 0 0,1-1-1 0 0,13-55 1 0 0,-15 93-42 0 0,1-1 0 0 0,0 0 0 0 0,0 1 0 0 0,1-1 0 0 0,0 1 0 0 0,0 0 0 0 0,0 0 0 0 0,6-7 1 0 0,-8 12 2 0 0,0-1 0 0 0,1 1 0 0 0,-1-1 0 0 0,0 1 0 0 0,1 0 0 0 0,0 0 0 0 0,-1 0 0 0 0,1 0 0 0 0,0 0 0 0 0,-1 0 0 0 0,1 0 0 0 0,0 0 0 0 0,0 1 0 0 0,0-1 0 0 0,0 1 0 0 0,0-1 0 0 0,0 1 0 0 0,0 0 0 0 0,-1 0 0 0 0,1-1 0 0 0,0 2 0 0 0,0-1 0 0 0,0 0 0 0 0,0 0 0 0 0,0 1 1 0 0,0-1-1 0 0,0 1 0 0 0,0-1 0 0 0,0 1 0 0 0,0 0 0 0 0,-1 0 0 0 0,4 1 0 0 0,6 5-16 0 0,0 0 1 0 0,0 1 0 0 0,-1 0-1 0 0,0 1 1 0 0,0 0 0 0 0,-1 1-1 0 0,0 0 1 0 0,-1 0 0 0 0,0 0-1 0 0,9 18 1 0 0,-3-3 16 0 0,-2 0 0 0 0,0 1 0 0 0,14 51 0 0 0,-19-50-158 0 0,-2 0 0 0 0,-1 1-1 0 0,2 52 1 0 0,-6-78-665 0 0</inkml:trace>
  <inkml:trace contextRef="#ctx0" brushRef="#br0" timeOffset="-11503.8899">3626 3369 8287 0 0,'0'0'382'0'0,"-9"4"126"0"0,-13 8 6698 0 0,23-16-7111 0 0,-1 1 1 0 0,1 0-1 0 0,0 0 0 0 0,0 0 0 0 0,0 0 1 0 0,0 0-1 0 0,1 0 0 0 0,-1 0 0 0 0,1 0 1 0 0,0 0-1 0 0,0 1 0 0 0,0-1 0 0 0,0 1 1 0 0,4-4-1 0 0,6-6 207 0 0,20-15-1 0 0,-25 21-165 0 0,325-246 1448 0 0,-227 173-1333 0 0,121-68 0 0 0,124-49-18 0 0,-300 169-210 0 0,438-208 193 0 0,-319 158-27 0 0,21-8 864 0 0,-181 81-888 0 0,0 1 1 0 0,0 1-1 0 0,1-1 0 0 0,-1 2 1 0 0,16-2-1 0 0,-23 3-18 0 0,-1 0-57 0 0,5 3-18 0 0,-4-2 3 0 0,2 4-75 0 0,-2-2-428 0 0,1 0-1 0 0,0 0 1 0 0,0 0-1 0 0,0 0 1 0 0,4 3 0 0 0,1 1-883 0 0,-1-2-176 0 0</inkml:trace>
  <inkml:trace contextRef="#ctx0" brushRef="#br0" timeOffset="-10386.94">6077 1874 10335 0 0,'0'0'935'0'0,"-20"-17"493"0"0,18 13-944 0 0,0 0 0 0 0,-1-1-1 0 0,2 1 1 0 0,-1 0 0 0 0,0-1 0 0 0,1 0 0 0 0,0 1 0 0 0,-1-6-1 0 0,1 5 3218 0 0,2 7-3552 0 0,6 36 355 0 0,4 74 1 0 0,-8-70-457 0 0,8 194-283 0 0,-7-115 158 0 0,-3 4 140 0 0,-2-52 22 0 0,-7-85 47 0 0,2 0-74 0 0,0 0 1 0 0,1 0-1 0 0,1 0 0 0 0,0 0 1 0 0,-3-14-1 0 0,-8-67 419 0 0,10 54-408 0 0,-30-345-5 0 0,34 347-81 0 0,2 0 0 0 0,1 0 0 0 0,14-69 0 0 0,-11 86 10 0 0,0 1-1 0 0,1-1 0 0 0,1 1 1 0 0,1 1-1 0 0,0-1 1 0 0,2 2-1 0 0,0-1 1 0 0,21-27-1 0 0,-28 42 0 0 0,0-1-1 0 0,0 1 0 0 0,0 0 1 0 0,0 0-1 0 0,1 0 0 0 0,-1 1 1 0 0,1-1-1 0 0,0 1 1 0 0,-1 0-1 0 0,1 0 0 0 0,0 0 1 0 0,9-2-1 0 0,-10 3 2 0 0,0 1 0 0 0,0 0 0 0 0,0 0 0 0 0,0 0-1 0 0,0 0 1 0 0,0 0 0 0 0,0 0 0 0 0,0 1 0 0 0,0 0 0 0 0,0-1-1 0 0,0 1 1 0 0,0 0 0 0 0,0 0 0 0 0,-1 1 0 0 0,1-1 0 0 0,0 1-1 0 0,-1-1 1 0 0,5 5 0 0 0,-1-2-1 0 0,-1 0-1 0 0,0 1 1 0 0,-1 0-1 0 0,1 0 0 0 0,-1 0 1 0 0,0 0-1 0 0,-1 1 1 0 0,1-1-1 0 0,-1 1 1 0 0,0 0-1 0 0,0 0 1 0 0,-1 0-1 0 0,1 0 0 0 0,-2 1 1 0 0,1-1-1 0 0,-1 1 1 0 0,0-1-1 0 0,0 1 1 0 0,0 0-1 0 0,-1-1 1 0 0,0 1-1 0 0,-1-1 0 0 0,1 1 1 0 0,-1 0-1 0 0,0-1 1 0 0,-1 1-1 0 0,0-1 1 0 0,-5 12-1 0 0,1-3 56 0 0,-2-1 0 0 0,0 1-1 0 0,0-2 1 0 0,-1 1 0 0 0,-1-1 0 0 0,-1-1-1 0 0,1 0 1 0 0,-2 0 0 0 0,-23 18-1 0 0,27-24-87 0 0,0 0-1 0 0,-1-1 0 0 0,1 0 1 0 0,-1-1-1 0 0,0 0 0 0 0,0 0 0 0 0,0-1 1 0 0,0 0-1 0 0,-1-1 0 0 0,1 0 0 0 0,-1 0 1 0 0,0-1-1 0 0,1-1 0 0 0,-1 1 0 0 0,0-1 1 0 0,0-1-1 0 0,-15-2 0 0 0,15-1-991 0 0,4-2-50 0 0</inkml:trace>
  <inkml:trace contextRef="#ctx0" brushRef="#br0" timeOffset="-9970.75">6261 2132 3223 0 0,'0'0'12102'0'0,"0"2"-11622"0"0,-3 7-250 0 0,1 1 1 0 0,1-1 0 0 0,0 1 0 0 0,0 0 0 0 0,1-1 0 0 0,0 1 0 0 0,0-1-1 0 0,1 1 1 0 0,1 0 0 0 0,3 12 0 0 0,-2-8-166 0 0,2 1-1 0 0,0-1 1 0 0,0 0 0 0 0,2-1-1 0 0,-1 0 1 0 0,11 15 0 0 0,-14-24-64 0 0,0 0 0 0 0,0 0 1 0 0,0 0-1 0 0,1 0 1 0 0,0-1-1 0 0,-1 1 1 0 0,1-1-1 0 0,1 0 1 0 0,-1 0-1 0 0,0-1 1 0 0,1 1-1 0 0,-1-1 1 0 0,7 2-1 0 0,-8-3 2 0 0,0 0 0 0 0,1 0 0 0 0,-1-1 0 0 0,0 0 0 0 0,0 0 0 0 0,0 1 0 0 0,0-2 0 0 0,1 1 0 0 0,-1 0 1 0 0,0-1-1 0 0,0 1 0 0 0,0-1 0 0 0,0 0 0 0 0,0 0 0 0 0,0 0 0 0 0,0-1 0 0 0,0 1 0 0 0,0-1 0 0 0,-1 1 0 0 0,1-1 0 0 0,-1 0 0 0 0,4-3 0 0 0,2-3 45 0 0,0 0-1 0 0,-1-1 1 0 0,-1 1 0 0 0,1-1-1 0 0,-1-1 1 0 0,-1 1 0 0 0,0-1-1 0 0,0 0 1 0 0,-1 0 0 0 0,0 0-1 0 0,0-1 1 0 0,-2 0-1 0 0,4-20 1 0 0,-5 22 44 0 0,0 1 0 0 0,0-1 0 0 0,-1 0 0 0 0,0 1 0 0 0,-1-1 0 0 0,0 0 0 0 0,0 1 1 0 0,-1-1-1 0 0,0 1 0 0 0,0 0 0 0 0,-1 0 0 0 0,0-1 0 0 0,-1 2 0 0 0,0-1 0 0 0,0 0 0 0 0,-1 1 0 0 0,1 0 0 0 0,-8-8 0 0 0,10 12-60 0 0,0 1 1 0 0,-1 0-1 0 0,1-1 0 0 0,-1 1 0 0 0,0 0 1 0 0,1 1-1 0 0,-1-1 0 0 0,0 0 0 0 0,0 1 1 0 0,0 0-1 0 0,0-1 0 0 0,-1 1 0 0 0,1 0 1 0 0,0 1-1 0 0,0-1 0 0 0,-5 0 0 0 0,4 1-24 0 0,0 0 0 0 0,0 1 0 0 0,0-1 0 0 0,0 1 0 0 0,0 0 0 0 0,0 0 0 0 0,0 1 0 0 0,0-1 0 0 0,0 1 0 0 0,1-1 0 0 0,-6 5 0 0 0,-1 0-278 0 0,1 1 0 0 0,1 0 0 0 0,-1 1 0 0 0,1 0 0 0 0,0 1 0 0 0,1-1 0 0 0,0 1 0 0 0,-8 15 0 0 0,11-17-1257 0 0,1-1 0 0 0,-1 1 1 0 0,-2 11-1 0 0,1 1-4268 0 0</inkml:trace>
  <inkml:trace contextRef="#ctx0" brushRef="#br0" timeOffset="-9071.0799">6737 2308 8287 0 0,'0'0'5154'0'0,"2"-7"-2828"0"0,5-13-908 0 0,-2 6-795 0 0,0 0 1 0 0,3-20-1 0 0,44-334 2203 0 0,-11 67-2652 0 0,-36 271-195 0 0,3-18-94 0 0,2-90 1 0 0,-21 168-57 0 0,-5 28 135 0 0,3 0-1 0 0,2 2 1 0 0,3-1 0 0 0,2 1-1 0 0,3 0 1 0 0,3 0 0 0 0,14 119-1 0 0,-11-160 36 0 0,8 29-1 0 0,-9-44 3 0 0,-1 1 0 0 0,1-1 1 0 0,-1 1-1 0 0,2-1 0 0 0,-1 0 0 0 0,0 0 0 0 0,1 0 0 0 0,-1 0 1 0 0,1 0-1 0 0,0-1 0 0 0,1 1 0 0 0,3 3 0 0 0,-5-6 5 0 0,-1-1 1 0 0,1 1-1 0 0,0 0 0 0 0,-1 0 0 0 0,1-1 1 0 0,0 1-1 0 0,0-1 0 0 0,-1 0 0 0 0,1 1 1 0 0,0-1-1 0 0,0 0 0 0 0,0 0 0 0 0,0 0 1 0 0,-1 0-1 0 0,1-1 0 0 0,0 1 0 0 0,0 0 1 0 0,0-1-1 0 0,-1 1 0 0 0,1-1 0 0 0,0 0 1 0 0,-1 1-1 0 0,1-1 0 0 0,0 0 0 0 0,1-1 1 0 0,2-2 25 0 0,1 0 1 0 0,-1 0 0 0 0,0 0-1 0 0,0 0 1 0 0,8-10 0 0 0,0-3-8 0 0,-1 0 0 0 0,-1-1 0 0 0,0-1 1 0 0,-1 0-1 0 0,-1 0 0 0 0,-1-1 0 0 0,-1 0 1 0 0,-1 0-1 0 0,-1-1 0 0 0,5-31 0 0 0,-10 50-25 0 0,1-4 0 0 0,0-1 0 0 0,0 1 0 0 0,-1 0 0 0 0,0-1 0 0 0,0 1 0 0 0,-1 0 0 0 0,0-1 0 0 0,0 1 0 0 0,-2-8 0 0 0,3 14 0 0 0,0-1 0 0 0,-1 1 0 0 0,1 0 0 0 0,0 0 0 0 0,0 0 0 0 0,0-1 0 0 0,0 1 0 0 0,-1 0 0 0 0,1 0 0 0 0,0 0 0 0 0,0 0 0 0 0,0-1 0 0 0,-1 1 0 0 0,1 0 0 0 0,0 0 0 0 0,0 0 0 0 0,-1 0 0 0 0,1 0 0 0 0,0 0 0 0 0,0 0 0 0 0,-1 0 0 0 0,1 0 0 0 0,0-1 0 0 0,0 1 0 0 0,-1 0 0 0 0,1 0 0 0 0,0 0 0 0 0,0 1 0 0 0,-1-1 0 0 0,1 0 0 0 0,0 0 0 0 0,0 0 0 0 0,-1 0 0 0 0,1 0 0 0 0,0 0 0 0 0,0 0 0 0 0,-1 0 0 0 0,1 0 0 0 0,0 1 0 0 0,0-1 0 0 0,-1 0 0 0 0,1 0 0 0 0,0 0 0 0 0,0 0 0 0 0,0 1 0 0 0,0-1 0 0 0,-1 0 0 0 0,1 0 0 0 0,0 1 0 0 0,0-1 0 0 0,0 0 0 0 0,0 0 0 0 0,0 0 0 0 0,0 1 0 0 0,0-1 0 0 0,-1 0 0 0 0,1 0 0 0 0,0 1 0 0 0,0-1 0 0 0,-4 7-21 0 0,0 1-1 0 0,0-1 0 0 0,1 1 1 0 0,0 0-1 0 0,0 0 0 0 0,1 0 1 0 0,0 0-1 0 0,1 1 0 0 0,-1-1 1 0 0,1 13-1 0 0,1-7 4 0 0,0-1 1 0 0,1 1-1 0 0,0 0 0 0 0,1 0 1 0 0,6 21-1 0 0,-5-25 12 0 0,1-1 0 0 0,-1 0 0 0 0,2 0-1 0 0,-1 0 1 0 0,1-1 0 0 0,0 1 0 0 0,1-1 0 0 0,9 10 0 0 0,-13-15-2 0 0,0-1 1 0 0,0 0-1 0 0,0 0 1 0 0,1 0-1 0 0,-1 0 1 0 0,1 0-1 0 0,-1-1 1 0 0,1 1-1 0 0,0-1 1 0 0,-1 0-1 0 0,1 0 1 0 0,0 0-1 0 0,0 0 1 0 0,0 0-1 0 0,0 0 1 0 0,0-1-1 0 0,0 1 1 0 0,0-1-1 0 0,0 0 1 0 0,0 0-1 0 0,0 0 1 0 0,0-1-1 0 0,0 1 1 0 0,0-1-1 0 0,0 1 1 0 0,0-1-1 0 0,0 0 1 0 0,-1 0-1 0 0,1 0 1 0 0,5-3-1 0 0,-1-1-3 0 0,1 0 0 0 0,-1-1-1 0 0,0 0 1 0 0,-1 0 0 0 0,0 0-1 0 0,0-1 1 0 0,10-14 0 0 0,30-56-91 0 0,-31 48 77 0 0,-2-2 0 0 0,16-52 1 0 0,2-12-30 0 0,-28 88 41 0 0,0 20-120 0 0,7 62 70 0 0,-4-26-8 0 0,15 59-1 0 0,38 139 19 0 0,-52-207 70 0 0,-1 0 0 0 0,-3 1 0 0 0,-1 0 0 0 0,-2 0 0 0 0,-2 0 0 0 0,-8 50 0 0 0,4-62 26 0 0,0 0 0 0 0,-2-1-1 0 0,-1 0 1 0 0,-2 0 0 0 0,0-1 0 0 0,-2 0-1 0 0,-1-1 1 0 0,-1-1 0 0 0,-26 34 0 0 0,12-23 21 0 0,-44 41 1 0 0,55-60-31 0 0,0-2 1 0 0,-1 0-1 0 0,-1-1 0 0 0,-28 15 1 0 0,43-26-63 0 0,0-1 1 0 0,0 1-1 0 0,0-1 0 0 0,-1-1 1 0 0,1 1-1 0 0,-1-1 0 0 0,1 0 1 0 0,-8 1-1 0 0,11-2-60 0 0,-1 0 1 0 0,1 0-1 0 0,-1-1 1 0 0,1 1-1 0 0,-1-1 1 0 0,1 1-1 0 0,0-1 1 0 0,-1 0-1 0 0,1 0 1 0 0,0 1-1 0 0,0-2 1 0 0,0 1-1 0 0,-1 0 0 0 0,1 0 1 0 0,0-1-1 0 0,1 1 1 0 0,-1-1-1 0 0,0 0 1 0 0,0 0-1 0 0,1 1 1 0 0,-3-5-1 0 0,-8-14-1936 0 0,4-4-4340 0 0</inkml:trace>
  <inkml:trace contextRef="#ctx0" brushRef="#br0" timeOffset="-8173.22">7438 1951 12959 0 0,'0'-16'525'0'0,"1"-1"-1"0"0,0 1 0 0 0,1 0 0 0 0,0 0 0 0 0,1 0 1 0 0,1 1-1 0 0,1-1 0 0 0,0 1 0 0 0,1 0 1 0 0,10-19-1 0 0,-7 19-263 0 0,-5 7-118 0 0,0 0 0 0 0,1 0 0 0 0,0 1 0 0 0,0 0-1 0 0,0 0 1 0 0,1 0 0 0 0,0 0 0 0 0,1 1-1 0 0,-1 0 1 0 0,9-5 0 0 0,-14 11-135 0 0,0-1-1 0 0,0 1 1 0 0,0 0 0 0 0,0 0 0 0 0,0-1-1 0 0,0 1 1 0 0,0 0 0 0 0,0 0 0 0 0,0 0 0 0 0,0 0-1 0 0,0 0 1 0 0,0 0 0 0 0,0 0 0 0 0,0 1-1 0 0,0-1 1 0 0,0 0 0 0 0,0 1 0 0 0,1-1 0 0 0,15 10 93 0 0,-10-4-99 0 0,0 1 1 0 0,-1 0-1 0 0,1 0 0 0 0,-1 0 0 0 0,-1 1 0 0 0,1 0 0 0 0,-1 0 1 0 0,-1 0-1 0 0,0 1 0 0 0,0 0 0 0 0,0-1 0 0 0,2 14 0 0 0,3 12 16 0 0,7 70-1 0 0,-13-83-16 0 0,-3-13-3 0 0,2 5 40 0 0,-1 24 1 0 0,-1-35 718 0 0,0-4-474 0 0,-5-16-106 0 0,2 1 0 0 0,0-1 0 0 0,1 0 0 0 0,1-25 0 0 0,8-75 865 0 0,-3 76-924 0 0,-2 19-127 0 0,1 0-1 0 0,7-30 1 0 0,-8 47 5 0 0,-1 0 1 0 0,1 0-1 0 0,0 0 0 0 0,1 0 1 0 0,0 0-1 0 0,0 1 1 0 0,0-1-1 0 0,0 1 0 0 0,1 0 1 0 0,0 0-1 0 0,0 0 1 0 0,0 1-1 0 0,9-8 0 0 0,-12 11-7 0 0,1 0-1 0 0,0 0 0 0 0,-1 0 0 0 0,1 0 0 0 0,0 0 0 0 0,0 1 0 0 0,0-1 0 0 0,0 1 0 0 0,0-1 1 0 0,0 1-1 0 0,0-1 0 0 0,0 1 0 0 0,0 0 0 0 0,0 0 0 0 0,0 0 0 0 0,0 0 0 0 0,0 1 0 0 0,2-1 0 0 0,-1 1 1 0 0,1 1-1 0 0,-1-1 0 0 0,0 0 1 0 0,0 1-1 0 0,0 0 0 0 0,0 0 0 0 0,0 0 1 0 0,-1 0-1 0 0,6 4 0 0 0,-1 3-9 0 0,1 0 0 0 0,-1 0 0 0 0,-1 0-1 0 0,1 1 1 0 0,6 13 0 0 0,-6-6 14 0 0,0 0 0 0 0,0 0 0 0 0,-2 1 1 0 0,0-1-1 0 0,-1 1 0 0 0,0 0 0 0 0,-2 0 1 0 0,0 1-1 0 0,-1-1 0 0 0,-2 20 0 0 0,0-29 19 0 0,-4-28 128 0 0,2-6-141 0 0,2-1-1 0 0,0 1 0 0 0,2-1 1 0 0,1 0-1 0 0,1 1 1 0 0,1 0-1 0 0,1 0 0 0 0,2 0 1 0 0,13-35-1 0 0,-16 50-14 0 0,1 0 0 0 0,0 0 0 0 0,1 1 0 0 0,0 0 0 0 0,0 0 0 0 0,1 1 0 0 0,0-1 0 0 0,12-10 0 0 0,-16 17 8 0 0,0-1-1 0 0,1 0 1 0 0,-1 1 0 0 0,0 0 0 0 0,1-1 0 0 0,-1 1 0 0 0,1 1 0 0 0,0-1 0 0 0,0 0-1 0 0,0 1 1 0 0,0 0 0 0 0,0 0 0 0 0,0 0 0 0 0,0 0 0 0 0,0 1 0 0 0,0 0-1 0 0,0 0 1 0 0,0 0 0 0 0,0 0 0 0 0,0 0 0 0 0,0 1 0 0 0,1 0 0 0 0,-1 0-1 0 0,-1 0 1 0 0,6 2 0 0 0,-6-1 6 0 0,0 0-1 0 0,0 0 1 0 0,0 0-1 0 0,0 0 1 0 0,0 1-1 0 0,0-1 1 0 0,-1 1-1 0 0,0 0 1 0 0,1 0 0 0 0,-1-1-1 0 0,0 2 1 0 0,0-1-1 0 0,-1 0 1 0 0,1 0-1 0 0,-1 0 1 0 0,1 1-1 0 0,-1-1 1 0 0,0 1-1 0 0,0-1 1 0 0,0 7-1 0 0,1 6 63 0 0,-1 1-1 0 0,0 0 0 0 0,-2 19 0 0 0,0-23 25 0 0,0 2-32 0 0,1 1-1 0 0,1-1 0 0 0,0 1 0 0 0,1-1 0 0 0,4 17 0 0 0,-5-28-36 0 0,0 0 1 0 0,1 0-1 0 0,-1-1 1 0 0,1 1-1 0 0,0 0 0 0 0,0-1 1 0 0,0 1-1 0 0,1-1 1 0 0,-1 0-1 0 0,6 5 1 0 0,-6-6-12 0 0,0 0 0 0 0,1-1 1 0 0,-1 1-1 0 0,1-1 1 0 0,0 1-1 0 0,-1-1 0 0 0,1 0 1 0 0,0 0-1 0 0,0 0 0 0 0,0 0 1 0 0,-1-1-1 0 0,1 1 1 0 0,0-1-1 0 0,0 0 0 0 0,0 0 1 0 0,5 0-1 0 0,-2-1 0 0 0,0 0 1 0 0,1 0-1 0 0,-1-1 1 0 0,0 0-1 0 0,0 0 0 0 0,0 0 1 0 0,0-1-1 0 0,-1 0 0 0 0,1 0 1 0 0,-1 0-1 0 0,0-1 0 0 0,0 0 1 0 0,8-7-1 0 0,-3 1 12 0 0,0-1 0 0 0,0 0 0 0 0,-1 0-1 0 0,13-23 1 0 0,-15 22 32 0 0,-1-1 0 0 0,-1 0 0 0 0,0 0 1 0 0,-1 0-1 0 0,0-1 0 0 0,-1 0 0 0 0,0 1 0 0 0,-1-1 0 0 0,-1 0 0 0 0,0 0 0 0 0,-1 0 0 0 0,-1 0 0 0 0,-3-26 0 0 0,2 36-47 0 0,1 0 0 0 0,0 0 0 0 0,-1 0 0 0 0,1 0 0 0 0,-1 1 0 0 0,0-1 0 0 0,0 1 0 0 0,-1-1 0 0 0,1 1 0 0 0,-5-5 0 0 0,0 3-1 0 0,0 5 0 0 0,6 2-3 0 0,-1 0 0 0 0,0 0 0 0 0,1 0-1 0 0,-1 0 1 0 0,1 0 0 0 0,-1 0 0 0 0,1 0-1 0 0,0 0 1 0 0,0 1 0 0 0,-1 2 0 0 0,-8 26-40 0 0,9-26 41 0 0,-2 11-12 0 0,0-1 0 0 0,1 1 0 0 0,1 0 0 0 0,0 1 0 0 0,1-1 0 0 0,1 0 0 0 0,0 0 0 0 0,1 0 0 0 0,1 0 0 0 0,6 18-1 0 0,-8-30 11 0 0,0-1-1 0 0,0 1 1 0 0,0-1-1 0 0,1 0 0 0 0,0 0 1 0 0,-1 0-1 0 0,1 1 1 0 0,0-1-1 0 0,1-1 0 0 0,-1 1 1 0 0,0 0-1 0 0,1-1 0 0 0,-1 1 1 0 0,1-1-1 0 0,0 0 1 0 0,0 0-1 0 0,4 3 0 0 0,-2-3 3 0 0,0-1-1 0 0,0 1 0 0 0,0-1 1 0 0,0 1-1 0 0,0-2 1 0 0,0 1-1 0 0,0 0 0 0 0,0-1 1 0 0,0 0-1 0 0,1 0 0 0 0,-1-1 1 0 0,6-1-1 0 0,7-1-181 0 0,-1-1 1 0 0,0-1-1 0 0,25-11 0 0 0,9-8-609 0 0</inkml:trace>
  <inkml:trace contextRef="#ctx0" brushRef="#br0" timeOffset="-7471.06">8495 1418 1839 0 0,'0'-1'2858'0'0,"2"-7"-405"0"0,0 0 1 0 0,0 1-1 0 0,4-9 1 0 0,14-23 823 0 0,-12 25-2886 0 0,1 1 0 0 0,1 1 0 0 0,15-17 1 0 0,-20 24-366 0 0,-1 1 1 0 0,1 0 0 0 0,0 0 0 0 0,0 1 0 0 0,1-1-1 0 0,-1 1 1 0 0,1 0 0 0 0,-1 1 0 0 0,1-1 0 0 0,12-2-1 0 0,-13 4-26 0 0,-1 0-1 0 0,1 1 1 0 0,0-1-1 0 0,0 1 1 0 0,0 0-1 0 0,-1 1 1 0 0,1-1-1 0 0,0 1 1 0 0,0 0-1 0 0,-1 0 0 0 0,1 0 1 0 0,0 1-1 0 0,-1 0 1 0 0,8 3-1 0 0,7 6 19 0 0,-1 0-1 0 0,0 1 0 0 0,-1 1 1 0 0,-1 1-1 0 0,0 0 0 0 0,0 1 1 0 0,-2 1-1 0 0,0 0 0 0 0,19 30 1 0 0,-28-38 59 0 0,0 1 1 0 0,-1-1 0 0 0,0 1 0 0 0,3 10 0 0 0,-6-17 0 0 0,-1 0 0 0 0,1 0-1 0 0,-1-1 1 0 0,1 1 0 0 0,-1 0 0 0 0,0 0-1 0 0,0 0 1 0 0,0 0 0 0 0,0 0 0 0 0,0 0-1 0 0,0 0 1 0 0,0 0 0 0 0,-1 0 0 0 0,1-1 0 0 0,0 1-1 0 0,-1 0 1 0 0,0 0 0 0 0,1 0 0 0 0,-1-1-1 0 0,0 1 1 0 0,0 0 0 0 0,0-1 0 0 0,0 1 0 0 0,-1 0-1 0 0,1-1 1 0 0,-2 2 0 0 0,1-2-13 0 0,1 0 1 0 0,-1 0 0 0 0,1-1-1 0 0,-1 1 1 0 0,0-1 0 0 0,1 1-1 0 0,-1-1 1 0 0,0 0-1 0 0,1 0 1 0 0,-1 0 0 0 0,0 1-1 0 0,1-2 1 0 0,-1 1 0 0 0,0 0-1 0 0,1 0 1 0 0,-1 0-1 0 0,0-1 1 0 0,1 1 0 0 0,-3-2-1 0 0,-28-13 368 0 0,29 13-380 0 0,-1-1 0 0 0,1 0-1 0 0,0-1 1 0 0,0 1 0 0 0,0 0-1 0 0,0-1 1 0 0,1 0 0 0 0,-1 1-1 0 0,1-1 1 0 0,0 0 0 0 0,0 0-1 0 0,1-1 1 0 0,-1 1 0 0 0,1 0-1 0 0,-2-6 1 0 0,1 0-8 0 0,0 0 0 0 0,1 0 0 0 0,0 0-1 0 0,0 0 1 0 0,2-18 0 0 0,1 13-32 0 0,1 0 0 0 0,0 0-1 0 0,1 1 1 0 0,1 0 0 0 0,1 0 0 0 0,10-20-1 0 0,0 5-30 0 0,37-50-1 0 0,-35 60-644 0 0,0 0 1 0 0,1 0-1 0 0,0 2 0 0 0,32-21 1 0 0,-33 25-1501 0 0,-6 5-5149 0 0</inkml:trace>
  <inkml:trace contextRef="#ctx0" brushRef="#br0" timeOffset="-7086.2799">9148 1008 13503 0 0,'0'0'1571'0'0,"-1"3"-872"0"0,-2 16 315 0 0,1 1 0 0 0,1 0 1 0 0,0 0-1 0 0,3 24 1 0 0,15 84 283 0 0,-6-53-1162 0 0,-10-64-1733 0 0</inkml:trace>
  <inkml:trace contextRef="#ctx0" brushRef="#br0" timeOffset="-7085.2799">9062 705 11519 0 0,'0'0'4936'0'0,"5"12"-5240"0"0,2-4-256 0 0</inkml:trace>
  <inkml:trace contextRef="#ctx0" brushRef="#br0" timeOffset="-6385.0299">9327 1063 9671 0 0,'0'0'440'0'0,"-8"-3"151"0"0,7 3-585 0 0,1-1-1 0 0,-1 1 1 0 0,0 0 0 0 0,0-1 0 0 0,1 1-1 0 0,-1 0 1 0 0,0-1 0 0 0,1 1-1 0 0,-1-1 1 0 0,1 1 0 0 0,-1-1-1 0 0,1 1 1 0 0,-1-1 0 0 0,1 0 0 0 0,-1 1-1 0 0,1-1 1 0 0,-1 1 0 0 0,1-1-1 0 0,0 0 1 0 0,-1 1 0 0 0,1-1 0 0 0,0 0-1 0 0,-1 0 1 0 0,1 0 0 0 0,0-2 147 0 0,-2 0 415 0 0,1-1 0 0 0,0 1 0 0 0,0 0 0 0 0,0-1 0 0 0,1 1 0 0 0,-1-1 0 0 0,1 0 0 0 0,0 1 0 0 0,0-1 0 0 0,0 1 0 0 0,1-1 0 0 0,0-3 0 0 0,2-7 775 0 0,7-22 1 0 0,-6 27-1154 0 0,1-1 1 0 0,0 1 0 0 0,0 0 0 0 0,0 1-1 0 0,1-1 1 0 0,1 1 0 0 0,-1 0 0 0 0,1 1 0 0 0,1-1-1 0 0,13-9 1 0 0,-18 14-184 0 0,0 1 1 0 0,0 0-1 0 0,1 0 0 0 0,-1 1 0 0 0,1-1 0 0 0,-1 1 1 0 0,1-1-1 0 0,0 1 0 0 0,3 0 0 0 0,15-1-22 0 0,-12 6-30 0 0,-5 0 9 0 0,1-1-21 0 0,-1 1 0 0 0,0-1 1 0 0,1 2-1 0 0,-2-1 0 0 0,1 0 0 0 0,0 1 0 0 0,-1 0 0 0 0,0 0 0 0 0,0 0 0 0 0,6 12 1 0 0,-5-8-95 0 0,0 1 0 0 0,-1 0 1 0 0,0 1-1 0 0,-1-1 1 0 0,-1 1-1 0 0,2 11 1 0 0,-1 0-83 0 0,-2 0 0 0 0,0 0 0 0 0,-2 0 0 0 0,0 0 0 0 0,-2 0 0 0 0,-4 23 0 0 0,4-31 179 0 0,-1 0 1 0 0,0 0 0 0 0,-10 24-1 0 0,7-27 2538 0 0,4-24-1828 0 0,3 9-641 0 0,1 1 1 0 0,-1-1-1 0 0,1 1 0 0 0,0 0 1 0 0,0-1-1 0 0,0 1 0 0 0,0 0 1 0 0,0 0-1 0 0,1 0 0 0 0,-1 0 0 0 0,1 0 1 0 0,0 0-1 0 0,0 0 0 0 0,0 1 1 0 0,0-1-1 0 0,5-4 0 0 0,-3 3 1 0 0,0 1-1 0 0,0-1 1 0 0,0 1 0 0 0,0 0-1 0 0,0 0 1 0 0,1 1 0 0 0,0-1-1 0 0,-1 1 1 0 0,1 0 0 0 0,7-2-1 0 0,0 4-15 0 0,-8 1-4 0 0,0 0 0 0 0,0 1-1 0 0,0 0 1 0 0,-1 0 0 0 0,1 0-1 0 0,-1 0 1 0 0,1 0 0 0 0,-1 1-1 0 0,0-1 1 0 0,0 1 0 0 0,0 0-1 0 0,0 0 1 0 0,-1 0 0 0 0,4 4-1 0 0,4 8-30 0 0,15 28 0 0 0,-23-39 34 0 0,14 26 1 0 0,-2 2 0 0 0,-2 0 0 0 0,0 0 0 0 0,-2 1 0 0 0,8 53 0 0 0,-15-67 11 0 0,-2 1 0 0 0,0 0 0 0 0,-1-1-1 0 0,-1 1 1 0 0,-1-1 0 0 0,-1 1 0 0 0,-1-1 0 0 0,0 0 0 0 0,-1 0-1 0 0,-1-1 1 0 0,-1 1 0 0 0,-1-1 0 0 0,0-1 0 0 0,-1 1 0 0 0,-1-1-1 0 0,-16 20 1 0 0,23-33 17 0 0,0-1 0 0 0,0 1 0 0 0,-1-1 0 0 0,0 0 0 0 0,1 1 0 0 0,-1-2 0 0 0,0 1 0 0 0,0 0 0 0 0,-1-1 0 0 0,1 0 0 0 0,-1 0 0 0 0,1 0 0 0 0,-7 2 0 0 0,7-4-19 0 0,1 1 1 0 0,-1-1 0 0 0,1 0 0 0 0,-1 0 0 0 0,1 0-1 0 0,-1 0 1 0 0,1-1 0 0 0,0 1 0 0 0,-1-1 0 0 0,1 0 0 0 0,-1 0-1 0 0,1 0 1 0 0,0 0 0 0 0,0-1 0 0 0,0 1 0 0 0,0-1 0 0 0,0 0-1 0 0,0 0 1 0 0,-4-4 0 0 0,0-1-24 0 0,0 0 0 0 0,1 0 1 0 0,0-1-1 0 0,1 0 0 0 0,0 0 0 0 0,0 0 0 0 0,0-1 0 0 0,1 1 1 0 0,1-1-1 0 0,-1 0 0 0 0,1-1 0 0 0,1 1 0 0 0,0 0 0 0 0,-1-14 1 0 0,-1-10-104 0 0,2 0 1 0 0,4-60 0 0 0,3 50 68 0 0,1 0 0 0 0,2 1 1 0 0,20-61-1 0 0,54-118-30 0 0,62-114-5 0 0,-138 322 83 0 0,9-28 0 0 0,-15 30 7 0 0,-4 9 12 0 0,-4 7 28 0 0,5-2-41 0 0,0 0-1 0 0,1 0 1 0 0,-1 0-1 0 0,1 0 0 0 0,0 1 1 0 0,-1-1-1 0 0,1 1 1 0 0,1 0-1 0 0,-1-1 0 0 0,0 1 1 0 0,1 0-1 0 0,0 0 1 0 0,0 0-1 0 0,0 0 0 0 0,0 7 1 0 0,0 4 15 0 0,0 0 1 0 0,3 29-1 0 0,0-32-3 0 0,0 0 0 0 0,1 0 1 0 0,0 0-1 0 0,0 0 0 0 0,2-1 0 0 0,-1 1 0 0 0,1-1 0 0 0,1 0 0 0 0,12 17 0 0 0,-16-25-6 0 0,0-1 1 0 0,0 1-1 0 0,0-1 0 0 0,1 1 0 0 0,-1-1 0 0 0,1 0 0 0 0,-1 0 0 0 0,1 0 0 0 0,0-1 0 0 0,0 1 0 0 0,0-1 0 0 0,0 1 0 0 0,0-1 0 0 0,0 0 0 0 0,0 0 0 0 0,0 0 0 0 0,1-1 0 0 0,-1 1 0 0 0,0-1 0 0 0,0 0 0 0 0,5 0 0 0 0,-3 0-133 0 0,0-1 1 0 0,1 0-1 0 0,-1 0 0 0 0,0 0 1 0 0,0-1-1 0 0,0 0 0 0 0,-1 0 1 0 0,1 0-1 0 0,0-1 0 0 0,-1 1 1 0 0,1-1-1 0 0,6-6 0 0 0,9-9-1436 0 0</inkml:trace>
  <inkml:trace contextRef="#ctx0" brushRef="#br0" timeOffset="-5792.5299">10171 707 11975 0 0,'0'0'11187'0'0,"0"-3"-10766"0"0,-3-32 0 0 0,3 22-231 0 0,-1-1 0 0 0,-1 1 0 0 0,0 1-1 0 0,-1-1 1 0 0,-6-20 0 0 0,2 23-190 0 0,6 8-27 0 0,-1 0 1 0 0,1 1-1 0 0,-1-1 0 0 0,0 1 1 0 0,1-1-1 0 0,-1 1 0 0 0,0 0 0 0 0,0 0 1 0 0,0 0-1 0 0,0 0 0 0 0,0 0 1 0 0,0 0-1 0 0,0 0 0 0 0,0 1 0 0 0,0-1 1 0 0,0 1-1 0 0,-1-1 0 0 0,1 1 1 0 0,0 0-1 0 0,0 0 0 0 0,0 0 0 0 0,-1 0 1 0 0,1 1-1 0 0,0-1 0 0 0,0 0 1 0 0,0 1-1 0 0,0 0 0 0 0,-1-1 1 0 0,1 1-1 0 0,-3 2 0 0 0,0-1-59 0 0,0 1 0 0 0,0 0 0 0 0,0 1-1 0 0,1-1 1 0 0,-1 1 0 0 0,1 0 0 0 0,0 0 0 0 0,0 0 0 0 0,0 0-1 0 0,-5 9 1 0 0,3-2-81 0 0,1 1 1 0 0,-1 0-1 0 0,2 0 0 0 0,0 0 0 0 0,-5 24 0 0 0,5-13-171 0 0,1 0 0 0 0,0 32-1 0 0,4-48 237 0 0,-1 0-1 0 0,1 0 0 0 0,1 0 1 0 0,-1 0-1 0 0,4 7 0 0 0,-5-12-41 0 0,2-1-248 0 0,2 0 380 0 0,-1 0-1 0 0,0-1 1 0 0,1 1-1 0 0,-1-1 1 0 0,1 0-1 0 0,-1 0 1 0 0,0 0-1 0 0,1 0 1 0 0,-1-1-1 0 0,1 1 1 0 0,-1-1-1 0 0,0 0 1 0 0,1 0-1 0 0,-1 0 1 0 0,0 0-1 0 0,0-1 1 0 0,0 1-1 0 0,0-1 1 0 0,0 0-1 0 0,3-2 1 0 0,6-4-32 0 0,-1-1 0 0 0,1 0 0 0 0,14-17 0 0 0,-15 13-162 0 0,0 0 1 0 0,-1-1 0 0 0,-1 0-1 0 0,0-1 1 0 0,-1 0 0 0 0,-1 0-1 0 0,0-1 1 0 0,-1 0 0 0 0,0 0-1 0 0,5-32 1 0 0,-5 10-88 0 0,-1 1 1 0 0,-2-1-1 0 0,-5-70 0 0 0,-5 35 876 0 0,-3 0 0 0 0,-3 1 0 0 0,-23-70 0 0 0,35 140 297 0 0,1 5-558 0 0,2 25 123 0 0,9 51 0 0 0,-3-30-337 0 0,3 26 298 0 0,4 0 0 0 0,41 120-1 0 0,-42-154-330 0 0,28 74 594 0 0,-33-94-917 0 0,1 0 1 0 0,1-1-1 0 0,19 26 1 0 0,-10-23-5026 0 0,0-5-1841 0 0</inkml:trace>
  <inkml:trace contextRef="#ctx0" brushRef="#br0" timeOffset="-4340.05">6108 3295 6447 0 0,'0'0'1446'0'0,"2"0"-598"0"0,-2 0-784 0 0,0 0 1 0 0,1 0-1 0 0,-1 0 1 0 0,1-1-1 0 0,-1 1 1 0 0,1 0-1 0 0,-1 0 1 0 0,1 0-1 0 0,-1-1 1 0 0,1 1-1 0 0,-1 0 1 0 0,0 0-1 0 0,1-1 1 0 0,-1 1-1 0 0,0 0 1 0 0,1-1-1 0 0,-1 1 1 0 0,0 0-1 0 0,1-1 0 0 0,-1 1 1 0 0,0-1-1 0 0,0 1 1 0 0,1 0-1 0 0,-1-1 1 0 0,0 1-1 0 0,0-1 1 0 0,0 1-1 0 0,0-1 1 0 0,0 1-1 0 0,1-1 1 0 0,-1 0-1 0 0,1-20 2401 0 0,-1 18 43 0 0,-1 4-2086 0 0,-50 97 2266 0 0,38-74-2396 0 0,1 0-1 0 0,1 1 1 0 0,2 0-1 0 0,0 0 1 0 0,2 1 0 0 0,0 1-1 0 0,2-1 1 0 0,-3 42-1 0 0,7-20-204 0 0,1 0 1 0 0,3 0-1 0 0,2 0 0 0 0,2 0 1 0 0,1-1-1 0 0,3 0 0 0 0,17 45 0 0 0,-7-37 49 0 0,1-2-1 0 0,3-1 1 0 0,2-1-1 0 0,2-1 0 0 0,54 69 1 0 0,-72-105-106 0 0,0-1 1 0 0,1 1-1 0 0,1-2 1 0 0,0 0-1 0 0,0-1 1 0 0,16 11-1 0 0,-24-19-37 0 0,0 0-1 0 0,1 0 1 0 0,-1 0 0 0 0,0-1-1 0 0,1 0 1 0 0,-1 0-1 0 0,1 0 1 0 0,0-1 0 0 0,0 0-1 0 0,0 0 1 0 0,-1 0-1 0 0,1-1 1 0 0,0 0 0 0 0,0 0-1 0 0,0 0 1 0 0,0-1-1 0 0,0 0 1 0 0,0 0 0 0 0,-1-1-1 0 0,1 1 1 0 0,8-4-1 0 0,-5 0-225 0 0,-1 0 0 0 0,1 0 0 0 0,-1 0 0 0 0,12-12-1 0 0,12-13-5275 0 0,-3-2-1537 0 0</inkml:trace>
  <inkml:trace contextRef="#ctx0" brushRef="#br0" timeOffset="-2776">6655 3520 7999 0 0,'0'0'5535'0'0,"2"-8"-5238"0"0,-1 2-202 0 0,4-32 804 0 0,-5 37-750 0 0,-10-9 356 0 0,7 9-480 0 0,0 1 0 0 0,0-1-1 0 0,0 1 1 0 0,0 0 0 0 0,0 0 0 0 0,0 0-1 0 0,0 0 1 0 0,0 0 0 0 0,0 1-1 0 0,0-1 1 0 0,0 1 0 0 0,0 0 0 0 0,0 0-1 0 0,0 0 1 0 0,0 1 0 0 0,0-1-1 0 0,1 1 1 0 0,-5 2 0 0 0,-3 2 13 0 0,2 1 1 0 0,-1 0 0 0 0,-14 16-1 0 0,20-20-31 0 0,0 0 0 0 0,0 0 0 0 0,1 0 0 0 0,-1 1 0 0 0,1-1 0 0 0,0 1 0 0 0,0-1 0 0 0,1 1 0 0 0,-1 0 0 0 0,1 0 0 0 0,-1 0 0 0 0,1 0 0 0 0,1 0 0 0 0,-1 0 0 0 0,0 0 0 0 0,1 0 0 0 0,0 0 0 0 0,0 0 0 0 0,0 0 0 0 0,0 0 0 0 0,1 0 0 0 0,0 0 0 0 0,0 0 0 0 0,0 0 0 0 0,0 0 0 0 0,0 0 0 0 0,1 0 0 0 0,0 0 0 0 0,0-1 0 0 0,0 1 0 0 0,4 5 0 0 0,0 0 49 0 0,1-1-1 0 0,0-1 0 0 0,0 1 0 0 0,1-1 1 0 0,0 0-1 0 0,0-1 0 0 0,1 0 1 0 0,0 0-1 0 0,0-1 0 0 0,0 0 0 0 0,0 0 1 0 0,20 6-1 0 0,6-2 312 0 0,-1 0 1 0 0,53 4-1 0 0,-22-3-53 0 0,-62-9-285 0 0,0-1 0 0 0,-1 1 0 0 0,1-1 0 0 0,-1 1 0 0 0,1 0 0 0 0,-1 0 0 0 0,1 0 0 0 0,-1 1 0 0 0,3 1 0 0 0,-4-3 4 0 0,0 1 0 0 0,0 0 0 0 0,-1 0 1 0 0,1 0-1 0 0,0 0 0 0 0,-1 0 1 0 0,1 0-1 0 0,0 0 0 0 0,-1 0 0 0 0,1 0 1 0 0,-1 0-1 0 0,0 0 0 0 0,1 0 0 0 0,-1 0 1 0 0,0 0-1 0 0,0 0 0 0 0,0 0 0 0 0,1 0 1 0 0,-1 1-1 0 0,0-1 0 0 0,0 0 0 0 0,-1 0 1 0 0,1 0-1 0 0,0 2 0 0 0,-3 8 206 0 0,0-1 1 0 0,-1 0-1 0 0,0 0 0 0 0,0 0 1 0 0,-1 0-1 0 0,-9 14 0 0 0,5-10-42 0 0,-1-1 0 0 0,0 0 0 0 0,-21 19 0 0 0,22-24-169 0 0,0-1 0 0 0,0 0 0 0 0,-1 0 0 0 0,0-1 0 0 0,0 0 0 0 0,-1-1 0 0 0,0 0 0 0 0,1 0 0 0 0,-2-1 0 0 0,1-1 0 0 0,0 0 0 0 0,-22 3 0 0 0,22-6-1674 0 0,0 1-1 0 0,0-1 1 0 0,0-1-1 0 0,-19-3 1 0 0,23 2-4477 0 0</inkml:trace>
  <inkml:trace contextRef="#ctx0" brushRef="#br0" timeOffset="-2342.0199">7148 3473 7367 0 0,'0'0'568'0'0,"-1"1"-373"0"0,-24 20 919 0 0,-34 32 6969 0 0,57-51-7941 0 0,-1 1-1 0 0,1 0 1 0 0,1 1-1 0 0,-1-1 1 0 0,0 0-1 0 0,1 0 1 0 0,0 1 0 0 0,-1-1-1 0 0,1 1 1 0 0,1-1-1 0 0,-1 1 1 0 0,0 0-1 0 0,1-1 1 0 0,0 1-1 0 0,0-1 1 0 0,0 1-1 0 0,0 0 1 0 0,1-1 0 0 0,-1 1-1 0 0,2 4 1 0 0,1 6-81 0 0,1 0 1 0 0,1 0-1 0 0,11 22 1 0 0,-12-25-56 0 0,2-1 0 0 0,-1-1 0 0 0,1 1 0 0 0,1-1 0 0 0,0 0 0 0 0,0 0-1 0 0,0-1 1 0 0,12 9 0 0 0,-15-14 1 0 0,-1 0-1 0 0,1 0 0 0 0,0-1 1 0 0,0 0-1 0 0,0 0 0 0 0,0 0 1 0 0,0 0-1 0 0,1-1 0 0 0,-1 0 1 0 0,0 0-1 0 0,1 0 0 0 0,-1 0 1 0 0,1 0-1 0 0,-1-1 0 0 0,1 0 1 0 0,0 0-1 0 0,-1 0 0 0 0,1-1 1 0 0,-1 0-1 0 0,1 1 0 0 0,-1-2 1 0 0,0 1-1 0 0,6-2 0 0 0,0-2 35 0 0,0 0-1 0 0,0-1 1 0 0,0 0 0 0 0,-1 0-1 0 0,1-1 1 0 0,-2-1-1 0 0,1 1 1 0 0,-1-1 0 0 0,11-14-1 0 0,-14 15-8 0 0,1 0 0 0 0,-1-1 1 0 0,0 1-1 0 0,0-1 0 0 0,-1-1 0 0 0,0 1 0 0 0,-1-1 0 0 0,0 1 1 0 0,0-1-1 0 0,-1 0 0 0 0,0 0 0 0 0,1-11 0 0 0,-3 14 7 0 0,-1-1 0 0 0,1 1 0 0 0,-1 0 1 0 0,-1 0-1 0 0,1-1 0 0 0,-1 1 0 0 0,0 0 0 0 0,0 0 0 0 0,-1 1 0 0 0,1-1 0 0 0,-1 0 0 0 0,-1 1 0 0 0,1 0 0 0 0,-1 0 1 0 0,0 0-1 0 0,0 0 0 0 0,0 0 0 0 0,-1 1 0 0 0,0 0 0 0 0,0 0 0 0 0,-10-7 0 0 0,6 6 10 0 0,0-1 0 0 0,-1 1 0 0 0,0 0 0 0 0,0 1 0 0 0,-1 0-1 0 0,1 1 1 0 0,-1 0 0 0 0,1 1 0 0 0,-1 0 0 0 0,0 0 0 0 0,-20 1 0 0 0,25 1-42 0 0,1 1 1 0 0,-1 0 0 0 0,0 0-1 0 0,1 0 1 0 0,0 1-1 0 0,-1 0 1 0 0,1 0-1 0 0,0 0 1 0 0,0 1-1 0 0,0 0 1 0 0,0-1 0 0 0,1 2-1 0 0,-6 3 1 0 0,7-4-217 0 0,0 0 1 0 0,0-1-1 0 0,1 1 0 0 0,-1 0 1 0 0,1 0-1 0 0,0 1 1 0 0,-1-1-1 0 0,2 0 1 0 0,-1 1-1 0 0,0-1 1 0 0,1 1-1 0 0,-1 0 0 0 0,1-1 1 0 0,0 1-1 0 0,0 0 1 0 0,1 0-1 0 0,-1 0 1 0 0,1 0-1 0 0,0 7 1 0 0,3 8-6750 0 0</inkml:trace>
  <inkml:trace contextRef="#ctx0" brushRef="#br0" timeOffset="-1745.6799">7636 3724 9215 0 0,'0'0'8479'0'0,"2"-8"-6910"0"0,1-8-1050 0 0,0 0 1 0 0,-1 0-1 0 0,0-1 0 0 0,-1-17 0 0 0,-1 14-282 0 0,3-135 77 0 0,2-63 59 0 0,-1-133-433 0 0,-7 329 36 0 0,3 20-36 0 0,-6 12-156 0 0,2 2 150 0 0,2 0-1 0 0,0 1 1 0 0,0-1 0 0 0,1 24-1 0 0,0-7-25 0 0,0 29 14 0 0,3 1 0 0 0,3-1 0 0 0,12 62 0 0 0,-9-76 70 0 0,15 49 1 0 0,-18-76-5 0 0,1 0-1 0 0,1-1 1 0 0,0 0 0 0 0,1 0 0 0 0,18 26 0 0 0,-24-39 12 0 0,1 0-1 0 0,-1 0 1 0 0,0-1 0 0 0,1 1-1 0 0,0 0 1 0 0,0-1-1 0 0,0 0 1 0 0,0 0 0 0 0,0 0-1 0 0,0 0 1 0 0,0 0-1 0 0,1 0 1 0 0,-1-1 0 0 0,1 0-1 0 0,-1 0 1 0 0,6 1-1 0 0,-5-1 6 0 0,-1-1-1 0 0,0 0 0 0 0,0-1 0 0 0,0 1 1 0 0,1 0-1 0 0,-1-1 0 0 0,0 0 1 0 0,0 0-1 0 0,0 0 0 0 0,0 0 0 0 0,0 0 1 0 0,0-1-1 0 0,0 1 0 0 0,-1-1 0 0 0,1 0 1 0 0,0 0-1 0 0,-1 0 0 0 0,0 0 1 0 0,4-3-1 0 0,4-7 24 0 0,1-1-1 0 0,-1 1 1 0 0,-1-2 0 0 0,-1 1 0 0 0,1-2 0 0 0,-2 1-1 0 0,7-18 1 0 0,-3 1-33 0 0,-1 0-1 0 0,9-51 0 0 0,-17 68-24 0 0,1-25 0 0 0,-3 33 28 0 0,0 1 1 0 0,0-1 0 0 0,-1 1 0 0 0,0-1-1 0 0,0 1 1 0 0,0-1 0 0 0,-3-7 0 0 0,4 13-1 0 0,0 0 0 0 0,0 0 1 0 0,0 0-1 0 0,0 0 0 0 0,0 0 1 0 0,0-1-1 0 0,0 1 0 0 0,0 0 1 0 0,0 0-1 0 0,0 0 1 0 0,-1 0-1 0 0,1 0 0 0 0,0-1 1 0 0,0 1-1 0 0,0 0 0 0 0,0 0 1 0 0,0 0-1 0 0,0 0 0 0 0,0 0 1 0 0,0 0-1 0 0,0 0 1 0 0,-1 0-1 0 0,1-1 0 0 0,0 1 1 0 0,0 0-1 0 0,0 0 0 0 0,0 0 1 0 0,0 0-1 0 0,0 0 1 0 0,-1 0-1 0 0,1 0 0 0 0,0 0 1 0 0,0 0-1 0 0,0 0 0 0 0,0 0 1 0 0,0 0-1 0 0,-1 0 0 0 0,1 0 1 0 0,0 0-1 0 0,0 0 1 0 0,0 0-1 0 0,0 0 0 0 0,0 0 1 0 0,-1 0-1 0 0,1 0 0 0 0,0 0 1 0 0,0 0-1 0 0,0 0 0 0 0,0 1 1 0 0,0-1-1 0 0,0 0 1 0 0,-1 0-1 0 0,1 0 0 0 0,0 0 1 0 0,0 0-1 0 0,0 0 0 0 0,0 0 1 0 0,0 0-1 0 0,0 1 1 0 0,0-1-1 0 0,-4 7-20 0 0,4-7 17 0 0,-3 7-6 0 0,1 1-1 0 0,0 0 1 0 0,0 0 0 0 0,1 0 0 0 0,0 0-1 0 0,0 0 1 0 0,1 0 0 0 0,0 9 0 0 0,2 4 13 0 0,0-1 0 0 0,6 21 0 0 0,-5-27-2 0 0,1 0 0 0 0,0-1 0 0 0,1 0 0 0 0,1 0 0 0 0,0 0 0 0 0,1 0 0 0 0,0-1 0 0 0,0 0 0 0 0,13 14 0 0 0,-18-25-25 0 0,0 1 1 0 0,0 0-1 0 0,0-1 0 0 0,0 0 1 0 0,0 1-1 0 0,0-1 0 0 0,1 0 1 0 0,-1 0-1 0 0,0 0 0 0 0,1 0 0 0 0,-1-1 1 0 0,1 1-1 0 0,-1 0 0 0 0,1-1 1 0 0,0 0-1 0 0,-1 0 0 0 0,1 0 0 0 0,-1 0 1 0 0,1 0-1 0 0,-1 0 0 0 0,1-1 1 0 0,0 1-1 0 0,-1-1 0 0 0,0 0 1 0 0,1 0-1 0 0,-1 0 0 0 0,1 0 0 0 0,-1 0 1 0 0,0 0-1 0 0,0 0 0 0 0,1-1 1 0 0,-1 1-1 0 0,2-3 0 0 0,11-11-943 0 0</inkml:trace>
  <inkml:trace contextRef="#ctx0" brushRef="#br0" timeOffset="-1381.5799">8109 2807 16127 0 0,'-22'8'712'0'0,"14"-4"152"0"0,-4-1-696 0 0,4 1-168 0 0,-1 1 0 0 0,2 1 0 0 0,2 3 536 0 0,2 1 688 0 0,0 0-600 0 0,1 0-624 0 0,4 0-208 0 0,3-1 0 0 0,1-1-5112 0 0,4-1-1024 0 0</inkml:trace>
  <inkml:trace contextRef="#ctx0" brushRef="#br0" timeOffset="-1007.7999">8413 3239 11519 0 0,'0'0'1352'0'0,"2"-1"-486"0"0,7-7 794 0 0,1-1 1 0 0,-1 0 0 0 0,12-17-1 0 0,-14 17-1278 0 0,-1 0 0 0 0,0 0 0 0 0,-1-1 0 0 0,0 1-1 0 0,3-12 1 0 0,-6 16-369 0 0,0-1-1 0 0,-1 0 0 0 0,0 1 0 0 0,0-1 0 0 0,0 0 1 0 0,0 0-1 0 0,-1 0 0 0 0,0 0 0 0 0,-1 1 1 0 0,0-9-1 0 0,0 10-1 0 0,-1-1 1 0 0,1 1-1 0 0,-1 0 1 0 0,0 0 0 0 0,0-1-1 0 0,0 1 1 0 0,0 0-1 0 0,-1 0 1 0 0,0 1-1 0 0,1-1 1 0 0,-2 1-1 0 0,1-1 1 0 0,0 1-1 0 0,-6-4 1 0 0,7 5-42 0 0,-1 0 0 0 0,1 0 0 0 0,-1 1 0 0 0,1-1 0 0 0,-1 1-1 0 0,0 0 1 0 0,0 0 0 0 0,1 0 0 0 0,-1 0 0 0 0,0 0 0 0 0,0 0 0 0 0,0 1 0 0 0,0-1 0 0 0,0 1 0 0 0,0 0 0 0 0,-4 0 0 0 0,2 1-19 0 0,1 0 1 0 0,0 0 0 0 0,0 0-1 0 0,0 1 1 0 0,0-1 0 0 0,0 1-1 0 0,1 0 1 0 0,-1 0 0 0 0,0 0-1 0 0,-4 5 1 0 0,-1 1-26 0 0,-1 1 0 0 0,2 0-1 0 0,0 1 1 0 0,0-1 0 0 0,0 2-1 0 0,-10 19 1 0 0,12-17 51 0 0,0 0 1 0 0,1 1-1 0 0,0 0 0 0 0,1 0 0 0 0,0 0 1 0 0,2 1-1 0 0,-3 23 0 0 0,4-10-12 0 0,1-1 0 0 0,1 1 0 0 0,6 31 0 0 0,-5-46 11 0 0,0 0 0 0 0,2 0 0 0 0,7 22 0 0 0,-9-32 20 0 0,-1 0 0 0 0,0 0 0 0 0,0 0 0 0 0,1 0 0 0 0,0 0 1 0 0,0-1-1 0 0,-1 1 0 0 0,2-1 0 0 0,-1 1 0 0 0,0-1 0 0 0,0 1 0 0 0,1-1 0 0 0,-1 0 0 0 0,1 0 0 0 0,0-1 1 0 0,-1 1-1 0 0,1 0 0 0 0,0-1 0 0 0,0 0 0 0 0,0 1 0 0 0,4 0 0 0 0,-5-2 4 0 0,1 0 0 0 0,-1 0 0 0 0,0 0 0 0 0,0-1 0 0 0,1 1 0 0 0,-1 0 0 0 0,0-1 0 0 0,0 0 0 0 0,0 1 0 0 0,1-1 0 0 0,-1 0 0 0 0,0 0 0 0 0,0 0 0 0 0,0-1 0 0 0,-1 1 0 0 0,1 0 0 0 0,0-1 0 0 0,0 1 0 0 0,-1-1 0 0 0,1 1 0 0 0,-1-1 0 0 0,1 0 0 0 0,-1 0 0 0 0,0 0 0 0 0,2-3 0 0 0,3-6 0 0 0,0 0 0 0 0,-1-1 0 0 0,5-15 0 0 0,-9 23 0 0 0,15-49 84 0 0,-2-1-1 0 0,12-96 0 0 0,-7-114 379 0 0,-30-141-318 0 0,10 395-140 0 0,-1-1 1 0 0,0 0-1 0 0,0 1 0 0 0,-6-16 1 0 0,8 24 220 0 0,-1 5-112 0 0,-1 8-47 0 0,1 0 1 0 0,0 1-1 0 0,0-1 0 0 0,2 15 0 0 0,8 50 69 0 0,-5-46-116 0 0,7 47 164 0 0,25 91-1 0 0,-25-130-67 0 0,2 0 0 0 0,1-2-1 0 0,2 0 1 0 0,26 46 0 0 0,-33-69-25 0 0,-1 0 0 0 0,2-1 0 0 0,-1 0 0 0 0,2-1 0 0 0,0 0 0 0 0,0 0 0 0 0,1-1-1 0 0,0-1 1 0 0,0 0 0 0 0,15 8 0 0 0,-20-14-218 0 0,0 1 0 0 0,1-1 0 0 0,-1 0 1 0 0,1-1-1 0 0,0 0 0 0 0,0 0 0 0 0,-1-1 0 0 0,1 1 0 0 0,1-2 0 0 0,-1 1 0 0 0,10-2 0 0 0,-11 0-479 0 0,0 0-1 0 0,0 0 0 0 0,0-1 1 0 0,0 0-1 0 0,-1-1 1 0 0,1 1-1 0 0,-1-1 0 0 0,11-7 1 0 0,14-12-6915 0 0</inkml:trace>
  <inkml:trace contextRef="#ctx0" brushRef="#br0" timeOffset="2385.23">7571 6938 5983 0 0,'0'0'5555'0'0,"-4"12"-1416"0"0,2-3-2861 0 0,-1 1 0 0 0,1-1 0 0 0,-1 20 0 0 0,2-14-434 0 0,4 29 0 0 0,20 74-737 0 0,-20-107 63 0 0,99 322-106 0 0,6-75 53 0 0,-104-250-102 0 0,-12-40 125 0 0,-92-227 15 0 0,6 17-97 0 0,22 10 57 0 0,57 174-162 0 0,4-1 1 0 0,-6-62 0 0 0,16 105 34 0 0,1 1-1 0 0,0 0 1 0 0,4-24 0 0 0,-4 34-3 0 0,1 1 0 0 0,0-1 0 0 0,0 1 0 0 0,0-1 0 0 0,1 1 0 0 0,-1 0 0 0 0,1 0 0 0 0,0 0 0 0 0,1 0 0 0 0,-1 0 0 0 0,1 0 0 0 0,-1 0 0 0 0,1 1 0 0 0,0-1 0 0 0,1 1 0 0 0,3-4 0 0 0,-4 6-4 0 0,-1 0 0 0 0,1-1 0 0 0,0 1 0 0 0,0 0 0 0 0,0 0 0 0 0,0 1 0 0 0,0-1 0 0 0,0 1 0 0 0,0-1 1 0 0,0 1-1 0 0,0 0 0 0 0,1 0 0 0 0,-1 0 0 0 0,0 1 0 0 0,0-1 0 0 0,0 1 0 0 0,5 1 0 0 0,-1 0-21 0 0,1 1 1 0 0,-1-1 0 0 0,0 2-1 0 0,0-1 1 0 0,12 8 0 0 0,-10-4 32 0 0,-1 1 1 0 0,0-1-1 0 0,0 2 1 0 0,0-1-1 0 0,-1 1 1 0 0,0 0-1 0 0,-1 0 1 0 0,0 1-1 0 0,0 0 1 0 0,-1 0-1 0 0,-1 0 1 0 0,1 0-1 0 0,-2 1 1 0 0,1 0-1 0 0,-2 0 1 0 0,1 0-1 0 0,-2 0 1 0 0,1 0-1 0 0,-1 1 1 0 0,-1-1-1 0 0,0 0 1 0 0,-1 0-1 0 0,0 1 1 0 0,0-1-1 0 0,-2 0 1 0 0,1 0-1 0 0,-1 0 1 0 0,-1 0-1 0 0,0-1 1 0 0,0 1-1 0 0,-1-1 1 0 0,-8 13-1 0 0,10-19 43 0 0,-1 0 0 0 0,1 0-1 0 0,-1 0 1 0 0,0 0 0 0 0,0 0 0 0 0,-1-1-1 0 0,-6 5 1 0 0,10-7-68 0 0,-1 0 0 0 0,1 0 0 0 0,-1 0-1 0 0,0 0 1 0 0,1-1 0 0 0,-1 1 0 0 0,0 0 0 0 0,0-1 0 0 0,1 0 0 0 0,-1 1 0 0 0,0-1 0 0 0,0 0-1 0 0,0 0 1 0 0,0 0 0 0 0,1 0 0 0 0,-1 0 0 0 0,0 0 0 0 0,0 0 0 0 0,0-1 0 0 0,0 1-1 0 0,1-1 1 0 0,-1 0 0 0 0,0 1 0 0 0,1-1 0 0 0,-3-1 0 0 0,3 1-149 0 0,0 1 0 0 0,1-1 0 0 0,-1 1 0 0 0,0-1 1 0 0,1 0-1 0 0,-1 1 0 0 0,1-1 0 0 0,-1 0 0 0 0,1 0 0 0 0,-1 1 0 0 0,1-1 1 0 0,0 0-1 0 0,-1 0 0 0 0,1 0 0 0 0,0 0 0 0 0,-1-1 0 0 0,1-9-6643 0 0</inkml:trace>
  <inkml:trace contextRef="#ctx0" brushRef="#br0" timeOffset="2748.59">7920 6622 12439 0 0,'-6'5'1291'0'0,"2"-2"-1022"0"0,1 0 0 0 0,0 0 0 0 0,0 1 0 0 0,0-1 1 0 0,0 1-1 0 0,0 0 0 0 0,1 0 0 0 0,0 0 0 0 0,0 0 0 0 0,0 0 0 0 0,0 0 0 0 0,1 0 1 0 0,-1 1-1 0 0,1-1 0 0 0,0 1 0 0 0,1-1 0 0 0,-1 1 0 0 0,1-1 0 0 0,0 1 0 0 0,0 0 1 0 0,0-1-1 0 0,2 9 0 0 0,0 0-136 0 0,1 0 1 0 0,0 0 0 0 0,1 0-1 0 0,0-1 1 0 0,1 1 0 0 0,11 18-1 0 0,-9-19-35 0 0,0-1-1 0 0,1 0 1 0 0,16 18-1 0 0,-21-26-82 0 0,-1-1-1 0 0,1 1 0 0 0,0 0 0 0 0,0-1 0 0 0,1 1 0 0 0,-1-1 1 0 0,0 0-1 0 0,1 0 0 0 0,-1 0 0 0 0,1-1 0 0 0,0 1 0 0 0,0-1 1 0 0,-1 0-1 0 0,1 0 0 0 0,0 0 0 0 0,0 0 0 0 0,5-1 1 0 0,-6 0-7 0 0,-1-1 0 0 0,1 1 0 0 0,0-1 1 0 0,0 0-1 0 0,-1 0 0 0 0,1 0 1 0 0,-1-1-1 0 0,1 1 0 0 0,-1 0 0 0 0,1-1 1 0 0,-1 0-1 0 0,0 1 0 0 0,0-1 1 0 0,0 0-1 0 0,0 0 0 0 0,0 0 1 0 0,0-1-1 0 0,0 1 0 0 0,-1 0 0 0 0,1-1 1 0 0,1-3-1 0 0,1-3 30 0 0,1-1-1 0 0,-2 0 1 0 0,1 0 0 0 0,2-15-1 0 0,-3 5 14 0 0,-1 1 0 0 0,0-1 0 0 0,-2 0 0 0 0,0 1 0 0 0,-1-1 0 0 0,-1 0 0 0 0,-6-24 0 0 0,5 34-20 0 0,0 1-1 0 0,0-1 1 0 0,-1 1-1 0 0,0 0 1 0 0,-1 0-1 0 0,0 1 1 0 0,0-1 0 0 0,-1 1-1 0 0,0 0 1 0 0,-13-13-1 0 0,17 19-18 0 0,0 0 1 0 0,0 1-1 0 0,0-1 0 0 0,0 0 1 0 0,-1 1-1 0 0,1-1 0 0 0,-1 1 1 0 0,1 0-1 0 0,-1 0 0 0 0,1 0 0 0 0,-1 0 1 0 0,0 0-1 0 0,1 1 0 0 0,-1-1 1 0 0,0 1-1 0 0,0 0 0 0 0,-4-1 1 0 0,3 2-7 0 0,1 0 0 0 0,-1-1 0 0 0,1 1 0 0 0,0 0 0 0 0,-1 1 0 0 0,1-1 0 0 0,0 1 1 0 0,-1-1-1 0 0,1 1 0 0 0,0 0 0 0 0,0 0 0 0 0,-3 3 0 0 0,0 1-42 0 0,-1 1-1 0 0,1 0 1 0 0,1 0-1 0 0,-1 0 1 0 0,1 0-1 0 0,0 1 1 0 0,1 0-1 0 0,0 0 1 0 0,-6 16-1 0 0,7-14-794 0 0,1-1-1 0 0,0 1 1 0 0,1 0-1 0 0,0 1 0 0 0,0 11 1 0 0,1-8-5716 0 0</inkml:trace>
  <inkml:trace contextRef="#ctx0" brushRef="#br0" timeOffset="3647.05">8278 6860 2303 0 0,'0'0'13604'0'0,"-5"-7"-11074"0"0,3 0-2168 0 0,-1-1 0 0 0,2 1 0 0 0,-1 0 1 0 0,1-1-1 0 0,0 1 0 0 0,0-1 0 0 0,1-7 1 0 0,-1-9 152 0 0,-1 1-256 0 0,-32-378 2094 0 0,24 1-3179 0 0,11 323-451 0 0,6 286 891 0 0,1 9-213 0 0,-5-176 521 0 0,3 0 0 0 0,2 0 1 0 0,14 46-1 0 0,-12-58 64 0 0,23 48-1 0 0,-25-63 6 0 0,1 1-1 0 0,0-2 1 0 0,1 0 0 0 0,20 23-1 0 0,-27-34 6 0 0,0 1-1 0 0,0-1 1 0 0,1-1 0 0 0,-1 1-1 0 0,1 0 1 0 0,0-1 0 0 0,0 0-1 0 0,0 0 1 0 0,0 0 0 0 0,0 0-1 0 0,0 0 1 0 0,0-1-1 0 0,0 0 1 0 0,8 1 0 0 0,-9-2 5 0 0,1 0 0 0 0,-1 0-1 0 0,1 0 1 0 0,-1-1 0 0 0,1 1 0 0 0,-1-1 0 0 0,1 0 0 0 0,-1 0 0 0 0,1 0 0 0 0,-1-1 0 0 0,0 1 0 0 0,0-1 0 0 0,0 0 0 0 0,0 0 0 0 0,0 0-1 0 0,0 0 1 0 0,0 0 0 0 0,3-5 0 0 0,2-1 28 0 0,-1-1 1 0 0,-1 0-1 0 0,1 0 0 0 0,-2-1 0 0 0,1 1 0 0 0,-1-1 1 0 0,-1-1-1 0 0,0 1 0 0 0,3-13 0 0 0,1-7 49 0 0,-2 0-1 0 0,4-34 0 0 0,-9 45 45 0 0,-1 0-1 0 0,0 0 1 0 0,-1 1 0 0 0,-7-36-1 0 0,7 52 70 0 0,1 1-123 0 0,0-4-55 0 0,0-2-13 0 0,0 0 12 0 0,0 5 305 0 0,11 23-366 0 0,0 7 49 0 0,2 0 0 0 0,1 0 0 0 0,2-2 0 0 0,30 43 0 0 0,-42-65-8 0 0,-1 0-1 0 0,1 0 1 0 0,0 0-1 0 0,0-1 1 0 0,0 0-1 0 0,1 1 1 0 0,-1-2-1 0 0,1 1 1 0 0,0 0-1 0 0,-1-1 1 0 0,9 3-1 0 0,-11-5 3 0 0,1 1 0 0 0,-1-1 0 0 0,1 1 0 0 0,-1-1 0 0 0,1 0 0 0 0,-1 0 0 0 0,0 0 0 0 0,1 0 0 0 0,-1 0 0 0 0,1 0 0 0 0,-1-1 0 0 0,1 1 0 0 0,-1-1 0 0 0,0 0 0 0 0,1 0 0 0 0,-1 0-1 0 0,0 0 1 0 0,0 0 0 0 0,0 0 0 0 0,0-1 0 0 0,0 1 0 0 0,0-1 0 0 0,0 1 0 0 0,0-1 0 0 0,0 0 0 0 0,2-2 0 0 0,2-6-61 0 0,0 1 1 0 0,0 0-1 0 0,-1-1 0 0 0,0 0 1 0 0,0-1-1 0 0,-1 1 0 0 0,-1-1 1 0 0,5-19-1 0 0,-4 4 23 0 0,-1-1 0 0 0,0-42 0 0 0,-4 55 42 0 0,0 0 0 0 0,0 0 1 0 0,-2-1-1 0 0,0 1 0 0 0,-6-18 0 0 0,9 32 3 0 0,0 0 0 0 0,0 1 0 0 0,0-1 0 0 0,0 0-1 0 0,0 0 1 0 0,0 0 0 0 0,-1 0 0 0 0,1 0 0 0 0,0 0 0 0 0,0 0-1 0 0,0 0 1 0 0,0 0 0 0 0,0 0 0 0 0,0 0 0 0 0,0 0 0 0 0,0 0-1 0 0,0 0 1 0 0,-1 1 0 0 0,1-1 0 0 0,0 0 0 0 0,0 0 0 0 0,0 0-1 0 0,0 0 1 0 0,0 0 0 0 0,0 0 0 0 0,0 0 0 0 0,0 0 0 0 0,-1 0-1 0 0,1 0 1 0 0,0-1 0 0 0,0 1 0 0 0,0 0 0 0 0,0 0 0 0 0,0 0 0 0 0,0 0-1 0 0,0 0 1 0 0,0 0 0 0 0,-1 0 0 0 0,1 0 0 0 0,0 0 0 0 0,0 0-1 0 0,0 0 1 0 0,0 11 35 0 0,7 24 31 0 0,2 0 1 0 0,25 64-1 0 0,-11-35-1 0 0,74 201-54 0 0,-84-225 11 0 0,-1-1 0 0 0,-2 1 0 0 0,4 46 0 0 0,-11-58-4 0 0,-1 0 1 0 0,-1 0 0 0 0,-2 0-1 0 0,-1 0 1 0 0,-8 42-1 0 0,5-51 45 0 0,0 1 0 0 0,-2-1 0 0 0,0 0-1 0 0,-13 22 1 0 0,14-29 16 0 0,-1-1 0 0 0,0-1-1 0 0,0 1 1 0 0,-1-1 0 0 0,0 0-1 0 0,-1-1 1 0 0,-17 15-1 0 0,23-22-75 0 0,0 0-1 0 0,1 0 1 0 0,-1-1-1 0 0,0 1 1 0 0,0-1-1 0 0,0 0 0 0 0,0 0 1 0 0,-1 0-1 0 0,1 0 1 0 0,0 0-1 0 0,0-1 0 0 0,-1 1 1 0 0,1-1-1 0 0,0 1 1 0 0,-1-1-1 0 0,1-1 0 0 0,0 1 1 0 0,-7-1-1 0 0,6-1-55 0 0,0 1 1 0 0,0-1-1 0 0,0 1 0 0 0,0-1 1 0 0,0 0-1 0 0,0 0 0 0 0,1 0 1 0 0,-1-1-1 0 0,1 0 0 0 0,0 0 1 0 0,0 0-1 0 0,0 0 0 0 0,0 0 1 0 0,-2-5-1 0 0,-3-4-398 0 0,0 0 1 0 0,1 0-1 0 0,1-1 0 0 0,-7-16 1 0 0,9 16-1694 0 0,0 0 1 0 0,-3-19 0 0 0,3 2-3798 0 0</inkml:trace>
  <inkml:trace contextRef="#ctx0" brushRef="#br0" timeOffset="4427.88">8980 6235 6447 0 0,'-9'4'670'0'0,"1"0"5590"0"0,7-4-6093 0 0,1 0 1 0 0,0 1 0 0 0,-1-1-1 0 0,1 0 1 0 0,0 0 0 0 0,-1 0 0 0 0,1 0-1 0 0,0 1 1 0 0,-1-1 0 0 0,1 0-1 0 0,0 0 1 0 0,0 0 0 0 0,-1 1-1 0 0,1-1 1 0 0,0 0 0 0 0,0 1 0 0 0,0-1-1 0 0,-1 0 1 0 0,1 0 0 0 0,0 1-1 0 0,0-1 1 0 0,0 0 0 0 0,0 1-1 0 0,0-1 1 0 0,-1 0 0 0 0,1 1 0 0 0,0-1-1 0 0,0 0 1 0 0,0 1 0 0 0,0-1-1 0 0,0 1 1 0 0,0-1 0 0 0,0 0-1 0 0,0 1 1 0 0,0-1 0 0 0,1 0 0 0 0,-1 1-1 0 0,0-1 1 0 0,0 1 0 0 0,4 14 1314 0 0,4 3-1350 0 0,1 0 0 0 0,11 16-1 0 0,-11-20-60 0 0,-1 0 1 0 0,-1 1-1 0 0,9 23 0 0 0,-12-27-133 0 0,-2-7 13 0 0,-1 0-1 0 0,1 0 1 0 0,-1 0-1 0 0,0 0 1 0 0,0 6-1 0 0,8-29-259 0 0,-6 1 99 0 0,0-1 1 0 0,-2 0-1 0 0,0 0 0 0 0,-2-28 1 0 0,0 8 109 0 0,0-3 12 0 0,0 23 76 0 0,1 1 0 0 0,0-1 0 0 0,1 1 0 0 0,1 0 0 0 0,6-26 0 0 0,-7 42 17 0 0,-1 0 0 0 0,1 1 0 0 0,0-1-1 0 0,-1 0 1 0 0,1 0 0 0 0,0 1 0 0 0,0-1 0 0 0,0 0-1 0 0,1 1 1 0 0,-1-1 0 0 0,0 1 0 0 0,1-1 0 0 0,-1 1 0 0 0,2-2-1 0 0,-2 3 1 0 0,0-1 0 0 0,0 1 0 0 0,1-1 0 0 0,-1 1 0 0 0,0 0 0 0 0,0 0 0 0 0,0-1 0 0 0,0 1-1 0 0,0 0 1 0 0,0 0 0 0 0,1 0 0 0 0,-1 0 0 0 0,0 0 0 0 0,0 0 0 0 0,0 1 0 0 0,0-1 0 0 0,0 0 0 0 0,1 0-1 0 0,-1 1 1 0 0,0-1 0 0 0,0 1 0 0 0,0-1 0 0 0,0 1 0 0 0,1 0 0 0 0,7 6 12 0 0,1-1 1 0 0,-1 2-1 0 0,-1-1 1 0 0,0 1-1 0 0,0 0 1 0 0,0 1-1 0 0,-1 0 0 0 0,0 0 1 0 0,-1 0-1 0 0,0 1 1 0 0,6 14-1 0 0,-4-8-2 0 0,-1 0 1 0 0,-1 0-1 0 0,-1 0 0 0 0,5 26 0 0 0,-10-38-13 0 0,7 14 60 0 0,-1-27 37 0 0,-2-3-187 0 0,-1 0 1 0 0,0 0-1 0 0,-1-1 1 0 0,1-19-1 0 0,-3-53-742 0 0,0-12 271 0 0,7 46 766 0 0,-7 51-194 0 0,0-1 1 0 0,0 1-1 0 0,0-1 1 0 0,1 1 0 0 0,-1-1-1 0 0,0 1 1 0 0,0-1-1 0 0,1 1 1 0 0,-1 0-1 0 0,0-1 1 0 0,0 1-1 0 0,1-1 1 0 0,-1 1-1 0 0,1 0 1 0 0,-1-1-1 0 0,0 1 1 0 0,1 0 0 0 0,-1 0-1 0 0,1-1 1 0 0,-1 1-1 0 0,1 0 1 0 0,-1 0-1 0 0,0-1 1 0 0,1 1-1 0 0,-1 0 1 0 0,1 0-1 0 0,-1 0 1 0 0,1 0-1 0 0,-1 0 1 0 0,1 0-1 0 0,-1 0 1 0 0,1 0 0 0 0,-1 0-1 0 0,1 0 1 0 0,-1 0-1 0 0,1 0 1 0 0,-1 0-1 0 0,1 1 1 0 0,-1-1-1 0 0,1 0 1 0 0,0 1-1 0 0,19 8 112 0 0,-20-9-113 0 0,13 9 9 0 0,0 1 0 0 0,-1 0 0 0 0,0 1 0 0 0,14 17 0 0 0,-16-17-22 0 0,0 0-1 0 0,1-1 1 0 0,0 0-1 0 0,0-1 1 0 0,18 11-1 0 0,-28-19 2 0 0,1 0 0 0 0,-1-1 0 0 0,1 1 0 0 0,-1 0 0 0 0,1-1 0 0 0,-1 1 0 0 0,1-1 1 0 0,-1 0-1 0 0,1 0 0 0 0,-1 1 0 0 0,1-1 0 0 0,0 0 0 0 0,-1 0 0 0 0,1 0 0 0 0,-1-1 0 0 0,1 1 0 0 0,-1 0 0 0 0,1-1 0 0 0,2 0 0 0 0,-2 0 0 0 0,0 0 0 0 0,0-1 0 0 0,1 1-1 0 0,-2-1 1 0 0,1 1 0 0 0,0-1 0 0 0,0 0 0 0 0,0 1-1 0 0,-1-1 1 0 0,1 0 0 0 0,1-3 0 0 0,1-3 2 0 0,0 1 0 0 0,-1-1 1 0 0,0 1-1 0 0,0-1 0 0 0,0 0 1 0 0,1-13-1 0 0,0-3 60 0 0,-1 0-1 0 0,-1 0 1 0 0,-2-37 0 0 0,-1 50-6 0 0,0 1 0 0 0,-1 0 0 0 0,0 0 0 0 0,-1 0 1 0 0,1 1-1 0 0,-2-1 0 0 0,0 1 0 0 0,0-1 1 0 0,0 1-1 0 0,-1 0 0 0 0,-6-8 0 0 0,10 16 351 0 0,-9 23-134 0 0,8-12-275 0 0,0 1 0 0 0,1 0-1 0 0,0-1 1 0 0,1 1 0 0 0,1-1-1 0 0,-1 1 1 0 0,2 0 0 0 0,-1-1-1 0 0,1 1 1 0 0,5 11 0 0 0,2 3-142 0 0,1 0 0 0 0,24 43 0 0 0,-32-64 81 0 0,0-1 0 0 0,1 1 0 0 0,-1-1 0 0 0,1 0 0 0 0,-1 0 0 0 0,1 0 0 0 0,0 0 0 0 0,0 0 0 0 0,6 3 1 0 0,-7-5-174 0 0,0-1-27 0 0,0-1 82 0 0,1 1 0 0 0,0-1 1 0 0,-1 0-1 0 0,1 0 0 0 0,0 0 1 0 0,-1 0-1 0 0,1-1 0 0 0,-1 1 0 0 0,0-1 1 0 0,4-2-1 0 0,5-8-1414 0 0</inkml:trace>
  <inkml:trace contextRef="#ctx0" brushRef="#br0" timeOffset="4827.26">9642 5745 5063 0 0,'-16'10'14763'0'0,"16"-10"-14608"0"0,-1-1 1 0 0,1 1-1 0 0,0 0 1 0 0,-1-1-1 0 0,1 1 1 0 0,0-1-1 0 0,-1 1 1 0 0,1-1-1 0 0,0 1 1 0 0,-1-1-1 0 0,1 1 1 0 0,0-1-1 0 0,0 1 0 0 0,-1-1 1 0 0,1 1-1 0 0,0-2 1 0 0,-2-21-762 0 0,2 22 632 0 0,1-1 1 0 0,-1 0-1 0 0,0 1 0 0 0,1-1 0 0 0,-1 1 0 0 0,1-1 0 0 0,-1 1 1 0 0,1-1-1 0 0,0 1 0 0 0,0-1 0 0 0,0 1 0 0 0,0-1 1 0 0,0 1-1 0 0,0 0 0 0 0,0 0 0 0 0,0 0 0 0 0,0-1 0 0 0,1 1 1 0 0,-1 0-1 0 0,0 0 0 0 0,4-1 0 0 0,4-1-26 0 0,-4 3-5 0 0,1 0-1 0 0,-1 1 1 0 0,1 0 0 0 0,-1 0-1 0 0,0 0 1 0 0,0 0 0 0 0,0 1-1 0 0,1 0 1 0 0,-2 0 0 0 0,1 0-1 0 0,0 1 1 0 0,0 0 0 0 0,-1 0-1 0 0,6 4 1 0 0,1 2-9 0 0,0 1 0 0 0,0 0 0 0 0,19 24 0 0 0,-28-31 18 0 0,1 0 0 0 0,-1 0 1 0 0,0 0-1 0 0,0 1 0 0 0,0-1 0 0 0,0 1 0 0 0,-1-1 0 0 0,1 1 0 0 0,-1 0 1 0 0,0-1-1 0 0,0 1 0 0 0,-1 0 0 0 0,1 0 0 0 0,-1 0 0 0 0,1 0 0 0 0,-1 0 1 0 0,0 0-1 0 0,-2 6 0 0 0,2-8 22 0 0,0-1-1 0 0,-1 1 1 0 0,1 0 0 0 0,-1-1-1 0 0,0 0 1 0 0,1 1 0 0 0,-1-1-1 0 0,0 1 1 0 0,0-1 0 0 0,0 0-1 0 0,0 1 1 0 0,0-1 0 0 0,0 0 0 0 0,0 0-1 0 0,0 0 1 0 0,-1 0 0 0 0,1 0-1 0 0,-2 1 1 0 0,-1 0 87 0 0,3-1 44 0 0,-2-1-132 0 0,1-1-1 0 0,-1 1 0 0 0,0-1 0 0 0,1 0 0 0 0,-1 0 0 0 0,1 0 0 0 0,-1 0 0 0 0,1 0 1 0 0,-1-1-1 0 0,1 1 0 0 0,0-1 0 0 0,0 1 0 0 0,-1-1 0 0 0,1 0 0 0 0,0 0 0 0 0,1 0 1 0 0,-4-4-1 0 0,0-1-19 0 0,-1 0-1 0 0,2 0 1 0 0,-1-1 0 0 0,-3-8 0 0 0,5 9-4 0 0,1 1-1 0 0,0-1 0 0 0,0 0 1 0 0,1 0-1 0 0,0 0 1 0 0,0 0-1 0 0,1 0 0 0 0,0-7 1 0 0,1-9-15 0 0,5-24 0 0 0,-3 27-22 0 0,2-5-293 0 0,1-1-1 0 0,20-48 1 0 0,-24 69 0 0 0,1 0 1 0 0,-1 0-1 0 0,1 0 1 0 0,0 0-1 0 0,5-6 0 0 0,4-3-1515 0 0</inkml:trace>
  <inkml:trace contextRef="#ctx0" brushRef="#br0" timeOffset="5170.42">9924 5479 14423 0 0,'0'0'662'0'0,"-1"2"-17"0"0,-1 7-220 0 0,0 0 1 0 0,0 0 0 0 0,1 0-1 0 0,0 0 1 0 0,0 0-1 0 0,1 0 1 0 0,0 0-1 0 0,0 0 1 0 0,1 0-1 0 0,1 0 1 0 0,0 0-1 0 0,3 12 1 0 0,4 9 36 0 0,17 37 0 0 0,-10-42-602 0 0,-15-23-93 0 0</inkml:trace>
  <inkml:trace contextRef="#ctx0" brushRef="#br0" timeOffset="5171.42">9823 5010 8287 0 0,'0'0'904'0'0,"-2"10"-904"0"0,1 2 0 0 0,1 0 0 0 0,1-1 256 0 0,3 1 32 0 0,1 2 0 0 0</inkml:trace>
  <inkml:trace contextRef="#ctx0" brushRef="#br0" timeOffset="6224.9499">10077 5492 14655 0 0,'0'0'1699'0'0,"-6"-6"-66"0"0,-2-13 241 0 0,7 17-1170 0 0,3-16 1050 0 0,-1 12-1536 0 0,1 0 1 0 0,1 0-1 0 0,-1 0 0 0 0,1 0 0 0 0,0 0 0 0 0,0 1 0 0 0,0-1 1 0 0,1 1-1 0 0,0 0 0 0 0,8-8 0 0 0,0 3-218 0 0,-7 9 0 0 0,-2 1 0 0 0,1-1-16 0 0,0 1-1 0 0,-1 0 0 0 0,1 0 1 0 0,0 0-1 0 0,-1 0 1 0 0,1 0-1 0 0,0 1 1 0 0,-1-1-1 0 0,1 1 1 0 0,-1 0-1 0 0,1 0 1 0 0,-1 1-1 0 0,1-1 0 0 0,-1 1 1 0 0,0-1-1 0 0,0 1 1 0 0,0 0-1 0 0,5 4 1 0 0,-2-1-72 0 0,0 0 0 0 0,0 0 0 0 0,-1 1 0 0 0,0-1 0 0 0,0 1 0 0 0,0 0 1 0 0,-1 0-1 0 0,4 8 0 0 0,-3-5 0 0 0,-1 1 1 0 0,0 0 0 0 0,-1 0-1 0 0,0 0 1 0 0,-1 0-1 0 0,2 11 1 0 0,-2 5-280 0 0,-2 32 1 0 0,0-17 272 0 0,-1-33 106 0 0,1-7 312 0 0,0-14-236 0 0,0 4-77 0 0,0 6 5 0 0,0 0 0 0 0,1 1 0 0 0,-1-1 0 0 0,1 0 1 0 0,0 0-1 0 0,1-4 0 0 0,0 1-1 0 0,-1 4 39 0 0,1 4 5 0 0,6 4-57 0 0,-1 1 0 0 0,0 0-1 0 0,0 0 1 0 0,0 1 0 0 0,-1 0-1 0 0,8 11 1 0 0,10 25-2 0 0,-2 1 0 0 0,-2 0 0 0 0,24 78 0 0 0,-42-115 0 0 0,0 0 0 0 0,-1-1 0 0 0,1 1 0 0 0,-2 0 0 0 0,1 0 0 0 0,-2 12 0 0 0,1-17 0 0 0,0 0 0 0 0,-1 0 0 0 0,1-1 0 0 0,-1 1 0 0 0,0 0 0 0 0,0 0 0 0 0,0 0 0 0 0,0 0 0 0 0,-1-1 0 0 0,1 1 0 0 0,-1-1 0 0 0,1 1 0 0 0,-1-1 0 0 0,0 1 0 0 0,0-1 0 0 0,0 0 0 0 0,0 0 0 0 0,-1 0 0 0 0,-4 3 0 0 0,6-4-1 0 0,0 0-1 0 0,-1-1 1 0 0,1 1 0 0 0,0-1-1 0 0,0 1 1 0 0,-1-1 0 0 0,1 1-1 0 0,-1-1 1 0 0,1 0 0 0 0,0 0-1 0 0,-1 0 1 0 0,1 0-1 0 0,0 0 1 0 0,-1 0 0 0 0,1 0-1 0 0,-1 0 1 0 0,1 0 0 0 0,0-1-1 0 0,-3 0 1 0 0,1 0-6 0 0,0-1 1 0 0,1 1-1 0 0,-1-1 1 0 0,1 0-1 0 0,0 1 1 0 0,-1-1-1 0 0,1 0 1 0 0,0 0-1 0 0,-2-3 1 0 0,-2-3-23 0 0,1 1-1 0 0,0-2 1 0 0,0 1 0 0 0,-6-17-1 0 0,4 7-30 0 0,2 0-1 0 0,0-1 1 0 0,1 0-1 0 0,1 0 1 0 0,1-1-1 0 0,0-27 1 0 0,3-1 55 0 0,11-69 0 0 0,24-61-1 0 0,1-11 89 0 0,-36 172 10 0 0,0-24 0 0 0,-1 25 115 0 0,-11 32-26 0 0,8-7-203 0 0,1 1-1 0 0,1 0 1 0 0,-1 0-1 0 0,2 0 0 0 0,-1 1 1 0 0,2-1-1 0 0,-1 0 1 0 0,1 0-1 0 0,1 0 0 0 0,0 0 1 0 0,0 0-1 0 0,1-1 0 0 0,5 14 1 0 0,-6-20 7 0 0,0 0 1 0 0,0-1 0 0 0,0 1-1 0 0,0 0 1 0 0,0 0-1 0 0,1-1 1 0 0,-1 1 0 0 0,1-1-1 0 0,0 0 1 0 0,3 3-1 0 0,8 6 8 0 0,-13-10 3 0 0,0-1 0 0 0,0 1 0 0 0,0-1 0 0 0,0 0 0 0 0,0 1 0 0 0,0-1 0 0 0,0 0 0 0 0,0 0 0 0 0,0 0 0 0 0,0 0 0 0 0,0 0 0 0 0,0 0 0 0 0,2 0 0 0 0,5 1-8 0 0,-5 0 11 0 0,1-1 0 0 0,-1 1 0 0 0,1-1 0 0 0,-1 0-1 0 0,1 0 1 0 0,-1 0 0 0 0,1 0 0 0 0,-1-1 0 0 0,1 1 0 0 0,-1-1 0 0 0,1 0-1 0 0,-1 0 1 0 0,0 0 0 0 0,0-1 0 0 0,1 1 0 0 0,-1-1 0 0 0,0 0 0 0 0,4-3-1 0 0,-2 2 3 0 0,-1 0-1 0 0,0-1 0 0 0,0 0 0 0 0,0 0 0 0 0,0 0 0 0 0,-1 0 0 0 0,1 0 0 0 0,-1-1 0 0 0,0 1 1 0 0,-1-1-1 0 0,4-7 0 0 0,-2 1 12 0 0,0 1 5 0 0,0-1 0 0 0,-1 0-1 0 0,4-18 1 0 0,-7 24-15 0 0,1-1 0 0 0,-1 0 0 0 0,0 1 0 0 0,-1-1 0 0 0,0 0 0 0 0,1 0 0 0 0,-2 1 0 0 0,1-1 0 0 0,-1 1 0 0 0,-4-10 0 0 0,6 14-3 0 0,0 1 0 0 0,0-1 0 0 0,0 1 0 0 0,0-1 0 0 0,0 1 0 0 0,0-1 0 0 0,-1 1 0 0 0,1 0 0 0 0,0-1 0 0 0,0 1 0 0 0,0-1 0 0 0,-1 1 0 0 0,1-1 0 0 0,0 1 0 0 0,-1 0 0 0 0,1-1 0 0 0,0 1 0 0 0,-1 0 0 0 0,1-1 0 0 0,0 1 0 0 0,-1 0 0 0 0,1-1 0 0 0,-1 1 0 0 0,0 0 0 0 0,0-1 0 0 0,-6-3 0 0 0,-1 5-15 0 0,6 0 4 0 0,0 1 0 0 0,0-1 0 0 0,1 1 0 0 0,-1-1 0 0 0,0 1 0 0 0,1 0 0 0 0,-1 0-1 0 0,1-1 1 0 0,0 1 0 0 0,-3 5 0 0 0,-8 23-124 0 0,6-16 40 0 0,4-7 65 0 0,0 0-1 0 0,0 0 0 0 0,0 0 1 0 0,1 0-1 0 0,0 0 0 0 0,1 0 0 0 0,-1 0 1 0 0,2 8-1 0 0,-1-10-13 0 0,0 0-1 0 0,1 0 1 0 0,0 0 0 0 0,0 0 0 0 0,0-1-1 0 0,1 1 1 0 0,0 0 0 0 0,0 0-1 0 0,0-1 1 0 0,0 1 0 0 0,5 6 0 0 0,-6-9-138 0 0,11 1-286 0 0,-11-3 455 0 0,0 0 0 0 0,-1 1-1 0 0,1-1 1 0 0,0 0 0 0 0,-1 1 0 0 0,1-1 0 0 0,0 0-1 0 0,0 0 1 0 0,-1 0 0 0 0,1 0 0 0 0,0 0-1 0 0,0 0 1 0 0,-1 0 0 0 0,1 0 0 0 0,0 0 0 0 0,0 0-1 0 0,-1 0 1 0 0,1 0 0 0 0,0-1 0 0 0,0 1 0 0 0,-1 0-1 0 0,1 0 1 0 0,0-1 0 0 0,2-1-18 0 0,0 0-1 0 0,0-1 1 0 0,-1 1 0 0 0,1-1 0 0 0,-1 1-1 0 0,0-1 1 0 0,0 0 0 0 0,0 0-1 0 0,0 0 1 0 0,0 0 0 0 0,0 0 0 0 0,-1 0-1 0 0,2-6 1 0 0,2-5 25 0 0,4-26-1 0 0,-2-9 233 0 0,-1-1 0 0 0,-3 0 1 0 0,-2-1-1 0 0,-2 1 0 0 0,-14-90 0 0 0,-4 40 213 0 0,-58-180 0 0 0,76 279-439 0 0,-3-13 22 0 0,-1 0 0 0 0,0 1 0 0 0,-14-23 0 0 0,23 52 31 0 0,-3-5-68 0 0,16 53-124 0 0,37 97 0 0 0,41 54 88 0 0,-14-54 3 0 0,-66-136 26 0 0,1 0 0 0 0,1 0 0 0 0,41 42 0 0 0,-40-51-50 0 0,-4-6 0 0 0</inkml:trace>
  <inkml:trace contextRef="#ctx0" brushRef="#br0" timeOffset="6887.4799">6658 8434 8751 0 0,'0'0'674'0'0,"-2"0"-257"0"0,-21 3 3242 0 0,12-1-2116 0 0,0-1 0 0 0,0 2 0 0 0,-15 4 0 0 0,22-5-1413 0 0,0-1 0 0 0,1 1 1 0 0,-1 0-1 0 0,1 0 0 0 0,-1 0 1 0 0,1 1-1 0 0,0-1 1 0 0,0 1-1 0 0,0 0 0 0 0,0 0 1 0 0,1 0-1 0 0,-1 0 0 0 0,-3 6 1 0 0,-1 5-26 0 0,0 0 0 0 0,1 1 0 0 0,0 0 0 0 0,1 0 1 0 0,-4 24-1 0 0,-8 81 34 0 0,16-112-128 0 0,-7 72 27 0 0,4 0 0 0 0,4 1 0 0 0,19 154 0 0 0,-11-181-37 0 0,4-1 0 0 0,1 0 0 0 0,3 0 1 0 0,2-2-1 0 0,2 0 0 0 0,45 80 0 0 0,-50-105-1 0 0,31 38 0 0 0,-40-57 0 0 0,1 1 0 0 0,0-1 0 0 0,0 0 0 0 0,0-1 0 0 0,1 0 0 0 0,0 0 0 0 0,0 0 0 0 0,16 7 0 0 0,-19-11 0 0 0,-1 0-1 0 0,0-1 0 0 0,0 0 1 0 0,1 0-1 0 0,-1 0 0 0 0,1-1 1 0 0,-1 1-1 0 0,1-1 1 0 0,-1 0-1 0 0,1 0 0 0 0,-1-1 1 0 0,9-1-1 0 0,-7 0 3 0 0,0 0 1 0 0,0-1-1 0 0,0 1 0 0 0,0-1 0 0 0,-1 0 1 0 0,1-1-1 0 0,-1 1 0 0 0,6-6 0 0 0,3-5-39 0 0,0 0 1 0 0,-1-1-1 0 0,0-1 0 0 0,18-29 0 0 0,71-146-1071 0 0,-58 101-876 0 0,-12 29 520 0 0</inkml:trace>
  <inkml:trace contextRef="#ctx0" brushRef="#br0" timeOffset="7493.88">7285 9342 10767 0 0,'-28'75'5815'0'0,"27"-84"-4411"0"0,1-17-377 0 0,4-44 0 0 0,-1 22-532 0 0,-2 29-443 0 0,2-255 1208 0 0,-10 171-1232 0 0,-23-227 136 0 0,24 279-164 0 0,3 23 0 0 0,-12-48 0 0 0,12 66 0 0 0,2 10 0 0 0,1 0 0 0 0,0-1 0 0 0,0 1 0 0 0,0 0 0 0 0,0 0 0 0 0,0-1 0 0 0,0 1 0 0 0,0 0 0 0 0,0 0 0 0 0,-1 0 0 0 0,1-1 0 0 0,0 1 0 0 0,0 0 0 0 0,0 0 0 0 0,0 0 0 0 0,-1 0 0 0 0,1-1 0 0 0,0 1 0 0 0,0 0 0 0 0,0 0 0 0 0,-1 0 0 0 0,1 0 0 0 0,0 0 0 0 0,0 0 0 0 0,-1 0 0 0 0,1-1 0 0 0,0 1 0 0 0,0 0 0 0 0,-1 0 0 0 0,1 0 0 0 0,0 0 0 0 0,0 0 0 0 0,-1 0 0 0 0,1 0 0 0 0,0 0 0 0 0,0 0 0 0 0,-1 1 0 0 0,1-1 0 0 0,0 0 0 0 0,0 0 0 0 0,-1 0 0 0 0,1 0 0 0 0,0 0 0 0 0,0 0 0 0 0,0 0 0 0 0,-1 0 0 0 0,1 1 0 0 0,0-1 0 0 0,0 0 0 0 0,0 0 0 0 0,-1 0 0 0 0,1 1 0 0 0,0-1 0 0 0,0 0 0 0 0,0 0 0 0 0,0 0 0 0 0,0 1 0 0 0,-1-1 0 0 0,1 0 0 0 0,0 0 0 0 0,0 1 0 0 0,0-1 0 0 0,0 0 0 0 0,-3 6-10 0 0,0-1-1 0 0,0 1 0 0 0,1-1 1 0 0,-1 1-1 0 0,1 0 0 0 0,1 0 1 0 0,-1 0-1 0 0,1 0 1 0 0,-1 8-1 0 0,-1 60-54 0 0,3-61 47 0 0,1 31-11 0 0,1-1 0 0 0,3 0 0 0 0,1 0 0 0 0,2-1 0 0 0,2 0 0 0 0,25 69 0 0 0,-16-65-3 0 0,1-1 0 0 0,27 42 0 0 0,-36-70 20 0 0,1 1 0 0 0,0-1 0 0 0,2-1 0 0 0,0 0 0 0 0,0-1 0 0 0,2-1 0 0 0,22 17 0 0 0,-32-27 10 0 0,0 0-1 0 0,0 0 1 0 0,1-1-1 0 0,-1 0 1 0 0,1 0-1 0 0,0-1 1 0 0,0 0-1 0 0,0 0 1 0 0,0 0 0 0 0,0-1-1 0 0,0 0 1 0 0,10 0-1 0 0,-12-2 1 0 0,0 1 1 0 0,0-1-1 0 0,0 1 0 0 0,1-1 0 0 0,-2-1 1 0 0,1 1-1 0 0,0-1 0 0 0,0 0 0 0 0,0 0 0 0 0,-1 0 1 0 0,1-1-1 0 0,-1 0 0 0 0,0 0 0 0 0,0 0 1 0 0,0 0-1 0 0,0 0 0 0 0,7-8 0 0 0,-4 0 11 0 0,1 1-1 0 0,-2-1 1 0 0,1-1 0 0 0,-1 1-1 0 0,-1-1 1 0 0,0 0 0 0 0,5-21-1 0 0,-4 7 21 0 0,0 0 0 0 0,2-45 0 0 0,-7 51-39 0 0,-1 0 0 0 0,-1 0-1 0 0,-1 0 1 0 0,0 0 0 0 0,-1 0 0 0 0,-2 0-1 0 0,0 0 1 0 0,-1 1 0 0 0,-10-23 0 0 0,15 40 5 0 0,0 0 0 0 0,0 1 0 0 0,0-1 0 0 0,0 1 0 0 0,0 0 0 0 0,0-1 1 0 0,0 1-1 0 0,0 0 0 0 0,-1-1 0 0 0,-2-1 0 0 0,4 3 5 0 0,0 0 0 0 0,0 0 0 0 0,-1 0 0 0 0,1 0 0 0 0,0-1 0 0 0,0 1 0 0 0,-1 0 0 0 0,1 0 0 0 0,0 0 0 0 0,0 0 0 0 0,-1 0 0 0 0,1 0 0 0 0,0-1 0 0 0,0 1 0 0 0,-1 0 0 0 0,1 0 0 0 0,0 0 0 0 0,-1 0 0 0 0,1 0 0 0 0,0 0 0 0 0,-1 0 0 0 0,1 0 0 0 0,0 1 0 0 0,0-1 0 0 0,-1 0 0 0 0,1 0 0 0 0,0 0 0 0 0,-1 0 0 0 0,1 0 0 0 0,0 0 0 0 0,0 0 0 0 0,-1 1 0 0 0,1-1 0 0 0,0 0 0 0 0,0 0 0 0 0,0 0 0 0 0,-1 1 0 0 0,1-1 0 0 0,0 0 0 0 0,0 0 0 0 0,0 1 0 0 0,-1-1 0 0 0,1 0 0 0 0,0 0 0 0 0,0 1 0 0 0,0-1 0 0 0,0 0 0 0 0,0 0 0 0 0,0 1 0 0 0,0-1 0 0 0,0 0 0 0 0,0 1 0 0 0,0-1 0 0 0,0 0 0 0 0,0 1 0 0 0,-2 6-4 0 0,0 0-1 0 0,0 0 0 0 0,1 0 1 0 0,0 0-1 0 0,1 1 1 0 0,0-1-1 0 0,0 0 1 0 0,0 1-1 0 0,1-1 0 0 0,0 0 1 0 0,1 0-1 0 0,-1 0 1 0 0,5 11-1 0 0,2 4-16 0 0,2 0 0 0 0,21 37-1 0 0,-23-45-21 0 0,0 0 0 0 0,1-1 1 0 0,1-1-1 0 0,0 0 0 0 0,0 0 0 0 0,18 15 0 0 0,-26-26-24 0 0,-1 0-1 0 0,1 0 1 0 0,-1 0 0 0 0,1 0-1 0 0,0 0 1 0 0,-1 0 0 0 0,1 0-1 0 0,0-1 1 0 0,-1 1 0 0 0,1-1-1 0 0,0 1 1 0 0,0-1 0 0 0,0 0-1 0 0,0 1 1 0 0,0-1-1 0 0,-1 0 1 0 0,1 0 0 0 0,0 0-1 0 0,0-1 1 0 0,0 1 0 0 0,0 0-1 0 0,-1-1 1 0 0,1 1 0 0 0,3-2-1 0 0,4-6-1476 0 0</inkml:trace>
  <inkml:trace contextRef="#ctx0" brushRef="#br0" timeOffset="7877.88">7677 8311 18687 0 0,'-20'7'832'0'0,"12"-2"160"0"0,-2 2-792 0 0,1-1-200 0 0,4 1 0 0 0,5 3 0 0 0,2 0 0 0 0,3-1 0 0 0,5-1-1080 0 0,3-3 448 0 0,3-2-4520 0 0,0-1-896 0 0</inkml:trace>
  <inkml:trace contextRef="#ctx0" brushRef="#br0" timeOffset="8685.9499">8205 8830 14855 0 0,'-5'7'5579'0'0,"2"-12"-5494"0"0,0 0 1 0 0,1-1-1 0 0,0 0 1 0 0,-1 0-1 0 0,2 0 1 0 0,-1 0-1 0 0,1 0 1 0 0,-1-9-1 0 0,0 5-29 0 0,0 0 0 0 0,-5-14 0 0 0,5 19-63 0 0,0-1-1 0 0,-1 1 1 0 0,0-1 0 0 0,0 1-1 0 0,0 0 1 0 0,-1 0-1 0 0,0 0 1 0 0,0 1 0 0 0,0-1-1 0 0,-8-5 1 0 0,10 8-25 0 0,0 1 1 0 0,0-1-1 0 0,-1 1 0 0 0,1 0 1 0 0,0 0-1 0 0,0 0 1 0 0,-1 0-1 0 0,1 0 1 0 0,-1 0-1 0 0,1 1 0 0 0,-1-1 1 0 0,1 1-1 0 0,-1 0 1 0 0,1 0-1 0 0,-1 0 0 0 0,1 0 1 0 0,-1 0-1 0 0,1 0 1 0 0,-1 1-1 0 0,1-1 1 0 0,-1 1-1 0 0,1 0 0 0 0,-1 0 1 0 0,1 0-1 0 0,0 0 1 0 0,0 0-1 0 0,-1 0 0 0 0,-1 2 1 0 0,-3 3-76 0 0,0 0 0 0 0,0 0 0 0 0,1 0 0 0 0,0 1 0 0 0,1 0 0 0 0,-1 0 0 0 0,1 0 0 0 0,0 1 0 0 0,-7 16 0 0 0,5-7 18 0 0,0 1 1 0 0,1 0-1 0 0,-7 31 1 0 0,11-37 53 0 0,0 1 0 0 0,1-1 0 0 0,0 1 0 0 0,2 21 0 0 0,-1-30 32 0 0,1-1-1 0 0,-1 1 0 0 0,1 0 1 0 0,0-1-1 0 0,1 1 0 0 0,-1 0 1 0 0,1-1-1 0 0,3 7 0 0 0,-4-9 4 0 0,0 1-1 0 0,0-1 0 0 0,1 1 0 0 0,-1-1 0 0 0,1 1 0 0 0,-1-1 1 0 0,1 0-1 0 0,-1 0 0 0 0,1 0 0 0 0,0 0 0 0 0,0 0 0 0 0,-1 0 0 0 0,1 0 1 0 0,0 0-1 0 0,0-1 0 0 0,0 1 0 0 0,3 0 0 0 0,-2-1 18 0 0,0 0 0 0 0,-1 0 0 0 0,1-1 0 0 0,0 1 0 0 0,-1-1 0 0 0,1 1 0 0 0,0-1 0 0 0,-1 0-1 0 0,1 0 1 0 0,-1 0 0 0 0,1-1 0 0 0,-1 1 0 0 0,0 0 0 0 0,1-1 0 0 0,-1 0 0 0 0,0 1 0 0 0,0-1 0 0 0,0 0 0 0 0,2-2-1 0 0,5-6 98 0 0,0-1 0 0 0,9-16 0 0 0,-2 2 18 0 0,-2-1-1 0 0,-1 0 0 0 0,-1-2 1 0 0,-1 1-1 0 0,11-48 0 0 0,-21 73 539 0 0,1 6-244 0 0,2 13-99 0 0,2 22-297 0 0,-6-39-28 0 0,43 231 117 0 0,-17-98-121 0 0,31 92 10 0 0,-20-91-114 0 0,32 127-2073 0 0,-68-259 1794 0 0,-38-511-692 0 0,13 258 2040 0 0,2-147 797 0 0,21 371-1560 0 0,-1-13 298 0 0,2 38 36 0 0,5 15-454 0 0,20 86 0 0 0,-22-92-75 0 0,37 99-28 0 0,-34-92 15 0 0,1 0 1 0 0,1-1-1 0 0,0 0 0 0 0,0-1 1 0 0,15 17-1 0 0,-21-27 7 0 0,0 0-1 0 0,-1 0 1 0 0,1-1-1 0 0,1 1 0 0 0,-1 0 1 0 0,0-1-1 0 0,0 1 1 0 0,1-1-1 0 0,-1 0 1 0 0,0 1-1 0 0,1-1 1 0 0,0 0-1 0 0,-1-1 1 0 0,1 1-1 0 0,-1 0 1 0 0,1-1-1 0 0,0 0 0 0 0,4 1 1 0 0,-4-2-5 0 0,-1 1 0 0 0,0-1 1 0 0,0 1-1 0 0,1-1 0 0 0,-1 0 1 0 0,0 0-1 0 0,0 0 0 0 0,0-1 1 0 0,0 1-1 0 0,0 0 0 0 0,0-1 1 0 0,0 1-1 0 0,0-1 0 0 0,0 1 0 0 0,-1-1 1 0 0,1 0-1 0 0,-1 0 0 0 0,1 0 1 0 0,-1 0-1 0 0,0 0 0 0 0,2-4 0 0 0,9-22-24 0 0,0-1-1 0 0,-2 0 1 0 0,7-35-1 0 0,-6 22 36 0 0,-4 19 5 0 0,-2 0-1 0 0,0 0 0 0 0,-2 0 1 0 0,0-1-1 0 0,-1 0 0 0 0,-2 1 1 0 0,0-1-1 0 0,-7-42 0 0 0,6 64 690 0 0,1 3-689 0 0,-1 0 1 0 0,1 0-1 0 0,-1 0 1 0 0,1 0-1 0 0,-1 0 1 0 0,1 0-1 0 0,-1 0 1 0 0,1 0 0 0 0,0 0-1 0 0,0 0 1 0 0,-1 0-1 0 0,1 1 1 0 0,0-1-1 0 0,0 0 1 0 0,0 0-1 0 0,1 1 1 0 0,1 18 43 0 0,-1-20-46 0 0,3 17-13 0 0,1-2 0 0 0,0 1 0 0 0,1 0 1 0 0,1-1-1 0 0,1-1 0 0 0,0 1 0 0 0,1-1 0 0 0,18 22 0 0 0,-25-33-15 0 0,1-1-1 0 0,0 1 0 0 0,-1-1 1 0 0,1 1-1 0 0,1-1 1 0 0,-1 0-1 0 0,0 0 1 0 0,0 0-1 0 0,1-1 1 0 0,-1 1-1 0 0,1-1 1 0 0,-1 0-1 0 0,5 1 0 0 0,-5-1-11 0 0,-1-1-1 0 0,0 0 1 0 0,0 1-1 0 0,1-1 1 0 0,-1 0-1 0 0,0-1 1 0 0,0 1-1 0 0,1 0 1 0 0,-1-1-1 0 0,0 1 1 0 0,0-1-1 0 0,0 1 0 0 0,0-1 1 0 0,0 0-1 0 0,0 0 1 0 0,0 0-1 0 0,0 0 1 0 0,0-1-1 0 0,0 1 1 0 0,0 0-1 0 0,0-1 1 0 0,2-2-1 0 0,1-4-19 0 0,1 1 0 0 0,-2-1 0 0 0,1 0-1 0 0,-1-1 1 0 0,0 1 0 0 0,-1-1 0 0 0,0 1 0 0 0,0-1-1 0 0,2-16 1 0 0,-1-1-91 0 0,-1 0 0 0 0,-2-31-1 0 0,-4-33 159 0 0,3 89 66 0 0,14 18 263 0 0,-5-2-272 0 0,-1 1 0 0 0,7 17 0 0 0,-9-18-66 0 0,1-1 0 0 0,0 0 0 0 0,13 18 0 0 0,-5-13-83 0 0,-14-19 37 0 0,-1 0 1 0 0,1 0-1 0 0,-1 0 0 0 0,1 0 1 0 0,-1 0-1 0 0,1 0 0 0 0,-1 0 1 0 0,1 0-1 0 0,-1 0 0 0 0,1 0 1 0 0,-1 0-1 0 0,1-1 0 0 0,-1 1 1 0 0,1 0-1 0 0,-1 0 0 0 0,1 0 1 0 0,-1-1-1 0 0,1 1 0 0 0,-1 0 1 0 0,0 0-1 0 0,1-1 0 0 0,0 0-78 0 0,10-5-1728 0 0,-2-3-4912 0 0</inkml:trace>
  <inkml:trace contextRef="#ctx0" brushRef="#br0" timeOffset="9041.4899">8855 7882 9671 0 0,'-13'18'424'0'0,"6"-9"96"0"0,-2-2-416 0 0,3 1-104 0 0,-1 0 1416 0 0,7 3 264 0 0,2-1 48 0 0,3-2 216 0 0,5-1-2048 0 0,2-4-64 0 0</inkml:trace>
  <inkml:trace contextRef="#ctx0" brushRef="#br0" timeOffset="9605.6">9303 8260 14655 0 0,'0'0'2852'0'0,"1"-2"-2160"0"0,4-4-572 0 0,-1 0-1 0 0,1 0 1 0 0,-1 0 0 0 0,-1-1-1 0 0,1 1 1 0 0,-1-1-1 0 0,0 0 1 0 0,-1 0-1 0 0,1 0 1 0 0,-2-1-1 0 0,1 1 1 0 0,-1-1 0 0 0,1-9-1 0 0,-1 2 102 0 0,0-1 0 0 0,-2 0 0 0 0,0 1 0 0 0,0 0 0 0 0,-6-25 0 0 0,5 35-213 0 0,1 0 0 0 0,-1 0-1 0 0,0 1 1 0 0,0-1 0 0 0,-1 1-1 0 0,1-1 1 0 0,-1 1 0 0 0,0 0-1 0 0,0 0 1 0 0,-1 0 0 0 0,1 0-1 0 0,-8-6 1 0 0,9 9-5 0 0,1 0-1 0 0,-1 0 1 0 0,0 0-1 0 0,1 0 1 0 0,-1 0 0 0 0,0 1-1 0 0,1-1 1 0 0,-1 0-1 0 0,0 1 1 0 0,0 0-1 0 0,0-1 1 0 0,0 1 0 0 0,1 0-1 0 0,-1 0 1 0 0,0 0-1 0 0,0 0 1 0 0,0 0-1 0 0,0 0 1 0 0,0 1-1 0 0,0-1 1 0 0,1 0 0 0 0,-1 1-1 0 0,0 0 1 0 0,0-1-1 0 0,1 1 1 0 0,-1 0-1 0 0,0 0 1 0 0,1 0 0 0 0,-1 0-1 0 0,1 0 1 0 0,-1 0-1 0 0,1 1 1 0 0,0-1-1 0 0,-1 0 1 0 0,1 1-1 0 0,0-1 1 0 0,0 1 0 0 0,-1 1-1 0 0,-3 4-14 0 0,1 0 1 0 0,0 0-1 0 0,1 0 0 0 0,0 0 1 0 0,0 1-1 0 0,-4 14 0 0 0,-6 49-42 0 0,11-52 44 0 0,1 0 1 0 0,1 0-1 0 0,2 22 0 0 0,-1-30-1 0 0,0 0 0 0 0,1 0 0 0 0,1 0-1 0 0,0-1 1 0 0,0 1 0 0 0,10 19 0 0 0,-4-19-1 0 0,-3-11 14 0 0,-4 0-3 0 0,1 0 7 0 0,0 0 0 0 0,0 0 0 0 0,0 0 0 0 0,1-1 0 0 0,-1 1 0 0 0,0-1 0 0 0,0 0 0 0 0,0 0 0 0 0,0 0 0 0 0,0 0 0 0 0,0-1 0 0 0,-1 1 0 0 0,1-1 0 0 0,0 0 0 0 0,-1 1 0 0 0,1-1 0 0 0,-1 0 0 0 0,0-1 0 0 0,1 1 0 0 0,-1 0 0 0 0,3-5 0 0 0,4-5 57 0 0,0-1-1 0 0,13-27 1 0 0,-22 40-63 0 0,8-16-16 0 0,-1-1-1 0 0,-1 0 0 0 0,-1 0 1 0 0,0-1-1 0 0,4-28 0 0 0,-6 18-24 0 0,-1 1 0 0 0,-3-56-1 0 0,-7 21 44 0 0,-17-69-1 0 0,3 24 20 0 0,10 42 338 0 0,12 63-31 0 0,0 4-260 0 0,10 94-55 0 0,-4-60 4 0 0,3-1 0 0 0,0 0 0 0 0,3 0 0 0 0,1-1 0 0 0,1 0 0 0 0,2-1 0 0 0,31 49 0 0 0,-41-74-6 0 0,0 0 1 0 0,0-1-1 0 0,1 1 0 0 0,-1-1 1 0 0,2-1-1 0 0,-1 1 0 0 0,17 9 0 0 0,-22-14-13 0 0,1 0-1 0 0,0-1 0 0 0,0 1 1 0 0,-1-1-1 0 0,1 0 0 0 0,0 0 1 0 0,0 0-1 0 0,0 0 0 0 0,0-1 0 0 0,1 1 1 0 0,-1-1-1 0 0,0 0 0 0 0,0 0 1 0 0,0 0-1 0 0,0 0 0 0 0,0 0 1 0 0,0-1-1 0 0,0 1 0 0 0,0-1 0 0 0,0 0 1 0 0,0 0-1 0 0,0 0 0 0 0,0-1 1 0 0,0 1-1 0 0,0 0 0 0 0,-1-1 1 0 0,1 0-1 0 0,3-3 0 0 0,0 0-215 0 0,-1 0 1 0 0,0-1-1 0 0,-1 1 0 0 0,1-1 1 0 0,-1-1-1 0 0,5-9 0 0 0,2-6-1270 0 0</inkml:trace>
  <inkml:trace contextRef="#ctx0" brushRef="#br0" timeOffset="10038.1">9570 6991 17647 0 0,'0'0'4273'0'0,"2"0"-3494"0"0,9 1-495 0 0,1 0-1 0 0,-1 1 1 0 0,0 0-1 0 0,0 1 1 0 0,0 0-1 0 0,0 1 1 0 0,0 0-1 0 0,0 1 1 0 0,-1 0-1 0 0,15 10 1 0 0,-1 0-176 0 0,-2 2 0 0 0,0 1 1 0 0,24 24-1 0 0,-10-3-111 0 0,-1 1 0 0 0,-2 1 0 0 0,-2 2-1 0 0,-2 1 1 0 0,45 90 0 0 0,-48-75-472 0 0,-3 1 0 0 0,-2 0 0 0 0,-3 2 0 0 0,15 98-1 0 0,-27-117-638 0 0,-3 0-1 0 0,-2 57 0 0 0,-11 23-5180 0 0,-3-41 14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0-25T15:20:32.3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 693 11399 0 0,'0'0'1032'0'0,"-7"5"-824"0"0,3-2 382 0 0,-1 0 0 0 0,0 0 0 0 0,1 0 0 0 0,-1 1 0 0 0,1 0 0 0 0,0 0 0 0 0,-6 8 2926 0 0,19-8-2810 0 0,-5-3-607 0 0,0-1 0 0 0,0 0 0 0 0,-1 0-1 0 0,1 0 1 0 0,0 0 0 0 0,0 0 0 0 0,0-1 0 0 0,0 1 0 0 0,5-3-1 0 0,37-13 404 0 0,-32 10-387 0 0,153-71 579 0 0,-46 19-553 0 0,-14 14-279 0 0,1 4 1 0 0,2 6-1 0 0,2 4 0 0 0,1 5 0 0 0,169-16 0 0 0,-238 37-222 0 0,353-16-3613 0 0,-368 21 3023 0 0,45 8-1 0 0,-64-7 552 0 0,-1 0 0 0 0,1 0-1 0 0,-1 1 1 0 0,0 1-1 0 0,0-1 1 0 0,-1 1-1 0 0,1 1 1 0 0,12 8-1 0 0,-6 1-568 0 0</inkml:trace>
  <inkml:trace contextRef="#ctx0" brushRef="#br0" timeOffset="386.3899">1670 183 9671 0 0,'1'0'6891'0'0,"59"-9"-2920"0"0,-41 8-3721 0 0,1 2 1 0 0,-1 1 0 0 0,0 0 0 0 0,1 1 0 0 0,34 11 0 0 0,-39-9-209 0 0,0 0 0 0 0,-1 2 0 0 0,0-1 0 0 0,0 2 0 0 0,-1 0 0 0 0,0 0 0 0 0,23 20 0 0 0,-29-21 7 0 0,-1 0 0 0 0,0 1 0 0 0,0 0 0 0 0,0-1 0 0 0,-1 2 0 0 0,0-1 0 0 0,7 18 0 0 0,-6-11 9 0 0,-2-1-1 0 0,1 1 1 0 0,-2 0 0 0 0,3 23-1 0 0,-4-6 0 0 0,-2 1 0 0 0,-1 0-1 0 0,-1 0 1 0 0,-7 32 0 0 0,-2-9-245 0 0,-3-1 0 0 0,-3 0 1 0 0,-28 65-1 0 0,22-66-288 0 0</inkml:trace>
  <inkml:trace contextRef="#ctx0" brushRef="#br0" timeOffset="2475.44">2422 270 1839 0 0,'0'0'4680'0'0,"-11"15"-2188"0"0,6-1-1881 0 0,1 1 0 0 0,0-1-1 0 0,1 1 1 0 0,0 0 0 0 0,1 0 0 0 0,1 0-1 0 0,0 0 1 0 0,3 22 0 0 0,-1-23-467 0 0,1-1-1 0 0,0 0 1 0 0,1 1 0 0 0,1-1 0 0 0,0 0 0 0 0,1-1-1 0 0,0 1 1 0 0,1-1 0 0 0,13 21 0 0 0,-18-31-81 0 0,1 1 1 0 0,0-1-1 0 0,0 1 1 0 0,1-1-1 0 0,-1 0 0 0 0,0 0 1 0 0,1 0-1 0 0,-1 0 0 0 0,1-1 1 0 0,0 1-1 0 0,-1-1 1 0 0,1 1-1 0 0,0-1 0 0 0,0-1 1 0 0,0 1-1 0 0,0 0 1 0 0,0 0-1 0 0,0-1 0 0 0,0 1 1 0 0,0-1-1 0 0,1 0 1 0 0,-1 0-1 0 0,0 0 0 0 0,0 0 1 0 0,0-1-1 0 0,0 1 1 0 0,6-2-1 0 0,-2 0 57 0 0,0 0 0 0 0,-1-1 0 0 0,1 0-1 0 0,-1 0 1 0 0,0-1 0 0 0,0 1 0 0 0,0-2 0 0 0,0 1 0 0 0,-1-1 0 0 0,1 1-1 0 0,5-8 1 0 0,-3 2-66 0 0,-1 0 0 0 0,0 0-1 0 0,-1 0 1 0 0,0-1 0 0 0,0 0-1 0 0,-1-1 1 0 0,0 1 0 0 0,-1-1-1 0 0,-1 0 1 0 0,0 0 0 0 0,0 0-1 0 0,-1 0 1 0 0,-1 0 0 0 0,0 0-1 0 0,0-1 1 0 0,-2 1 0 0 0,1-1 0 0 0,-5-19-1 0 0,11 90 7 0 0,1-24-60 0 0,10 41 0 0 0,-14-67 0 0 0,0 0 0 0 0,0 0 0 0 0,1 0 0 0 0,0 0 0 0 0,0-1 0 0 0,9 13 0 0 0,-11-18 24 0 0,0 1-1 0 0,1-1 1 0 0,-1 0 0 0 0,0 0-1 0 0,1 0 1 0 0,0 0 0 0 0,-1 0-1 0 0,1-1 1 0 0,0 1 0 0 0,0-1-1 0 0,0 0 1 0 0,0 0 0 0 0,0 0-1 0 0,0 0 1 0 0,0 0-1 0 0,0-1 1 0 0,0 1 0 0 0,0-1-1 0 0,0 0 1 0 0,1 0 0 0 0,-1 0-1 0 0,0 0 1 0 0,0-1 0 0 0,0 1-1 0 0,4-2 1 0 0,-1 0 39 0 0,1 0 0 0 0,-1 0 1 0 0,0-1-1 0 0,-1 0 0 0 0,1 0 0 0 0,0 0 0 0 0,-1-1 1 0 0,0 0-1 0 0,0 0 0 0 0,0 0 0 0 0,6-8 0 0 0,1-1-28 0 0,-5 7-46 0 0,-2-1 0 0 0,1 0 0 0 0,-1 1 0 0 0,0-1 0 0 0,0-1 0 0 0,-1 1 0 0 0,6-14 0 0 0,-6 7-85 0 0,0 0 1 0 0,-1 0-1 0 0,0 0 0 0 0,-1 0 1 0 0,-1 0-1 0 0,0 0 0 0 0,-1-1 1 0 0,-2-13-1 0 0,1 3 75 0 0,1 24-38 0 0,11 16-480 0 0,-7-6 539 0 0,3 4 26 0 0,-6-9-10 0 0,0 9 22 0 0,0 4 186 0 0,0-16-145 0 0,-4 11 380 0 0,1-7-407 0 0,0 0 1 0 0,1 1 0 0 0,-1-1 0 0 0,1 0-1 0 0,0 1 1 0 0,0 6 0 0 0,0 38-57 0 0,1-38 24 0 0,0 3 44 0 0,1-1-1 0 0,0 0 1 0 0,5 24 0 0 0,-6-38-41 0 0,0 1 0 0 0,0-1 1 0 0,0 0-1 0 0,0 0 1 0 0,0 0-1 0 0,0 1 1 0 0,0-1-1 0 0,0 0 1 0 0,0 0-1 0 0,0 0 1 0 0,0 1-1 0 0,1-1 1 0 0,-1 0-1 0 0,0 0 1 0 0,0 0-1 0 0,0 0 1 0 0,0 1-1 0 0,0-1 1 0 0,0 0-1 0 0,0 0 1 0 0,0 0-1 0 0,1 0 1 0 0,-1 0-1 0 0,0 0 1 0 0,0 1-1 0 0,0-1 1 0 0,0 0-1 0 0,1 0 1 0 0,-1 0-1 0 0,0 0 1 0 0,0 0-1 0 0,0 0 1 0 0,0 0-1 0 0,1 0 1 0 0,-1 0-1 0 0,0 0 1 0 0,0 0-1 0 0,0 0 1 0 0,0 0-1 0 0,1 0 0 0 0,-1 0 1 0 0,0 0-1 0 0,8-7 345 0 0,5-14-119 0 0,-5-5-176 0 0,0 0-1 0 0,-1-1 1 0 0,4-38-1 0 0,-6 29-251 0 0,13-43-1 0 0,-16 71 141 0 0,2-5-122 0 0,11-26-1 0 0,-13 36 110 0 0,0-1-1 0 0,0 1 0 0 0,0-1 1 0 0,1 1-1 0 0,-1 0 0 0 0,1 0 1 0 0,0 0-1 0 0,0 0 0 0 0,0 0 1 0 0,0 1-1 0 0,4-3 0 0 0,-6 5 34 0 0,-1-1-1 0 0,1 1 0 0 0,0 0 1 0 0,0 0-1 0 0,-1-1 0 0 0,1 1 1 0 0,0 0-1 0 0,0 0 0 0 0,0 0 1 0 0,-1 0-1 0 0,1 0 0 0 0,0 0 1 0 0,0 0-1 0 0,0 0 0 0 0,-1 1 1 0 0,1-1-1 0 0,0 0 0 0 0,0 0 0 0 0,-1 1 1 0 0,1-1-1 0 0,0 0 0 0 0,-1 1 1 0 0,1-1-1 0 0,0 1 0 0 0,-1-1 1 0 0,1 1-1 0 0,0-1 0 0 0,-1 1 1 0 0,1 0-1 0 0,2 1-39 0 0,-1 1 1 0 0,0-1 0 0 0,-1 1-1 0 0,1-1 1 0 0,2 6-1 0 0,1 4 13 0 0,-2 1 0 0 0,0 0-1 0 0,0 0 1 0 0,-1 0 0 0 0,-1 1-1 0 0,0-1 1 0 0,-1 18 0 0 0,1 8 84 0 0,0-7 75 0 0,-1-17-64 0 0,1-1-1 0 0,0 1 1 0 0,0-1-1 0 0,2 0 0 0 0,0 0 1 0 0,5 15-1 0 0,-3-20-32 0 0,-4-8-21 0 0,-1-1 0 0 0,1 1 1 0 0,-1 0-1 0 0,0-1 0 0 0,1 1 0 0 0,-1-1 0 0 0,1 1 0 0 0,-1-1 0 0 0,1 1 0 0 0,0-1 0 0 0,-1 1 1 0 0,1-1-1 0 0,0 0 0 0 0,-1 1 0 0 0,1-1 0 0 0,0 0 0 0 0,-1 1 0 0 0,1-1 0 0 0,0 0 0 0 0,-1 0 1 0 0,1 0-1 0 0,0 0 0 0 0,0 0 0 0 0,-1 0 0 0 0,1 0 0 0 0,0 0 0 0 0,0 0 0 0 0,-1 0 0 0 0,1 0 1 0 0,0 0-1 0 0,0 0 0 0 0,-1 0 0 0 0,1-1 0 0 0,0 1 0 0 0,0-1 0 0 0,1 0-61 0 0,3-1-204 0 0,0 0 0 0 0,0 0 0 0 0,-1-1 1 0 0,6-4-1 0 0,8-7-4587 0 0,-1-2-1543 0 0</inkml:trace>
  <inkml:trace contextRef="#ctx0" brushRef="#br0" timeOffset="2829.1999">3594 264 15431 0 0,'0'0'2362'0'0,"2"0"-1600"0"0,6-3-448 0 0,-1 1-1 0 0,1-2 1 0 0,-1 1 0 0 0,0-1-1 0 0,0 0 1 0 0,0 0-1 0 0,7-6 1 0 0,45-43 454 0 0,-21 19-547 0 0,110-86-1947 0 0,-119 97-5570 0 0</inkml:trace>
  <inkml:trace contextRef="#ctx0" brushRef="#br0" timeOffset="3364.38">2321 1509 5527 0 0,'-15'56'271'0'0,"-1"11"2120"0"0,12-50 501 0 0,-1 35 0 0 0,6 11-2070 0 0,3 0 0 0 0,21 101 0 0 0,-12-81-590 0 0,-3-23-206 0 0,1 2 98 0 0,4 105 1 0 0,-15-165 288 0 0,-2-4-253 0 0,-1-1-56 0 0,0-1 0 0 0,1 0 0 0 0,-1 0-1 0 0,1 0 1 0 0,-1 0 0 0 0,1-1 0 0 0,1 1-1 0 0,-1-1 1 0 0,-1-4 0 0 0,-9-48 175 0 0,9 40-262 0 0,-36-174 170 0 0,-28-180-174 0 0,64 346-25 0 0,1-1 0 0 0,2 1 0 0 0,2-35 0 0 0,-1 52 10 0 0,1-1 0 0 0,0 1 0 0 0,0 0 0 0 0,1 0 1 0 0,6-15-1 0 0,-6 18-9 0 0,-1 1 0 0 0,1-1 0 0 0,0 1 0 0 0,1 0 0 0 0,-1 0 0 0 0,1 0 0 0 0,-1 0 1 0 0,1 1-1 0 0,0 0 0 0 0,8-5 0 0 0,-8 6 6 0 0,0 0 0 0 0,1 0 1 0 0,-1 1-1 0 0,1 0 0 0 0,-1-1 1 0 0,1 2-1 0 0,0-1 0 0 0,-1 1 1 0 0,1-1-1 0 0,0 1 0 0 0,-1 0 1 0 0,1 1-1 0 0,0-1 0 0 0,-1 1 0 0 0,7 2 1 0 0,2 0 2 0 0,0 1 1 0 0,0 1-1 0 0,0 0 1 0 0,12 8-1 0 0,-19-10 3 0 0,0 1 0 0 0,0 0 0 0 0,0 0 0 0 0,0 0 0 0 0,-1 1 0 0 0,0 0 0 0 0,0 0-1 0 0,8 9 1 0 0,-11-10 11 0 0,0 0-1 0 0,0-1 0 0 0,0 1 0 0 0,0 0 0 0 0,0 0 0 0 0,-1 0 0 0 0,0 0 0 0 0,0 0 1 0 0,0 0-1 0 0,-1 0 0 0 0,1 1 0 0 0,-1-1 0 0 0,0 0 0 0 0,0 0 0 0 0,0 1 0 0 0,-1 3 1 0 0,-2 5 161 0 0,-1 0 1 0 0,0 0-1 0 0,-1-1 1 0 0,0 0-1 0 0,-1 0 1 0 0,0 0-1 0 0,-1-1 1 0 0,0 1 0 0 0,-1-2-1 0 0,0 1 1 0 0,-13 11-1 0 0,17-18-114 0 0,1-1 0 0 0,-1 1-1 0 0,0-1 1 0 0,-1-1 0 0 0,1 1-1 0 0,0-1 1 0 0,-1 1 0 0 0,0-1-1 0 0,1 0 1 0 0,-8 1 0 0 0,11-2-79 0 0,-1-1 0 0 0,1 0 0 0 0,-1 1 0 0 0,1-1 0 0 0,-1 0-1 0 0,1 0 1 0 0,0 0 0 0 0,-1 0 0 0 0,1 0 0 0 0,-1 0 0 0 0,1 0 0 0 0,-1 0 0 0 0,1-1 0 0 0,-1 1 0 0 0,1-1 0 0 0,0 1 0 0 0,-1-1 0 0 0,1 1 0 0 0,0-1 0 0 0,0 0 0 0 0,-1 0 0 0 0,1 1 0 0 0,0-1 0 0 0,0 0 0 0 0,0 0 0 0 0,0 0 0 0 0,0 0 0 0 0,0-1 0 0 0,0 1 0 0 0,0 0 0 0 0,0 0-1 0 0,1 0 1 0 0,-1-1 0 0 0,0 1 0 0 0,1 0 0 0 0,-1-1 0 0 0,1 1 0 0 0,0-1 0 0 0,-1-1 0 0 0,-1-10-1324 0 0,2-4-396 0 0</inkml:trace>
  <inkml:trace contextRef="#ctx0" brushRef="#br0" timeOffset="3724">2682 1469 6447 0 0,'-20'32'525'0'0,"15"-25"377"0"0,0 1 0 0 0,-7 13 0 0 0,11-18 159 0 0,0 0-1 0 0,0 0 1 0 0,1 0 0 0 0,-1 0-1 0 0,0 0 1 0 0,1 0 0 0 0,0 3-1 0 0,1 5-919 0 0,0-1-1 0 0,0 0 0 0 0,1 0 0 0 0,1 0 1 0 0,0 0-1 0 0,0 0 0 0 0,1 0 1 0 0,0-1-1 0 0,1 0 0 0 0,0 0 1 0 0,0 0-1 0 0,1 0 0 0 0,0-1 1 0 0,1 0-1 0 0,0 0 0 0 0,12 10 1 0 0,-17-16-123 0 0,-1-1 0 0 0,1 0 0 0 0,0 1 0 0 0,-1-1 1 0 0,1 0-1 0 0,0 0 0 0 0,0 0 0 0 0,0 0 0 0 0,0-1 0 0 0,0 1 1 0 0,0 0-1 0 0,1-1 0 0 0,-1 0 0 0 0,0 1 0 0 0,0-1 1 0 0,0 0-1 0 0,0 0 0 0 0,1 0 0 0 0,-1 0 0 0 0,0-1 1 0 0,0 1-1 0 0,0 0 0 0 0,4-2 0 0 0,-4 0 24 0 0,1 1-1 0 0,-1-1 1 0 0,0 1-1 0 0,0-1 1 0 0,0 0-1 0 0,0 0 1 0 0,0 0-1 0 0,-1 0 1 0 0,1 0-1 0 0,-1 0 1 0 0,1-1-1 0 0,-1 1 1 0 0,0 0-1 0 0,0-1 1 0 0,0 1-1 0 0,0-1 1 0 0,0 1-1 0 0,1-5 1 0 0,-1 2-16 0 0,0 0 0 0 0,0 0 0 0 0,0 0 0 0 0,0 0 0 0 0,-1 0 0 0 0,0 0 0 0 0,0 0 0 0 0,0 0 1 0 0,-1 0-1 0 0,1 0 0 0 0,-1 1 0 0 0,0-1 0 0 0,-1 0 0 0 0,1 0 0 0 0,-1 0 0 0 0,0 1 0 0 0,0-1 0 0 0,-1 1 0 0 0,1 0 0 0 0,-1 0 0 0 0,0-1 0 0 0,0 2 1 0 0,0-1-1 0 0,-1 0 0 0 0,1 1 0 0 0,-5-4 0 0 0,1 1 2 0 0,-1 1 1 0 0,1 0 0 0 0,-1 1-1 0 0,0-1 1 0 0,-14-5 0 0 0,17 9-54 0 0,0-1-1 0 0,0 1 1 0 0,0 0 0 0 0,0 0 0 0 0,-1 0 0 0 0,1 0 0 0 0,0 1 0 0 0,0 0 0 0 0,-1 0 0 0 0,1 1 0 0 0,-7 1-1 0 0,11-2-73 0 0,0 0-1 0 0,0 1 0 0 0,-1-1 1 0 0,1 0-1 0 0,0 1 0 0 0,0-1 0 0 0,0 1 1 0 0,0 0-1 0 0,0-1 0 0 0,0 1 1 0 0,0 0-1 0 0,0 0 0 0 0,1-1 0 0 0,-1 1 1 0 0,0 0-1 0 0,0 0 0 0 0,1 0 0 0 0,-1 0 1 0 0,0 0-1 0 0,1 0 0 0 0,-1 0 1 0 0,1 0-1 0 0,-1 0 0 0 0,1 0 0 0 0,0 1 1 0 0,-1-1-1 0 0,1 0 0 0 0,0 2 1 0 0,0 8-1263 0 0</inkml:trace>
  <inkml:trace contextRef="#ctx0" brushRef="#br0" timeOffset="4387.11">2965 1776 10591 0 0,'0'0'819'0'0,"-14"-7"5677"0"0,12 5-6314 0 0,1 0-1 0 0,0 0 1 0 0,-1 0 0 0 0,1 1-1 0 0,0-1 1 0 0,0-1 0 0 0,0 1-1 0 0,0 0 1 0 0,1 0 0 0 0,-1 0 0 0 0,0 0-1 0 0,1-1 1 0 0,0 1 0 0 0,-1 0-1 0 0,1 0 1 0 0,0-4 0 0 0,1-3 10 0 0,0-1-1 0 0,3-15 1 0 0,-1 10-3 0 0,0-3-171 0 0,11-62 237 0 0,6-148 0 0 0,-19 183-244 0 0,0 16 1 0 0,-2-1 1 0 0,-6-55-1 0 0,6 84-87 0 0,-4 75-751 0 0,7 18 684 0 0,4 0-1 0 0,28 145 1 0 0,-32-230 141 0 0,-1-1 0 0 0,0 0-1 0 0,0 0 0 0 0,1-1 1 0 0,0 1-1 0 0,5 9 1 0 0,-7-14-2 0 0,0-1 1 0 0,0 1 0 0 0,1-1-1 0 0,-1 1 1 0 0,0-1 0 0 0,1 1-1 0 0,-1-1 1 0 0,0 1 0 0 0,1-1-1 0 0,-1 1 1 0 0,0-1 0 0 0,1 0-1 0 0,-1 1 1 0 0,1-1 0 0 0,-1 0-1 0 0,1 1 1 0 0,-1-1 0 0 0,1 0-1 0 0,-1 0 1 0 0,1 1 0 0 0,0-1-1 0 0,-1 0 1 0 0,2 0 0 0 0,2-2 4 0 0,-4 2-2 0 0,3-2-3 0 0,-1 1 0 0 0,1-1-1 0 0,0 0 1 0 0,-1 1 0 0 0,1-1-1 0 0,-1-1 1 0 0,0 1 0 0 0,0 0 0 0 0,1 0-1 0 0,-1-1 1 0 0,-1 1 0 0 0,1-1-1 0 0,2-4 1 0 0,3-7-9 0 0,8-22-1 0 0,-8 19 20 0 0,5-13-201 0 0,-1 0 0 0 0,-2-1 0 0 0,8-43 0 0 0,-15 43-54 0 0,-4 43 320 0 0,0 1 0 0 0,1 0 0 0 0,1 0 0 0 0,0-1 1 0 0,1 1-1 0 0,4 23 0 0 0,-4-31-80 0 0,1 1 0 0 0,-1-1 1 0 0,1 0-1 0 0,0 0 0 0 0,0 0 1 0 0,1 0-1 0 0,0 0 0 0 0,0 0 1 0 0,0 0-1 0 0,0-1 0 0 0,0 0 1 0 0,1 0-1 0 0,0 0 0 0 0,0 0 1 0 0,0 0-1 0 0,0-1 0 0 0,1 1 1 0 0,7 3-1 0 0,-10-6-31 0 0,0 0 0 0 0,1 0 1 0 0,-1 0-1 0 0,0-1 0 0 0,1 1 1 0 0,-1-1-1 0 0,0 1 0 0 0,1-1 0 0 0,-1 0 1 0 0,0 0-1 0 0,1 0 0 0 0,-1 0 1 0 0,1 0-1 0 0,-1 0 0 0 0,0-1 0 0 0,1 1 1 0 0,2-2-1 0 0,-2 1-18 0 0,1-1 1 0 0,0 0-1 0 0,-1 0 0 0 0,0 0 1 0 0,1-1-1 0 0,-1 1 0 0 0,0-1 1 0 0,0 0-1 0 0,4-4 0 0 0,-2 0 29 0 0,0 0 0 0 0,0 0 1 0 0,0 0-1 0 0,-1 0 0 0 0,0-1 0 0 0,-1 0 0 0 0,0 0 0 0 0,0 0 0 0 0,2-10 0 0 0,-4 11 78 0 0,0-1-1 0 0,-1 1 0 0 0,0-1 1 0 0,0 0-1 0 0,-1 1 1 0 0,0-1-1 0 0,-2-8 1 0 0,-2-3 300 0 0,-12-28 0 0 0,17 46-22 0 0,1 3-240 0 0,7 12-2 0 0,-1 0-1 0 0,0 0 1 0 0,7 26 0 0 0,11 51 57 0 0,-6-18-42 0 0,49 206 253 0 0,-61-231-279 0 0,-1 0 0 0 0,-2 0-1 0 0,-6 95 1 0 0,-1-120-9 0 0,0-1 1 0 0,-2 0-1 0 0,0 0 0 0 0,-2 0 0 0 0,0 0 0 0 0,-1-1 0 0 0,-21 37 0 0 0,25-51-16 0 0,-1 0 0 0 0,0-1 0 0 0,0 1 0 0 0,0-1 0 0 0,-1 0 0 0 0,0 0 0 0 0,0-1 0 0 0,-9 6 0 0 0,12-9-49 0 0,0 0 0 0 0,1-1 0 0 0,-1 0-1 0 0,0 1 1 0 0,0-1 0 0 0,1 0 0 0 0,-1 0-1 0 0,0-1 1 0 0,0 1 0 0 0,0-1 0 0 0,0 1-1 0 0,0-1 1 0 0,0 0 0 0 0,0 0 0 0 0,0-1-1 0 0,0 1 1 0 0,0 0 0 0 0,0-1 0 0 0,0 0-1 0 0,0 0 1 0 0,0 0 0 0 0,0 0 0 0 0,1 0-1 0 0,-1 0 1 0 0,-4-3 0 0 0,2 0-86 0 0,-1-1 0 0 0,1 0 0 0 0,-1 0 0 0 0,1 0 0 0 0,1 0 0 0 0,-1-1 0 0 0,1 0 1 0 0,0 0-1 0 0,-6-11 0 0 0,3 2-520 0 0,1 0 0 0 0,0 0 0 0 0,-5-20 0 0 0,1-10-821 0 0</inkml:trace>
  <inkml:trace contextRef="#ctx0" brushRef="#br0" timeOffset="5179.5299">3620 1355 13359 0 0,'-2'1'612'0'0,"-50"27"5844"0"0,65-15-6349 0 0,-9-9-78 0 0,1 0-15 0 0,-1 1-1 0 0,1 0 1 0 0,-1 1-1 0 0,0-1 0 0 0,0 1 1 0 0,-1 0-1 0 0,0 0 1 0 0,0 0-1 0 0,0 0 1 0 0,2 9-1 0 0,-1-5 1 0 0,-2 1 0 0 0,1-1 0 0 0,-2 1 0 0 0,1 0 0 0 0,-1-1-1 0 0,-1 1 1 0 0,0 0 0 0 0,-1 0 0 0 0,-2 14 0 0 0,3-23 122 0 0,-5-46 245 0 0,7 6-431 0 0,2 1 0 0 0,1 0 0 0 0,14-49 0 0 0,-16 78 49 0 0,-2 2-1 0 0,1 1 0 0 0,0 0 0 0 0,0 0-1 0 0,0 0 1 0 0,1 0 0 0 0,3-5 0 0 0,-5 10-8 0 0,0 0 0 0 0,-1 0 1 0 0,1 0-1 0 0,0 0 0 0 0,0 1 0 0 0,-1-1 0 0 0,1 0 0 0 0,0 1 0 0 0,0-1 0 0 0,-1 0 1 0 0,1 1-1 0 0,0-1 0 0 0,-1 1 0 0 0,1-1 0 0 0,0 2 0 0 0,-1-2 8 0 0,6 5 3 0 0,-1 0 0 0 0,0 1 1 0 0,0 0-1 0 0,-1 0 0 0 0,1 1 0 0 0,-1-1 0 0 0,0 1 0 0 0,3 8 0 0 0,19 59 37 0 0,-24-69-38 0 0,4 29 75 0 0,2-65-150 0 0,1-37-477 0 0,-8 48 290 0 0,2 0 0 0 0,0 0 0 0 0,9-26 0 0 0,-8 36 181 0 0,-1 0 0 0 0,2 0-1 0 0,-1 1 1 0 0,1-1 0 0 0,11-14-1 0 0,-14 22-23 0 0,8 2-115 0 0,-9-1 201 0 0,0 1 0 0 0,0 0 0 0 0,0 0 0 0 0,0 0 0 0 0,0 0 0 0 0,1 0 0 0 0,-1 0-1 0 0,0 0 1 0 0,0 0 0 0 0,0 1 0 0 0,0-1 0 0 0,0 0 0 0 0,0 1 0 0 0,0-1 0 0 0,0 0 0 0 0,0 1-1 0 0,0-1 1 0 0,1 2 0 0 0,4 2 5 0 0,-2 1 1 0 0,1 0-1 0 0,0 0 0 0 0,-1 0 0 0 0,0 0 1 0 0,0 1-1 0 0,-1 0 0 0 0,1-1 0 0 0,-1 1 1 0 0,3 10-1 0 0,-4-10 51 0 0,1 1 1 0 0,1-1-1 0 0,-1 0 1 0 0,1 1 0 0 0,0-1-1 0 0,0-1 1 0 0,1 1-1 0 0,8 8 1 0 0,-11-12-10 0 0,0 0 1 0 0,1 0-1 0 0,-1 0 0 0 0,1-1 1 0 0,-1 1-1 0 0,1-1 0 0 0,-1 0 1 0 0,1 1-1 0 0,5 0 0 0 0,-7-2-4 0 0,1 0 1 0 0,0 0-1 0 0,-1 0 0 0 0,1-1 0 0 0,0 1 0 0 0,-1 0 0 0 0,1-1 1 0 0,0 1-1 0 0,-1-1 0 0 0,1 0 0 0 0,-1 0 0 0 0,1 1 1 0 0,-1-1-1 0 0,0 0 0 0 0,1 0 0 0 0,-1 0 0 0 0,0 0 0 0 0,3-3 1 0 0,2-2 43 0 0,-1-1 1 0 0,1 0-1 0 0,-1 0 1 0 0,0-1-1 0 0,0 1 1 0 0,-1-1-1 0 0,0 0 1 0 0,-1 0-1 0 0,4-10 1 0 0,-1-4-6 0 0,0 0 0 0 0,4-31 0 0 0,-9 42-4 0 0,0 1 0 0 0,-1-1 1 0 0,0 1-1 0 0,0-1 0 0 0,-1 1 0 0 0,0-1 0 0 0,-1 1 0 0 0,-6-19 0 0 0,8 27 953 0 0,-1 4-884 0 0,-1 5-96 0 0,0 0 1 0 0,0 0-1 0 0,1 0 0 0 0,0 0 0 0 0,1 0 0 0 0,-1 0 0 0 0,2 14 1 0 0,8 52-39 0 0,-7-61 7 0 0,1-1 0 0 0,0 1-1 0 0,1-1 1 0 0,6 13 0 0 0,-8-18-5 0 0,1-1 0 0 0,0 1 0 0 0,0-1 0 0 0,1 0 0 0 0,-1-1 0 0 0,1 1 0 0 0,0 0 0 0 0,0-1 0 0 0,1 0 0 0 0,5 4 0 0 0,-8-6-100 0 0,1-1 1 0 0,-1 0-1 0 0,1 0 0 0 0,-1 0 1 0 0,0-1-1 0 0,1 1 0 0 0,0-1 0 0 0,-1 1 1 0 0,1-1-1 0 0,-1 0 0 0 0,1 0 0 0 0,0 0 1 0 0,-1 0-1 0 0,1 0 0 0 0,-1 0 0 0 0,1-1 1 0 0,0 1-1 0 0,-1-1 0 0 0,1 0 1 0 0,-1 0-1 0 0,0 0 0 0 0,1 0 0 0 0,-1 0 1 0 0,0-1-1 0 0,0 1 0 0 0,1-1 0 0 0,-1 1 1 0 0,0-1-1 0 0,0 0 0 0 0,-1 0 0 0 0,1 0 1 0 0,0 0-1 0 0,-1 0 0 0 0,2-2 1 0 0,6-11-6547 0 0</inkml:trace>
  <inkml:trace contextRef="#ctx0" brushRef="#br0" timeOffset="5628.96">4272 1084 14191 0 0,'0'0'2499'0'0,"-8"-11"1476"0"0,7 9-3904 0 0,1 0 1 0 0,0 0-1 0 0,0-1 0 0 0,0 1 1 0 0,0 0-1 0 0,0 0 1 0 0,1 0-1 0 0,-1 0 1 0 0,1 0-1 0 0,-1 0 1 0 0,1 0-1 0 0,0 0 1 0 0,-1 0-1 0 0,1 0 1 0 0,0 0-1 0 0,0 1 1 0 0,1-1-1 0 0,-1 0 1 0 0,0 1-1 0 0,0-1 1 0 0,1 0-1 0 0,-1 1 1 0 0,1 0-1 0 0,0-1 1 0 0,-1 1-1 0 0,1 0 1 0 0,0 0-1 0 0,0 0 1 0 0,-1 0-1 0 0,1 0 1 0 0,0 0-1 0 0,0 1 1 0 0,3-2-1 0 0,-1 1-79 0 0,-1 1 0 0 0,1-1-1 0 0,-1 1 1 0 0,1 0 0 0 0,-1 0 0 0 0,1 0-1 0 0,-1 0 1 0 0,1 0 0 0 0,-1 1 0 0 0,1 0 0 0 0,-1 0-1 0 0,1 0 1 0 0,-1 0 0 0 0,0 0 0 0 0,0 0-1 0 0,1 1 1 0 0,-1 0 0 0 0,0 0 0 0 0,0 0-1 0 0,0 0 1 0 0,-1 0 0 0 0,1 0 0 0 0,0 1-1 0 0,-1-1 1 0 0,0 1 0 0 0,1 0 0 0 0,1 4-1 0 0,-1-2-2 0 0,0 0 0 0 0,0 0 0 0 0,-1 0-1 0 0,0 1 1 0 0,0-1 0 0 0,-1 0-1 0 0,0 1 1 0 0,0-1 0 0 0,0 1-1 0 0,0 0 1 0 0,-1-1 0 0 0,0 1 0 0 0,0 0-1 0 0,0-1 1 0 0,-1 1 0 0 0,0-1-1 0 0,0 1 1 0 0,-3 7 0 0 0,3-12 64 0 0,0-1-50 0 0,0 0-1 0 0,0 0 0 0 0,0-1 1 0 0,1 1-1 0 0,-1 0 1 0 0,0-1-1 0 0,0 1 0 0 0,1-1 1 0 0,-1 1-1 0 0,0-1 1 0 0,1 1-1 0 0,-1-1 1 0 0,1 1-1 0 0,-1-1 0 0 0,1 0 1 0 0,-1 1-1 0 0,1-1 1 0 0,-1 0-1 0 0,1 0 0 0 0,-1 1 1 0 0,1-1-1 0 0,0 0 1 0 0,0 0-1 0 0,-1 1 1 0 0,1-3-1 0 0,-1 1 10 0 0,-2-6-53 0 0,1-1-1 0 0,-1 1 1 0 0,2 0 0 0 0,-1-1 0 0 0,1 0-1 0 0,0 1 1 0 0,1-1 0 0 0,0 0 0 0 0,0 1-1 0 0,1-1 1 0 0,0 0 0 0 0,1 1 0 0 0,0-1-1 0 0,0 1 1 0 0,1 0 0 0 0,0 0 0 0 0,0 0-1 0 0,6-11 1 0 0,-4 11-1162 0 0,0 0-1 0 0,1 0 1 0 0,0 1-1 0 0,0 0 1 0 0,1 0-1 0 0,7-7 1 0 0,-2 5-4664 0 0</inkml:trace>
  <inkml:trace contextRef="#ctx0" brushRef="#br0" timeOffset="6030.81">4578 872 5983 0 0,'-1'2'8026'0'0,"-1"8"-7112"0"0,0-1 0 0 0,0 1 1 0 0,1 0-1 0 0,0 0 1 0 0,0 0-1 0 0,2 19 1 0 0,13 64-1424 0 0,-8-59 710 0 0,-5-32-1124 0 0</inkml:trace>
  <inkml:trace contextRef="#ctx0" brushRef="#br0" timeOffset="6031.81">4556 630 12439 0 0,'0'0'1104'0'0,"-5"8"-880"0"0,0 3-224 0 0,2 0 0 0 0,1 1 312 0 0,2 0 16 0 0,3-2 8 0 0,1-2-4224 0 0</inkml:trace>
  <inkml:trace contextRef="#ctx0" brushRef="#br0" timeOffset="6805.11">4755 921 16007 0 0,'0'0'2335'0'0,"-1"-2"-1676"0"0,2 0-507 0 0,-1-1 0 0 0,0 0 0 0 0,1 1 0 0 0,0-1 1 0 0,0 1-1 0 0,-1-1 0 0 0,1 0 0 0 0,1 1 0 0 0,-1 0 1 0 0,0-1-1 0 0,1 1 0 0 0,-1 0 0 0 0,1 0 0 0 0,0 0 1 0 0,-1 0-1 0 0,1 0 0 0 0,0 0 0 0 0,3-2 0 0 0,-2 1-152 0 0,1-1-1 0 0,0 1 1 0 0,0 0-1 0 0,1 0 1 0 0,-1 1-1 0 0,1-1 1 0 0,-1 1-1 0 0,1 0 1 0 0,5-2-1 0 0,23 0-15 0 0,-33 3 11 0 0,1 1 0 0 0,0 0 0 0 0,-1 0 0 0 0,1-1 1 0 0,0 1-1 0 0,-1 0 0 0 0,1 0 0 0 0,0 0 0 0 0,-1 0 0 0 0,1 0 0 0 0,0 0 0 0 0,0 0 0 0 0,-1 0 0 0 0,1 0 0 0 0,0 0 0 0 0,-1 0 0 0 0,1 0 1 0 0,0 0-1 0 0,0 1 0 0 0,-1-1 0 0 0,1 0 0 0 0,0 1 0 0 0,-1-1 0 0 0,1 0 0 0 0,-1 1 0 0 0,1-1 0 0 0,-1 1 0 0 0,1-1 0 0 0,0 1 0 0 0,-1-1 0 0 0,0 1 1 0 0,1-1-1 0 0,-1 1 0 0 0,1-1 0 0 0,-1 1 0 0 0,1 1 0 0 0,0-1-23 0 0,0 1-19 0 0,0 1 1 0 0,0-1-1 0 0,0 0 1 0 0,0 0-1 0 0,0 1 1 0 0,0-1-1 0 0,-1 0 1 0 0,1 1-1 0 0,-1-1 1 0 0,0 1-1 0 0,0-1 1 0 0,0 1-1 0 0,0-1 1 0 0,-1 5-1 0 0,1-5 13 0 0,-1 9-20 0 0,-1 0 0 0 0,0 0 1 0 0,-1-1-1 0 0,-4 14 0 0 0,1-6 49 0 0,6-17 5 0 0,-1-1 0 0 0,1 1 0 0 0,0-1 0 0 0,0 0 0 0 0,0 1 0 0 0,-1-1 0 0 0,1 1 0 0 0,0-1 0 0 0,0 1 0 0 0,0-1 0 0 0,0 1 0 0 0,0-1 0 0 0,0 1 0 0 0,0-1 0 0 0,0 1 0 0 0,0-1 0 0 0,0 1 0 0 0,1-1 0 0 0,-1 0 0 0 0,0 1 0 0 0,0-1 0 0 0,0 1 0 0 0,0-1 0 0 0,1 1 0 0 0,-1-1 0 0 0,1 1 0 0 0,4 0 0 0 0,-5-1 0 0 0,17 1 0 0 0,-13-2 0 0 0,0 1 0 0 0,-1 0 0 0 0,1 0 0 0 0,0 0 0 0 0,-1 1 0 0 0,6 0 0 0 0,-1 2 0 0 0,6 5 0 0 0,-12-3 0 0 0,-1-2 0 0 0,7 14 52 0 0,0 1 0 0 0,-2 1 0 0 0,0-1-1 0 0,5 27 1 0 0,-6-25 3 0 0,-5-17-47 0 0,36 178 388 0 0,-34-166-375 0 0,-1 0 1 0 0,-1 0-1 0 0,0 0 1 0 0,-4 22-1 0 0,3-30-2 0 0,0-1 1 0 0,-1 0-1 0 0,0 0 0 0 0,0 0 0 0 0,0 0 0 0 0,0 0 0 0 0,-1 0 1 0 0,0-1-1 0 0,-1 1 0 0 0,1-1 0 0 0,-1 0 0 0 0,0 0 0 0 0,-5 6 1 0 0,8-10-17 0 0,-1 0 0 0 0,1 0 0 0 0,0 0 0 0 0,-1 0 1 0 0,1 0-1 0 0,-1 0 0 0 0,1 0 0 0 0,-1-1 0 0 0,0 1 1 0 0,1 0-1 0 0,-1-1 0 0 0,0 0 0 0 0,1 1 1 0 0,-1-1-1 0 0,0 0 0 0 0,1 0 0 0 0,-1 0 0 0 0,0 0 1 0 0,0 0-1 0 0,-1 0 0 0 0,0-1-32 0 0,0 0 0 0 0,0 0 0 0 0,0 0-1 0 0,0 0 1 0 0,1-1 0 0 0,-1 1 0 0 0,0-1 0 0 0,1 0-1 0 0,-1 0 1 0 0,-2-3 0 0 0,-4-4-203 0 0,2 0 0 0 0,-1 0-1 0 0,1 0 1 0 0,-10-20 0 0 0,12 19 133 0 0,1 0 0 0 0,-1 0 0 0 0,2 0 0 0 0,-1-1 1 0 0,1 0-1 0 0,1 0 0 0 0,0 0 0 0 0,1 0 0 0 0,-1-15 0 0 0,3 3 71 0 0,1 1-1 0 0,0-1 1 0 0,9-34-1 0 0,-7 46 69 0 0,-1 0 1 0 0,1 0-1 0 0,1 0 0 0 0,0 0 0 0 0,1 1 1 0 0,9-14-1 0 0,47-55 262 0 0,-44 58-296 0 0,19-20 13 0 0,-19 21 9 0 0,28-38-1 0 0,-35 42 13 0 0,2-3 180 0 0,10-22-1 0 0,-20 35-128 0 0,0 0 0 0 0,-1 0-1 0 0,0 0 1 0 0,0 0 0 0 0,0 0 0 0 0,-1-1 0 0 0,0 1-1 0 0,0-10 1 0 0,-1 15 385 0 0,0 2-462 0 0,-1 1 0 0 0,0-1 1 0 0,1 0-1 0 0,-1 1 0 0 0,0-1 0 0 0,1 1 0 0 0,0-1 0 0 0,-1 1 0 0 0,1-1 1 0 0,0 1-1 0 0,0-1 0 0 0,0 4 0 0 0,0-5-2 0 0,-1 12 5 0 0,1-1 0 0 0,0 1 0 0 0,3 14 0 0 0,-3-22-16 0 0,1 0 0 0 0,0 0 0 0 0,0 0 0 0 0,0 0 0 0 0,1 0 0 0 0,-1-1 0 0 0,1 1 0 0 0,0 0 0 0 0,0-1 0 0 0,0 1 0 0 0,1-1 0 0 0,3 4 1 0 0,-3-5 60 0 0,0 0 0 0 0,0 0 1 0 0,1 0-1 0 0,-1 0 1 0 0,1-1-1 0 0,-1 0 0 0 0,1 1 1 0 0,0-1-1 0 0,0-1 1 0 0,-1 1-1 0 0,1 0 0 0 0,0-1 1 0 0,0 0-1 0 0,0 0 1 0 0,0 0-1 0 0,-1 0 1 0 0,1-1-1 0 0,0 1 0 0 0,0-1 1 0 0,4-1-1 0 0,1-2 35 0 0,-1-1-1 0 0,1 1 1 0 0,-1-1-1 0 0,1-1 1 0 0,-2 0-1 0 0,1 0 1 0 0,0 0-1 0 0,-1-1 1 0 0,-1 0-1 0 0,9-10 1 0 0,-2 0-55 0 0,-1-1 1 0 0,-1 0 0 0 0,16-33-1 0 0,-23 43-25 0 0,-1 0 1 0 0,1-1-1 0 0,-2 0 0 0 0,1 1 0 0 0,-2-1 0 0 0,1 0 1 0 0,0-14-1 0 0,-2 20-8 0 0,0 1 0 0 0,0-1 0 0 0,0 1 0 0 0,0-1 0 0 0,-1 1-1 0 0,1 0 1 0 0,-1 0 0 0 0,1 0 0 0 0,-1-1 0 0 0,0 1 0 0 0,0 0 0 0 0,0-1 0 0 0,0 1 0 0 0,-1 0 0 0 0,1 0 0 0 0,-1 0-1 0 0,1 0 1 0 0,-1 0 0 0 0,0 1 0 0 0,1-1 0 0 0,-1 0 0 0 0,0 1 0 0 0,0-1 0 0 0,0 1 0 0 0,0 0 0 0 0,0 0 0 0 0,-1 0 0 0 0,1 0-1 0 0,0 0 1 0 0,-1 0 0 0 0,1 0 0 0 0,-4 0 0 0 0,4 1-1 0 0,0-1-1 0 0,-1 1 0 0 0,0 0 1 0 0,1 0-1 0 0,-1 0 0 0 0,1 0 1 0 0,-1 0-1 0 0,1 1 1 0 0,-1-1-1 0 0,1 1 0 0 0,0-1 1 0 0,-1 1-1 0 0,1 0 1 0 0,-1 0-1 0 0,-2 2 0 0 0,1 0-8 0 0,0-1-1 0 0,1 1 0 0 0,0 0 0 0 0,-1 0 0 0 0,1 0 1 0 0,0 1-1 0 0,0-1 0 0 0,-3 6 0 0 0,1-2-26 0 0,1 2-1 0 0,-1 0 1 0 0,1 0 0 0 0,1 0-1 0 0,0 0 1 0 0,0 1-1 0 0,-2 13 1 0 0,4-3-130 0 0,0-1 0 0 0,1 1 0 0 0,1 0 1 0 0,1-1-1 0 0,5 24 0 0 0,-6-38 82 0 0,0 0 0 0 0,0 0 0 0 0,1 0 0 0 0,-1 0 0 0 0,1 0 0 0 0,0 0 0 0 0,1-1 0 0 0,-1 1 0 0 0,1-1 0 0 0,0 1 0 0 0,4 3 0 0 0,-7-7 61 0 0,1 0-1 0 0,0-1 0 0 0,0 1 1 0 0,0-1-1 0 0,0 1 0 0 0,0-1 1 0 0,-1 1-1 0 0,1-1 0 0 0,0 0 1 0 0,0 1-1 0 0,0-1 0 0 0,0 0 1 0 0,0 0-1 0 0,0 0 1 0 0,0 1-1 0 0,0-1 0 0 0,0 0 1 0 0,0-1-1 0 0,0 1 0 0 0,0 0 1 0 0,0 0-1 0 0,0 0 0 0 0,0-1 1 0 0,0 1-1 0 0,0 0 0 0 0,0-1 1 0 0,0 1-1 0 0,0-1 1 0 0,0 1-1 0 0,0-1 0 0 0,-1 1 1 0 0,1-1-1 0 0,0 0 0 0 0,1-1 1 0 0,1-1 24 0 0,1 0 0 0 0,-1 0 0 0 0,0 0 0 0 0,0-1 0 0 0,-1 0 0 0 0,3-4 0 0 0,5-10 61 0 0,-2-1-1 0 0,0 0 1 0 0,7-32 0 0 0,9-64 113 0 0,-13 56-81 0 0,0 4 59 0 0,-3 0 1 0 0,1-79-1 0 0,-9 103-90 0 0,-1-1-1 0 0,-2 1 1 0 0,-1 0 0 0 0,-1 1-1 0 0,-18-57 1 0 0,22 86-64 0 0,1-1-1 0 0,-1 1 1 0 0,1-1-1 0 0,-1 1 1 0 0,0-1-1 0 0,0 1 1 0 0,0 0-1 0 0,0-1 1 0 0,0 1 0 0 0,0 0-1 0 0,0 0 1 0 0,0 0-1 0 0,0 0 1 0 0,0 0-1 0 0,-2-1 1 0 0,2 1-3 0 0,1 1 0 0 0,0 0-1 0 0,-1 0 1 0 0,1 0 0 0 0,0 0 0 0 0,-1 0 0 0 0,1 0 0 0 0,-1 0 0 0 0,1 0 0 0 0,0 0-1 0 0,-1 0 1 0 0,1 0 0 0 0,-1 0 0 0 0,1 0 0 0 0,0 0 0 0 0,-1 0 0 0 0,1 0 0 0 0,0 1 0 0 0,-1-1-1 0 0,1 0 1 0 0,0 0 0 0 0,-1 0 0 0 0,0 1 0 0 0,1 0 2 0 0,-1 0 1 0 0,0-1-1 0 0,0 1 1 0 0,1 0 0 0 0,-1 0-1 0 0,0 0 1 0 0,1 0-1 0 0,-1 0 1 0 0,1 0-1 0 0,-1 1 1 0 0,1 0-1 0 0,-3 8-5 0 0,1-1-1 0 0,0 1 1 0 0,1 0 0 0 0,0 0-1 0 0,1 14 1 0 0,7 53-163 0 0,-4-53 148 0 0,4 33 24 0 0,2 0 0 0 0,32 104-1 0 0,-30-131-125 0 0,1 1 1 0 0,1-3-1 0 0,1 1 0 0 0,2 0 0 0 0,1-2 1 0 0,34 43-1 0 0,-27-44-1640 0 0,-6-13-3185 0 0,1-2-2185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0-25T15:20:28.2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 1018 6679 0 0,'0'0'5184'0'0,"0"2"-5045"0"0,6 60 867 0 0,0 7-116 0 0,-29 337 1512 0 0,17-343-2079 0 0,4 14-77 0 0,1-52 2615 0 0,-6-119-1925 0 0,6-99 0 0 0,2 92-891 0 0,-1 69-27 0 0,2-118-353 0 0,1 111 105 0 0,13-69 1 0 0,-15 101 190 0 0,1-1 0 0 0,0 1 0 0 0,1 0 0 0 0,-1 0 0 0 0,1 0 0 0 0,1 1 0 0 0,0-1 0 0 0,0 1 0 0 0,0 0 0 0 0,7-9 0 0 0,-9 13 26 0 0,0 0 0 0 0,1 0 0 0 0,-1 0 0 0 0,1 0 0 0 0,-1 1 0 0 0,1-1 0 0 0,0 1 0 0 0,-1-1 0 0 0,1 1 0 0 0,0 0 0 0 0,0 0-1 0 0,0 0 1 0 0,0 0 0 0 0,0 1 0 0 0,0-1 0 0 0,0 1 0 0 0,0 0 0 0 0,1 0 0 0 0,-1 0 0 0 0,0 0 0 0 0,0 0 0 0 0,0 1 0 0 0,0 0 0 0 0,0-1 0 0 0,0 1 0 0 0,0 0 0 0 0,4 2 0 0 0,-2 0-1 0 0,1-1 0 0 0,-1 1 0 0 0,-1 0 1 0 0,1 0-1 0 0,0 1 0 0 0,-1-1 0 0 0,1 1 1 0 0,-1 0-1 0 0,0 0 0 0 0,0 1 0 0 0,-1-1 1 0 0,1 1-1 0 0,-1-1 0 0 0,0 1 0 0 0,0 0 1 0 0,-1 1-1 0 0,1-1 0 0 0,-1 0 0 0 0,0 1 1 0 0,1 8-1 0 0,-1-5 10 0 0,-1 0 1 0 0,0 0 0 0 0,-1 0-1 0 0,0 0 1 0 0,0 0-1 0 0,-1 0 1 0 0,0 0-1 0 0,-1 0 1 0 0,0 0 0 0 0,0-1-1 0 0,-1 1 1 0 0,-5 12-1 0 0,-2 0 157 0 0,-20 32 0 0 0,27-48-124 0 0,-1 1 0 0 0,-1-1 0 0 0,1 0 0 0 0,0 0 0 0 0,-1 0-1 0 0,0-1 1 0 0,0 1 0 0 0,-1-1 0 0 0,1 0 0 0 0,-8 3 0 0 0,12-6-25 0 0,0-1-1 0 0,0 1 1 0 0,0-1-1 0 0,1 0 1 0 0,-1 1-1 0 0,0-1 1 0 0,0 0-1 0 0,0 0 1 0 0,0 1-1 0 0,0-1 1 0 0,0 0-1 0 0,0 0 0 0 0,0 0 1 0 0,0 0-1 0 0,0 0 1 0 0,0 0-1 0 0,1-1 1 0 0,-1 1-1 0 0,0 0 1 0 0,0 0-1 0 0,0-1 1 0 0,0 1-1 0 0,0 0 1 0 0,0-1-1 0 0,1 1 1 0 0,-1-1-1 0 0,0 1 1 0 0,0-1-1 0 0,1 0 1 0 0,-1 1-1 0 0,0-1 1 0 0,0 0-1 0 0,0-1-86 0 0,0 0 1 0 0,0 0-1 0 0,0 0 0 0 0,0 0 0 0 0,0 0 0 0 0,1 0 1 0 0,-1 0-1 0 0,1 0 0 0 0,0 0 0 0 0,-1 0 1 0 0,1 0-1 0 0,0 0 0 0 0,0-3 0 0 0,3-15-1217 0 0</inkml:trace>
  <inkml:trace contextRef="#ctx0" brushRef="#br0" timeOffset="402.4699">381 1069 2759 0 0,'-4'-8'2340'0'0,"-6"-14"10663"0"0,10 24-12874 0 0,0 9-80 0 0,0 0-1 0 0,1 0 1 0 0,1 0-1 0 0,-1 0 1 0 0,2-1-1 0 0,-1 1 1 0 0,2-1-1 0 0,-1 1 1 0 0,7 11 0 0 0,-1-9-38 0 0,-5-11-12 0 0,-1-1 1 0 0,-1 0 4 0 0,-1 0 0 0 0,0 0-1 0 0,1 0 1 0 0,-1-1 0 0 0,1 1 0 0 0,-1-1-1 0 0,1 1 1 0 0,-1-1 0 0 0,1 0 0 0 0,-1 1-1 0 0,1-1 1 0 0,-1 0 0 0 0,1 0 0 0 0,0 0-1 0 0,-1 0 1 0 0,1-1 0 0 0,1 1 0 0 0,0-1 10 0 0,0 0 0 0 0,0 0 1 0 0,0-1-1 0 0,0 1 0 0 0,0-1 1 0 0,0 1-1 0 0,-1-1 0 0 0,4-2 1 0 0,3-5 68 0 0,0 1 1 0 0,-1-1 0 0 0,11-15-1 0 0,-17 21-62 0 0,4-6 21 0 0,1 0 0 0 0,-1-1 0 0 0,0 0 0 0 0,-1-1-1 0 0,6-16 1 0 0,-9 23-32 0 0,-1-1-1 0 0,0 1 0 0 0,0-1 1 0 0,0 1-1 0 0,0-1 1 0 0,-1 0-1 0 0,0 1 0 0 0,0-1 1 0 0,0 0-1 0 0,0 1 1 0 0,-1-1-1 0 0,0 0 0 0 0,0 1 1 0 0,0-1-1 0 0,0 1 0 0 0,-4-7 1 0 0,4 9 4 0 0,0 0 0 0 0,0 0 0 0 0,0 1 0 0 0,-1-1 0 0 0,1 1 0 0 0,0-1 0 0 0,-1 1 0 0 0,1-1 0 0 0,-1 1 1 0 0,1 0-1 0 0,-1 0 0 0 0,0 0 0 0 0,0 0 0 0 0,1 0 0 0 0,-1 0 0 0 0,-4-1 0 0 0,3 1 5 0 0,0 1 0 0 0,-1-1 1 0 0,1 1-1 0 0,-1 0 0 0 0,1 0 0 0 0,-1 0 0 0 0,1 0 1 0 0,0 0-1 0 0,-5 2 0 0 0,1 0 4 0 0,-1 0 0 0 0,1 1 0 0 0,1 0 0 0 0,-1 0 0 0 0,0 0-1 0 0,1 1 1 0 0,0 0 0 0 0,-10 8 0 0 0,10-8-65 0 0,1 2-1 0 0,0-1 0 0 0,0 0 1 0 0,0 1-1 0 0,0 0 0 0 0,1 0 1 0 0,0 1-1 0 0,1-1 0 0 0,-1 1 1 0 0,1 0-1 0 0,-4 13 0 0 0,7-19-254 0 0,1 1-78 0 0,0-1 212 0 0,0 1-1 0 0,0-1 1 0 0,1 0-1 0 0,-1 1 1 0 0,1-1-1 0 0,-1 0 1 0 0,1 0-1 0 0,-1 0 1 0 0,1 0 0 0 0,-1 0-1 0 0,1-1 1 0 0,0 1-1 0 0,0 0 1 0 0,-1-1-1 0 0,1 1 1 0 0,0-1-1 0 0,0 0 1 0 0,0 1-1 0 0,2-1 1 0 0,10 0-1184 0 0</inkml:trace>
  <inkml:trace contextRef="#ctx0" brushRef="#br0" timeOffset="1103.91">612 1084 11599 0 0,'-1'2'531'0'0,"-23"42"6570"0"0,36-61-5229 0 0,2-5-1344 0 0,-1 0 1 0 0,-1-1-1 0 0,17-44 0 0 0,17-77-313 0 0,-1-68-463 0 0,-38 170-121 0 0,-5 22-39 0 0,-2 19 158 0 0,-1 3-548 0 0,-13 38 696 0 0,2 1 1 0 0,1 0-1 0 0,2 1 0 0 0,-3 47 1 0 0,9-58 44 0 0,2 1 1 0 0,1 0 0 0 0,2-1-1 0 0,1 1 1 0 0,1-1 0 0 0,12 40-1 0 0,-14-61 61 0 0,1 0 0 0 0,1-1 0 0 0,0 1 0 0 0,0-1 0 0 0,10 16 0 0 0,-12-23-2 0 0,-1 0 1 0 0,1 0-1 0 0,0 0 0 0 0,0-1 1 0 0,0 1-1 0 0,0 0 0 0 0,0-1 1 0 0,0 1-1 0 0,0-1 0 0 0,0 0 1 0 0,0 1-1 0 0,4 0 0 0 0,-5-2 0 0 0,1 1 1 0 0,0-1-1 0 0,0 0 0 0 0,0 0 0 0 0,0 0 0 0 0,0 0 1 0 0,0 0-1 0 0,0 0 0 0 0,0 0 0 0 0,-1-1 1 0 0,1 1-1 0 0,0-1 0 0 0,0 1 0 0 0,0-1 0 0 0,-1 0 1 0 0,1 0-1 0 0,0 1 0 0 0,2-3 0 0 0,1-1 29 0 0,0 0 0 0 0,0 0 0 0 0,0 0 0 0 0,-1-1 0 0 0,1 0 0 0 0,-1 0 0 0 0,0 0 0 0 0,4-8 0 0 0,23-48 60 0 0,-27 52-79 0 0,10-23-122 0 0,-3 0 1 0 0,0-1 0 0 0,10-60-1 0 0,-20 91 38 0 0,-1 8-308 0 0,-1 3 320 0 0,2 0-1 0 0,-1 1 1 0 0,1-1 0 0 0,4 18-1 0 0,-3-23 57 0 0,-1 0 0 0 0,1 0 0 0 0,0 0 0 0 0,0 0 0 0 0,0 0-1 0 0,1 0 1 0 0,0-1 0 0 0,-1 1 0 0 0,1-1 0 0 0,0 1 0 0 0,1-1 0 0 0,-1 0-1 0 0,1 0 1 0 0,6 4 0 0 0,-8-6 4 0 0,0 0 1 0 0,0 1-1 0 0,0-1 0 0 0,1 0 0 0 0,-1 0 0 0 0,0-1 1 0 0,0 1-1 0 0,1 0 0 0 0,-1-1 0 0 0,0 0 0 0 0,1 1 1 0 0,-1-1-1 0 0,0 0 0 0 0,1 0 0 0 0,-1 0 0 0 0,0 0 0 0 0,1-1 1 0 0,2 0-1 0 0,-1 0 6 0 0,-1-1-1 0 0,0 1 1 0 0,1-1-1 0 0,-1 0 1 0 0,0 0 0 0 0,0 0-1 0 0,0 0 1 0 0,-1 0-1 0 0,1-1 1 0 0,4-5 0 0 0,1-2 16 0 0,-1 0 0 0 0,0-1 1 0 0,-1 0-1 0 0,0 0 1 0 0,8-21-1 0 0,-11 24 19 0 0,-1 0 0 0 0,0 0 0 0 0,0 0 0 0 0,0 0 0 0 0,-1 0 0 0 0,0 0-1 0 0,-1-1 1 0 0,0-12 0 0 0,-7 66 133 0 0,18 205 8 0 0,1-62-102 0 0,-15-1-20 0 0,-1-136 15 0 0,-17 84 0 0 0,17-116-63 0 0,-21 76 128 0 0,21-83-72 0 0,0-1 1 0 0,-1 0-1 0 0,0 0 0 0 0,-1 0 1 0 0,-14 19-1 0 0,18-28-44 0 0,1 1 0 0 0,-1-1 0 0 0,0 0 0 0 0,-1 0 0 0 0,1 0 0 0 0,0 0 0 0 0,-1 0 0 0 0,1-1 0 0 0,-1 1 1 0 0,1-1-1 0 0,-1 1 0 0 0,0-1 0 0 0,1 0 0 0 0,-6 1 0 0 0,7-2-48 0 0,-1 0 0 0 0,0 0 0 0 0,0 0 0 0 0,0 0 0 0 0,0 0 0 0 0,0 0 0 0 0,0-1 0 0 0,1 1-1 0 0,-1-1 1 0 0,0 1 0 0 0,0-1 0 0 0,0 0 0 0 0,1 1 0 0 0,-1-1 0 0 0,1 0 0 0 0,-1 0 0 0 0,0-1 0 0 0,1 1 0 0 0,0 0 0 0 0,-1 0 0 0 0,1-1 0 0 0,0 1 0 0 0,-2-3 0 0 0,-1-1-377 0 0,0-1 0 0 0,1 0 0 0 0,0 1 0 0 0,0-1 0 0 0,1 0 0 0 0,-3-9 1 0 0,-4-19-6354 0 0</inkml:trace>
  <inkml:trace contextRef="#ctx0" brushRef="#br0" timeOffset="1812.91">1240 804 7367 0 0,'0'0'1110'0'0,"0"2"578"0"0,0 25 6486 0 0,-1-16-7648 0 0,1 0 0 0 0,0 0-1 0 0,3 19 1 0 0,1-3-418 0 0,-1 1 1 0 0,-1-1-1 0 0,-2 31 1 0 0,-1-19-44 0 0,1-37 89 0 0,2-4-90 0 0,10-19 16 0 0,-1 0 0 0 0,-1-1 0 0 0,9-29 0 0 0,13-29-80 0 0,-22 58-1 0 0,-6 13 0 0 0,0 0 0 0 0,0 0 0 0 0,0 0 0 0 0,1 1 0 0 0,1 0 0 0 0,-1 0 0 0 0,1 0 0 0 0,10-9-1 0 0,-15 17 0 0 0,-1-1 0 0 0,1 0 0 0 0,0 1 0 0 0,-1-1 0 0 0,1 1-1 0 0,0 0 1 0 0,0-1 0 0 0,-1 1 0 0 0,1 0 0 0 0,0-1 0 0 0,0 1-1 0 0,-1 0 1 0 0,1 0 0 0 0,0 0 0 0 0,0-1 0 0 0,0 1-1 0 0,0 0 1 0 0,-1 0 0 0 0,1 0 0 0 0,0 0 0 0 0,0 1 0 0 0,0-1-1 0 0,-1 0 1 0 0,1 0 0 0 0,0 0 0 0 0,1 1 0 0 0,-1 0 4 0 0,1 0 0 0 0,-1 0 0 0 0,1 0 1 0 0,-1 1-1 0 0,0-1 0 0 0,0 0 1 0 0,0 1-1 0 0,0-1 0 0 0,0 1 0 0 0,0-1 1 0 0,2 4-1 0 0,0 1 35 0 0,-1 1 0 0 0,1 0 1 0 0,-1 1-1 0 0,2 13 0 0 0,4 38 108 0 0,7 61-63 0 0,-14-108-39 0 0,2-5-22 0 0,7-14 99 0 0,-3-2-119 0 0,-1 0 0 0 0,-1-1 0 0 0,0 0 1 0 0,0 0-1 0 0,-1 0 0 0 0,5-16 0 0 0,-3 10-11 0 0,9-27-152 0 0,-3 9-120 0 0,15-32 0 0 0,-21 57 271 0 0,-6 8 11 0 0,1 1 0 0 0,-1-1 0 0 0,1 0 0 0 0,-1 1 0 0 0,1-1 0 0 0,-1 1 0 0 0,1-1 0 0 0,0 1 0 0 0,-1-1-1 0 0,1 1 1 0 0,0-1 0 0 0,0 1 0 0 0,1-1 0 0 0,2 2-7 0 0,-3 0 2 0 0,8 2-48 0 0,-6 0 44 0 0,0-1 0 0 0,0 1 1 0 0,-1-1-1 0 0,1 1 1 0 0,-1 0-1 0 0,3 4 0 0 0,7 9-8 0 0,0-1 17 0 0,-9-11 0 0 0,0 0 0 0 0,1 1 0 0 0,0-2 0 0 0,5 6 0 0 0,1-1 0 0 0,15 10 0 0 0,-24-17 0 0 0,0-1 0 0 0,-1 1 0 0 0,1-1 1 0 0,0 1-1 0 0,0-1 0 0 0,0 0 0 0 0,-1 0 0 0 0,1 1 0 0 0,0-1 0 0 0,0 0 0 0 0,0 0 0 0 0,0 0 0 0 0,0 0 0 0 0,-1 0 0 0 0,1 0 1 0 0,0 0-1 0 0,0 0 0 0 0,0 0 0 0 0,0 0 0 0 0,0 0 0 0 0,0-1 0 0 0,-1 1 0 0 0,1 0 0 0 0,0-1 0 0 0,0 1 0 0 0,0 0 1 0 0,-1-1-1 0 0,2 0 0 0 0,0 0 9 0 0,2-2 27 0 0,0 1-1 0 0,-1-1 1 0 0,1 0 0 0 0,-1 0-1 0 0,0 0 1 0 0,0 0-1 0 0,0-1 1 0 0,0 1-1 0 0,2-6 1 0 0,21-36 150 0 0,-23 37-190 0 0,1 0 0 0 0,-1 0 1 0 0,0-1-1 0 0,-1 1 1 0 0,0-1-1 0 0,-1 1 1 0 0,0-1-1 0 0,0 1 0 0 0,0-1 1 0 0,-1 0-1 0 0,-1 1 1 0 0,1-1-1 0 0,-1 0 1 0 0,-5-16-1 0 0,-1 12-110 0 0,6 12 18 0 0,-1 2-67 0 0,0 0 156 0 0,0 0 0 0 0,0 1-1 0 0,0-1 1 0 0,0 0 0 0 0,0 1 0 0 0,1 0 0 0 0,-1-1 0 0 0,1 1 0 0 0,-1 0 0 0 0,1 0-1 0 0,-1 0 1 0 0,1 0 0 0 0,0 0 0 0 0,-1 3 0 0 0,0-1 0 0 0,0 1 1 0 0,1 0-1 0 0,0 1 1 0 0,0-1-1 0 0,0 0 0 0 0,0 6 1 0 0,1-1 20 0 0,0 0 1 0 0,0 0-1 0 0,1-1 1 0 0,1 1-1 0 0,0 0 0 0 0,5 16 1 0 0,-5-23-50 0 0,-1 1 0 0 0,1-1-1 0 0,-1 0 1 0 0,1 0 0 0 0,0 1 0 0 0,0-1 0 0 0,1 0 0 0 0,-1-1 0 0 0,0 1 0 0 0,1 0 0 0 0,0-1-1 0 0,0 1 1 0 0,0-1 0 0 0,0 0 0 0 0,0 0 0 0 0,0 0 0 0 0,0 0 0 0 0,1-1 0 0 0,-1 1-1 0 0,1-1 1 0 0,-1 0 0 0 0,1 0 0 0 0,-1 0 0 0 0,1-1 0 0 0,0 1 0 0 0,-1-1 0 0 0,1 0-1 0 0,0 0 1 0 0,0 0 0 0 0,-1 0 0 0 0,1-1 0 0 0,0 1 0 0 0,-1-1 0 0 0,1 0 0 0 0,-1 0-1 0 0,1-1 1 0 0,-1 1 0 0 0,1-1 0 0 0,-1 1 0 0 0,5-5 0 0 0,5-4-1384 0 0,-3-1-69 0 0</inkml:trace>
  <inkml:trace contextRef="#ctx0" brushRef="#br0" timeOffset="2201.69">1940 672 5983 0 0,'0'0'6706'0'0,"0"-9"-3316"0"0,-1 6-2985 0 0,2-1-1 0 0,-1 1 0 0 0,0-1 1 0 0,1 0-1 0 0,-1 1 0 0 0,1-1 1 0 0,0 1-1 0 0,0 0 0 0 0,0-1 1 0 0,2-2-1 0 0,-1 4-248 0 0,-1-1 0 0 0,1 1 1 0 0,0 0-1 0 0,-1 0 0 0 0,1 1 0 0 0,0-1 0 0 0,0 0 1 0 0,0 1-1 0 0,1-1 0 0 0,-1 1 0 0 0,0-1 0 0 0,0 1 1 0 0,5-2-1 0 0,-5 3-136 0 0,0-1-1 0 0,0 1 1 0 0,0 0 0 0 0,0 0 0 0 0,0 0-1 0 0,0 0 1 0 0,0 0 0 0 0,0 0 0 0 0,0 0-1 0 0,0 1 1 0 0,0-1 0 0 0,0 0 0 0 0,0 1-1 0 0,0 0 1 0 0,0 0 0 0 0,3 1-1 0 0,1 1-21 0 0,-1 1-1 0 0,1-1 1 0 0,7 7-1 0 0,-7-4-62 0 0,0 0 1 0 0,-1-1-1 0 0,0 2 0 0 0,0-1 1 0 0,-1 1-1 0 0,1-1 0 0 0,-1 1 0 0 0,-1 0 1 0 0,1 1-1 0 0,4 13 0 0 0,-6-14 10 0 0,-1-1 1 0 0,1 1-1 0 0,-1 0 0 0 0,0 0 0 0 0,-1-1 1 0 0,0 1-1 0 0,0 0 0 0 0,0 0 0 0 0,-1 0 0 0 0,0-1 1 0 0,0 1-1 0 0,-4 13 0 0 0,4-17 53 0 0,1-2 3 0 0,0 0 0 0 0,0 0 0 0 0,-1-1 0 0 0,1 1 0 0 0,0 0 0 0 0,-1 0 0 0 0,1 0 0 0 0,-1 0 0 0 0,1-1 0 0 0,-1 1-1 0 0,0 0 1 0 0,1 0 0 0 0,-1-1 0 0 0,0 1 0 0 0,1 0 0 0 0,-1-1 0 0 0,0 1 0 0 0,-1 0 0 0 0,2-1 14 0 0,0 1 1 0 0,-1-1-1 0 0,1 1 0 0 0,-1-1 1 0 0,1 1-1 0 0,-1-1 0 0 0,0 0 1 0 0,1 1-1 0 0,-1-1 0 0 0,1 0 1 0 0,-1 1-1 0 0,1-1 0 0 0,-1 0 1 0 0,0 0-1 0 0,1 0 0 0 0,-1 1 1 0 0,0-1-1 0 0,1 0 0 0 0,-1 0 1 0 0,0 0-1 0 0,1 0 0 0 0,-1 0 1 0 0,0 0-1 0 0,1 0 0 0 0,-2-1 1 0 0,1 1 6 0 0,0-1 1 0 0,0 1 0 0 0,0-1-1 0 0,0 0 1 0 0,0 0 0 0 0,0 1 0 0 0,0-1-1 0 0,1 0 1 0 0,-1 0 0 0 0,0 0-1 0 0,0 0 1 0 0,1 0 0 0 0,-2-1-1 0 0,0-3 51 0 0,0 1-1 0 0,0-1 1 0 0,0 0-1 0 0,1 0 0 0 0,-2-8 1 0 0,1-3-166 0 0,1 0-1 0 0,1 0 1 0 0,0-1 0 0 0,1 1 0 0 0,1 0 0 0 0,0 0-1 0 0,2 0 1 0 0,5-18 0 0 0,-5 23-1867 0 0,0 0 0 0 0,1 0-1 0 0,10-18 1 0 0,-7 17-4135 0 0</inkml:trace>
  <inkml:trace contextRef="#ctx0" brushRef="#br0" timeOffset="2547.39">2278 481 7367 0 0,'-1'2'568'0'0,"-5"6"-1240"0"0,3-5 1441 0 0,0 0 0 0 0,0 0 0 0 0,1 1 0 0 0,-1-1 0 0 0,1 1 0 0 0,0 0 0 0 0,0 0 0 0 0,0 0 0 0 0,0 0 0 0 0,1 0 0 0 0,0 0 0 0 0,0 0 0 0 0,-1 7 0 0 0,1 22-5 0 0,3 0 1 0 0,0-1 0 0 0,8 37-1 0 0,-2-12-1821 0 0,-8-55-107 0 0</inkml:trace>
  <inkml:trace contextRef="#ctx0" brushRef="#br0" timeOffset="2548.39">2235 236 6447 0 0,'0'0'576'0'0,"-7"12"-464"0"0,0-1-112 0 0,2 3 0 0 0,2 3 504 0 0,3-1 72 0 0</inkml:trace>
  <inkml:trace contextRef="#ctx0" brushRef="#br0" timeOffset="3108.19">2356 624 10591 0 0,'0'0'5146'0'0,"1"-1"-3793"0"0,4-9-462 0 0,1 0-1 0 0,1 0 1 0 0,0 1 0 0 0,9-10-1 0 0,-12 17-632 0 0,-4 1-251 0 0,1 1 1 0 0,0-1 0 0 0,0 1 0 0 0,0-1 0 0 0,0 1-1 0 0,0 0 1 0 0,0-1 0 0 0,0 1 0 0 0,0 0 0 0 0,0 0 0 0 0,0 0-1 0 0,0-1 1 0 0,1 1 0 0 0,3 4-23 0 0,-5-3 23 0 0,3 2-35 0 0,1 0 0 0 0,-2 0 0 0 0,1 1 0 0 0,0-1 0 0 0,-1 1 0 0 0,1 0 0 0 0,-1-1 0 0 0,0 1 0 0 0,0 0 0 0 0,0 0 0 0 0,-1 1 0 0 0,0-1 0 0 0,0 0 0 0 0,0 0 0 0 0,0 1 0 0 0,0-1 0 0 0,-1 9 0 0 0,0 7-265 0 0,0 0-1 0 0,-5 29 0 0 0,-8 10-102 0 0,3-13 224 0 0,10-46 170 0 0,0 0 0 0 0,0 0 1 0 0,0 0-1 0 0,0 0 0 0 0,0 0 1 0 0,0 0-1 0 0,0 0 1 0 0,0 0-1 0 0,0 0 0 0 0,0 0 1 0 0,0 0-1 0 0,0 0 0 0 0,0 0 1 0 0,0 0-1 0 0,0 0 1 0 0,0 0-1 0 0,0 0 0 0 0,0 0 1 0 0,0 0-1 0 0,0 0 0 0 0,1 0 1 0 0,-1 0-1 0 0,0 0 0 0 0,0 0 1 0 0,0 0-1 0 0,0 0 1 0 0,0 0-1 0 0,0 0 0 0 0,0 0 1 0 0,0 0-1 0 0,0 0 0 0 0,0 0 1 0 0,0 0-1 0 0,0 0 1 0 0,0 0-1 0 0,0 0 0 0 0,0 0 1 0 0,0 0-1 0 0,0 0 0 0 0,0 0 1 0 0,0 0-1 0 0,0 0 1 0 0,0 0-1 0 0,0 0 0 0 0,0 0 1 0 0,0 1-1 0 0,0-1 0 0 0,0 0 1 0 0,2-2 3 0 0,0 1-1 0 0,0-1 1 0 0,0 1 0 0 0,0 0 0 0 0,1 0-1 0 0,-1 0 1 0 0,0 0 0 0 0,1 0 0 0 0,-1 0-1 0 0,0 1 1 0 0,1-1 0 0 0,-1 1-1 0 0,1 0 1 0 0,-1 0 0 0 0,1 0 0 0 0,-1 0-1 0 0,5 0 1 0 0,-4 1-3 0 0,0 1 0 0 0,0-1 0 0 0,0 1 0 0 0,-1-1 0 0 0,1 1 0 0 0,0 0 0 0 0,-1 0 0 0 0,1 0 0 0 0,-1 0 0 0 0,1 1 0 0 0,-1-1 0 0 0,0 1 0 0 0,0-1 0 0 0,0 1 0 0 0,2 4 0 0 0,1 2 0 0 0,0 0 0 0 0,-1 1 0 0 0,5 16 0 0 0,-3-4 8 0 0,-1-1-1 0 0,-1 1 1 0 0,-1 0-1 0 0,-1 0 1 0 0,0 0 0 0 0,-2 0-1 0 0,-1 0 1 0 0,0 0-1 0 0,-2 0 1 0 0,0 0-1 0 0,-11 32 1 0 0,8-41 27 0 0,5-12-13 0 0,0 1-1 0 0,0 0 0 0 0,0 0 1 0 0,1 0-1 0 0,-1 0 1 0 0,0 0-1 0 0,1 1 0 0 0,-1 1 1 0 0,-1-4-1 0 0,1 0 0 0 0,-1-1 0 0 0,1 1 0 0 0,-1 0 0 0 0,1-1-1 0 0,0 1 1 0 0,-1-1 0 0 0,1 1 0 0 0,-3-2 0 0 0,2 0-9 0 0,-1-1 1 0 0,1 1-1 0 0,0 0 0 0 0,0-1 1 0 0,1 1-1 0 0,-1-1 0 0 0,0 0 0 0 0,1 1 1 0 0,0-1-1 0 0,-1 0 0 0 0,1 0 0 0 0,0 0 1 0 0,-1-6-1 0 0,-1-6-89 0 0,-1-23 0 0 0,3 29 29 0 0,0-16-27 0 0,1 0 0 0 0,1 0 1 0 0,1 0-1 0 0,1 1 0 0 0,12-49 0 0 0,0 23 43 0 0,39-87-1 0 0,-2 33 102 0 0,-21 44 170 0 0,-26 49-216 0 0,-4 9 110 0 0,0 11-109 0 0,0 1 1 0 0,0-1-1 0 0,0 1 0 0 0,2-1 0 0 0,-1 0 0 0 0,1 0 0 0 0,4 10 1 0 0,-6-17-30 0 0,-1 0 0 0 0,1-1 1 0 0,0 1-1 0 0,-1 0 0 0 0,1 0 1 0 0,0-1-1 0 0,0 1 1 0 0,1 0-1 0 0,-1-1 0 0 0,0 1 1 0 0,0-1-1 0 0,1 0 1 0 0,-1 1-1 0 0,3 1 0 0 0,1 1 1 0 0,10 8 4 0 0,-10-11 0 0 0,-1-1 0 0 0,-1 1-64 0 0,0 0 0 0 0,0-1-1 0 0,0 1 1 0 0,0-1 0 0 0,0 0 0 0 0,0 0-1 0 0,0 0 1 0 0,0-1 0 0 0,1 1-1 0 0,-1-1 1 0 0,0 1 0 0 0,0-1 0 0 0,0 0-1 0 0,-1 0 1 0 0,1 0 0 0 0,0-1-1 0 0,0 1 1 0 0,-1-1 0 0 0,1 1 0 0 0,3-3-1 0 0,-1-1-555 0 0,1 0 0 0 0,-1 0 0 0 0,1-1 0 0 0,-1 0 0 0 0,-1 0 0 0 0,8-12 0 0 0,1-5-1066 0 0</inkml:trace>
  <inkml:trace contextRef="#ctx0" brushRef="#br0" timeOffset="3522.5599">2870 527 11951 0 0,'0'0'1083'0'0,"-1"1"-891"0"0,-15 7-32 0 0,9-2 319 0 0,6-5 194 0 0,0 0 1 0 0,0 0-1 0 0,0 1 1 0 0,0-1-1 0 0,1 0 1 0 0,-1 1-1 0 0,0-1 1 0 0,1 1-1 0 0,-1-1 1 0 0,0 3-1 0 0,0 3-959 0 0,1-6 586 0 0,1 1-169 0 0,3 5-48 0 0,-1 4-125 0 0,-3-11 42 0 0,0 1 0 0 0,1-1 0 0 0,-1 1 0 0 0,0-1 0 0 0,0 0 0 0 0,1 1 0 0 0,-1-1 0 0 0,0 1 1 0 0,1-1-1 0 0,-1 0 0 0 0,1 0 0 0 0,-1 1 0 0 0,0-1 0 0 0,1 0 0 0 0,-1 1 0 0 0,1-1 0 0 0,-1 0 0 0 0,1 0 0 0 0,-1 0 0 0 0,1 0 0 0 0,-1 0 0 0 0,1 1 0 0 0,-1-1 0 0 0,1 0 0 0 0,-1 0 0 0 0,1 0 0 0 0,-1 0 0 0 0,1 0 0 0 0,-1 0 0 0 0,1-1 0 0 0,-1 1 0 0 0,1 0 0 0 0,-1 0 0 0 0,0 0 0 0 0,1 0 1 0 0,1-1 15 0 0,0 1 0 0 0,-1 0 0 0 0,1-1 0 0 0,-1 1 1 0 0,1-1-1 0 0,0 1 0 0 0,-1-1 0 0 0,1 0 0 0 0,-1 0 1 0 0,0 0-1 0 0,1 0 0 0 0,-1 0 0 0 0,0 0 0 0 0,1 0 1 0 0,-1 0-1 0 0,0 0 0 0 0,0 0 0 0 0,0-1 0 0 0,0 1 1 0 0,0 0-1 0 0,0-1 0 0 0,0 1 0 0 0,0-3 0 0 0,3-4 68 0 0,-1 0 0 0 0,-1 1-1 0 0,3-11 1 0 0,-5 17-69 0 0,8-37 460 0 0,3-66 0 0 0,-6 51-324 0 0,1-15-24 0 0,-3-1-1 0 0,-7-80 0 0 0,4 144-126 0 0,-1-1 0 0 0,0 1 0 0 0,0 0 0 0 0,0 0 0 0 0,-3-10 0 0 0,4 15 0 0 0,0 0 0 0 0,0 0 0 0 0,0 0 0 0 0,0 0 0 0 0,0-1 1 0 0,0 1-1 0 0,0 0 0 0 0,0 0 0 0 0,0 0 0 0 0,0 0 0 0 0,-1 0 0 0 0,1-1 0 0 0,0 1 0 0 0,0 0 0 0 0,0 0 0 0 0,0 0 0 0 0,0 0 0 0 0,0 0 0 0 0,0 0 0 0 0,0 0 0 0 0,0-1 0 0 0,0 1 1 0 0,0 0-1 0 0,0 0 0 0 0,-1 0 0 0 0,1 0 0 0 0,0 0 0 0 0,0 0 0 0 0,0 0 0 0 0,0 0 0 0 0,0 0 0 0 0,0 0 0 0 0,-1-1 0 0 0,1 1 0 0 0,0 0 0 0 0,0 0 0 0 0,0 0 0 0 0,0 0 1 0 0,0 0-1 0 0,0 0 0 0 0,-1 0 0 0 0,1 0 0 0 0,0 0 0 0 0,0 0 0 0 0,0 0 0 0 0,0 0 0 0 0,0 0 0 0 0,-1 1 0 0 0,1-1 0 0 0,0 0 0 0 0,0 0 0 0 0,0 0 0 0 0,0 0 0 0 0,0 0 0 0 0,0 0 1 0 0,-1 0-1 0 0,1 0 0 0 0,0 0 0 0 0,-3 6-12 0 0,3-5 5 0 0,-4 9-8 0 0,0 0 0 0 0,1 1-1 0 0,1-1 1 0 0,0 1-1 0 0,0 0 1 0 0,0 19-1 0 0,4 65-90 0 0,-1-81 103 0 0,2 23-6 0 0,2 1 0 0 0,2-1 0 0 0,1 0 0 0 0,2-1 0 0 0,2 0 0 0 0,1 0 0 0 0,24 47 0 0 0,-22-55-426 0 0,1-1 0 0 0,2-1 0 0 0,24 30 0 0 0,-28-41-731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0-25T15:20:23.8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 2476 7799 0 0,'0'2'356'0'0,"0"-2"-334"0"0,0 1 0 0 0,0 0-1 0 0,0 0 1 0 0,0 0-1 0 0,-1-1 1 0 0,1 1 0 0 0,0 0-1 0 0,0 0 1 0 0,-1-1-1 0 0,1 1 1 0 0,0 0 0 0 0,-1-1-1 0 0,1 1 1 0 0,-1 0-1 0 0,1-1 1 0 0,-1 1 0 0 0,1-1-1 0 0,-1 1 1 0 0,1 0-1 0 0,-1-1 1 0 0,0 1 0 0 0,-18 11 23 0 0,13-9 46 0 0,5-2 531 0 0,-8-1 4606 0 0,9-3-5167 0 0,0 0 1 0 0,1 0-1 0 0,-1 0 1 0 0,0 0-1 0 0,1 0 1 0 0,0 0 0 0 0,0 0-1 0 0,0 0 1 0 0,0 0-1 0 0,0 0 1 0 0,1 0-1 0 0,-1 1 1 0 0,1-1 0 0 0,2-3-1 0 0,6-7-22 0 0,15-17-1 0 0,-23 28-32 0 0,49-50 33 0 0,2 3 0 0 0,60-43 1 0 0,-35 38-35 0 0,99-52-1 0 0,-112 68-3 0 0,385-187-1 0 0,56 9 0 0 0,-242 103-11 0 0,242-103-192 0 0,-266 115 7 0 0,428-164 106 0 0,-627 251 98 0 0,499-159-140 0 0,0 40 60 0 0,-281 82 72 0 0,-31 7 0 0 0,41-13 114 0 0,314-73 1488 0 0,-534 118-1378 0 0,243-56 1089 0 0,-215 54-460 0 0,142-7 1 0 0,-198 21-599 0 0,0 0 0 0 0,1 2 0 0 0,39 8 0 0 0,-59-9-179 0 0,-1 0-4 0 0,7 5 4 0 0,-1 2 16 0 0,-4 3 4 0 0,-3-9-85 0 0,1 0 42 0 0,12 4 71 0 0,-1-3-112 0 0,-1-5 0 0 0,9-5 48 0 0,-6 3-161 0 0,-13 3-436 0 0</inkml:trace>
  <inkml:trace contextRef="#ctx0" brushRef="#br0" timeOffset="906.3999">6407 153 3679 0 0,'0'0'3296'0'0,"-2"1"-2528"0"0,-2 2-17 0 0,-1 0 0 0 0,1 1 0 0 0,-1-1 0 0 0,1 1 0 0 0,0 0-1 0 0,-7 10 2039 0 0,10-4-1593 0 0,1-7-1048 0 0,1 1 1 0 0,0-1 0 0 0,1 1-1 0 0,-1-1 1 0 0,1 1 0 0 0,-1-1-1 0 0,1 0 1 0 0,0 0 0 0 0,0 0-1 0 0,5 6 1 0 0,-1-4-32 0 0,-1 1 0 0 0,1-1 0 0 0,0-1-1 0 0,13 9 1 0 0,-4-5-71 0 0,0-1-1 0 0,0 0 0 0 0,1-1 1 0 0,19 5-1 0 0,2-4 25 0 0,0-2 0 0 0,0-1-1 0 0,61-2 1 0 0,16 2 9 0 0,-84-2-62 0 0,-13-2 8 0 0,0 2 0 0 0,0 0 0 0 0,0 1 0 0 0,30 9 0 0 0,-45-11-122 0 0,-1-10-1612 0 0,1-1-2569 0 0,-2 0-1362 0 0</inkml:trace>
  <inkml:trace contextRef="#ctx0" brushRef="#br0" timeOffset="1281.92">6710 0 10567 0 0,'0'0'482'0'0,"-2"1"-8"0"0,0-1-423 0 0,1 1-1 0 0,-1 0 1 0 0,0-1-1 0 0,1 1 1 0 0,-1 0-1 0 0,1 0 1 0 0,-1 0-1 0 0,1 0 0 0 0,-1 1 1 0 0,1-1-1 0 0,0 0 1 0 0,0 1-1 0 0,-1-1 1 0 0,1 0-1 0 0,0 1 1 0 0,-1 2-1 0 0,1-2 195 0 0,0-1 771 0 0,1 4-220 0 0,0-5-755 0 0,0 0 1 0 0,0 0 0 0 0,0 0-1 0 0,0 1 1 0 0,-1-1 0 0 0,1 0-1 0 0,0 0 1 0 0,0 0 0 0 0,0 1-1 0 0,0-1 1 0 0,0 0-1 0 0,0 0 1 0 0,0 0 0 0 0,0 1-1 0 0,0-1 1 0 0,0 0 0 0 0,0 0-1 0 0,0 0 1 0 0,0 1-1 0 0,0-1 1 0 0,0 0 0 0 0,0 0-1 0 0,1 0 1 0 0,-1 1 0 0 0,0-1-1 0 0,0 0 1 0 0,0 0 0 0 0,0 0-1 0 0,0 1 1 0 0,0-1-1 0 0,0 0 1 0 0,1 0 0 0 0,-1 0-1 0 0,0 0 1 0 0,0 1 0 0 0,5 2 227 0 0,1 1 0 0 0,-1-1 0 0 0,0 0 0 0 0,1-1 0 0 0,-1 1 0 0 0,1-1 0 0 0,7 2 0 0 0,46 8 831 0 0,0 0-398 0 0,-33-4-504 0 0,-1 0 1 0 0,0 2-1 0 0,-1 2 0 0 0,34 20 0 0 0,-46-25-158 0 0,-1 1 0 0 0,0 0 0 0 0,0 1-1 0 0,-1 1 1 0 0,0-1 0 0 0,-1 2-1 0 0,0-1 1 0 0,-1 1 0 0 0,0 0-1 0 0,10 20 1 0 0,-14-23-15 0 0,-1 0 0 0 0,0 0-1 0 0,0 1 1 0 0,-1 0 0 0 0,0-1 0 0 0,0 1 0 0 0,-1 0-1 0 0,0 0 1 0 0,-1 0 0 0 0,0 0 0 0 0,-1 9-1 0 0,-1-6 49 0 0,-1 1 0 0 0,0-1 0 0 0,0 1 0 0 0,-1-1 0 0 0,-1 0 0 0 0,-11 22 0 0 0,-1-8 26 0 0,0-1-1 0 0,-1 0 1 0 0,-2-2 0 0 0,0 0-1 0 0,-39 33 1 0 0,-54 44-924 0 0,52-49-23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6</Words>
  <Characters>751</Characters>
  <Application>Microsoft Office Word</Application>
  <DocSecurity>4</DocSecurity>
  <Lines>2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narayana, Vaidyanath</dc:creator>
  <cp:lastModifiedBy>shin</cp:lastModifiedBy>
  <cp:revision>2</cp:revision>
  <dcterms:created xsi:type="dcterms:W3CDTF">2022-10-26T17:28:00Z</dcterms:created>
  <dcterms:modified xsi:type="dcterms:W3CDTF">2022-10-26T17:28:00Z</dcterms:modified>
</cp:coreProperties>
</file>